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A21B4" w14:textId="09A89294" w:rsidR="007807D4" w:rsidRPr="00F62FA4" w:rsidRDefault="00D5212C" w:rsidP="00D5212C">
      <w:pPr>
        <w:jc w:val="center"/>
        <w:rPr>
          <w:b/>
          <w:sz w:val="28"/>
          <w:szCs w:val="28"/>
        </w:rPr>
      </w:pPr>
      <w:r w:rsidRPr="00F62FA4">
        <w:rPr>
          <w:b/>
          <w:sz w:val="28"/>
          <w:szCs w:val="28"/>
        </w:rPr>
        <w:t xml:space="preserve">Core Competency </w:t>
      </w:r>
      <w:r w:rsidR="001F76BC">
        <w:rPr>
          <w:b/>
          <w:sz w:val="28"/>
          <w:szCs w:val="28"/>
        </w:rPr>
        <w:t xml:space="preserve">Goals and </w:t>
      </w:r>
      <w:r w:rsidRPr="00F62FA4">
        <w:rPr>
          <w:b/>
          <w:sz w:val="28"/>
          <w:szCs w:val="28"/>
        </w:rPr>
        <w:t>Objectives</w:t>
      </w:r>
      <w:r w:rsidR="00831522">
        <w:rPr>
          <w:b/>
          <w:sz w:val="28"/>
          <w:szCs w:val="28"/>
        </w:rPr>
        <w:t xml:space="preserve"> – Tool </w:t>
      </w:r>
      <w:r w:rsidR="00EA569F">
        <w:rPr>
          <w:b/>
          <w:sz w:val="28"/>
          <w:szCs w:val="28"/>
        </w:rPr>
        <w:t>to Support CB IEP</w:t>
      </w:r>
      <w:r w:rsidR="00831522">
        <w:rPr>
          <w:b/>
          <w:sz w:val="28"/>
          <w:szCs w:val="28"/>
        </w:rPr>
        <w:t xml:space="preserve"> Writing</w:t>
      </w:r>
    </w:p>
    <w:p w14:paraId="521789F0" w14:textId="2D1C68DF" w:rsidR="00B21B2E" w:rsidRPr="00507C84" w:rsidRDefault="0015798C" w:rsidP="00B21B2E">
      <w:pPr>
        <w:spacing w:after="0"/>
        <w:rPr>
          <w:b/>
        </w:rPr>
      </w:pPr>
      <w:r>
        <w:rPr>
          <w:b/>
        </w:rPr>
        <w:t>Profile Key</w:t>
      </w:r>
      <w:r w:rsidR="00507C84">
        <w:rPr>
          <w:b/>
        </w:rPr>
        <w:tab/>
      </w:r>
      <w:r w:rsidR="00D5212C" w:rsidRPr="00D5212C">
        <w:rPr>
          <w:bCs/>
          <w:u w:val="single"/>
        </w:rPr>
        <w:t>Profile 1</w:t>
      </w:r>
      <w:r w:rsidR="00D5212C">
        <w:rPr>
          <w:bCs/>
        </w:rPr>
        <w:t>:  Participates with support</w:t>
      </w:r>
      <w:r w:rsidR="00624A85">
        <w:rPr>
          <w:bCs/>
        </w:rPr>
        <w:t xml:space="preserve">, </w:t>
      </w:r>
      <w:r w:rsidR="00624A85" w:rsidRPr="00293482">
        <w:rPr>
          <w:bCs/>
        </w:rPr>
        <w:t>developing awareness</w:t>
      </w:r>
      <w:r w:rsidR="00B21B2E">
        <w:rPr>
          <w:bCs/>
        </w:rPr>
        <w:tab/>
      </w:r>
      <w:r w:rsidR="00B21B2E">
        <w:rPr>
          <w:bCs/>
        </w:rPr>
        <w:tab/>
      </w:r>
      <w:r w:rsidR="00B21B2E">
        <w:rPr>
          <w:bCs/>
          <w:u w:val="single"/>
        </w:rPr>
        <w:t>Profile 4</w:t>
      </w:r>
      <w:r w:rsidR="00B21B2E">
        <w:rPr>
          <w:bCs/>
        </w:rPr>
        <w:t>:  Makes some choices/decisions</w:t>
      </w:r>
    </w:p>
    <w:p w14:paraId="2CD89A28" w14:textId="62D3E752" w:rsidR="00D5212C" w:rsidRDefault="00D5212C" w:rsidP="00507C84">
      <w:pPr>
        <w:spacing w:after="0"/>
        <w:ind w:left="720" w:firstLine="720"/>
        <w:rPr>
          <w:bCs/>
        </w:rPr>
      </w:pPr>
      <w:r>
        <w:rPr>
          <w:bCs/>
          <w:u w:val="single"/>
        </w:rPr>
        <w:t>Profile 2</w:t>
      </w:r>
      <w:r>
        <w:rPr>
          <w:bCs/>
        </w:rPr>
        <w:t xml:space="preserve">: </w:t>
      </w:r>
      <w:r w:rsidR="00760F8E">
        <w:rPr>
          <w:bCs/>
        </w:rPr>
        <w:t xml:space="preserve"> </w:t>
      </w:r>
      <w:r>
        <w:rPr>
          <w:bCs/>
        </w:rPr>
        <w:t>Initiates with support</w:t>
      </w:r>
      <w:r w:rsidR="00B21B2E">
        <w:rPr>
          <w:bCs/>
        </w:rPr>
        <w:tab/>
      </w:r>
      <w:r w:rsidR="00B21B2E">
        <w:rPr>
          <w:bCs/>
        </w:rPr>
        <w:tab/>
      </w:r>
      <w:r w:rsidR="00B21B2E">
        <w:rPr>
          <w:bCs/>
        </w:rPr>
        <w:tab/>
      </w:r>
      <w:r w:rsidR="00B21B2E">
        <w:rPr>
          <w:bCs/>
        </w:rPr>
        <w:tab/>
      </w:r>
      <w:r w:rsidR="00B21B2E">
        <w:rPr>
          <w:bCs/>
        </w:rPr>
        <w:tab/>
      </w:r>
      <w:r w:rsidR="00B21B2E">
        <w:rPr>
          <w:bCs/>
        </w:rPr>
        <w:tab/>
      </w:r>
      <w:r w:rsidR="00B21B2E">
        <w:rPr>
          <w:bCs/>
          <w:u w:val="single"/>
        </w:rPr>
        <w:t>Profile 5</w:t>
      </w:r>
      <w:r w:rsidR="00B21B2E">
        <w:rPr>
          <w:bCs/>
        </w:rPr>
        <w:t xml:space="preserve">:  Advocates for self </w:t>
      </w:r>
      <w:r w:rsidR="00507C84">
        <w:rPr>
          <w:bCs/>
        </w:rPr>
        <w:t>&amp;</w:t>
      </w:r>
      <w:r w:rsidR="00B21B2E">
        <w:rPr>
          <w:bCs/>
        </w:rPr>
        <w:t xml:space="preserve"> takes responsibility for choices </w:t>
      </w:r>
      <w:r w:rsidR="00507C84">
        <w:rPr>
          <w:bCs/>
        </w:rPr>
        <w:t>&amp;</w:t>
      </w:r>
      <w:r w:rsidR="00B21B2E">
        <w:rPr>
          <w:bCs/>
        </w:rPr>
        <w:t xml:space="preserve"> actions</w:t>
      </w:r>
    </w:p>
    <w:p w14:paraId="20EBDF7E" w14:textId="315580FC" w:rsidR="00D5212C" w:rsidRDefault="00D5212C" w:rsidP="00507C84">
      <w:pPr>
        <w:spacing w:after="0"/>
        <w:ind w:left="720" w:firstLine="720"/>
        <w:rPr>
          <w:bCs/>
        </w:rPr>
      </w:pPr>
      <w:r>
        <w:rPr>
          <w:bCs/>
          <w:u w:val="single"/>
        </w:rPr>
        <w:t>Profile 3</w:t>
      </w:r>
      <w:r>
        <w:rPr>
          <w:bCs/>
        </w:rPr>
        <w:t xml:space="preserve">: </w:t>
      </w:r>
      <w:r w:rsidR="00760F8E">
        <w:rPr>
          <w:bCs/>
        </w:rPr>
        <w:t xml:space="preserve"> </w:t>
      </w:r>
      <w:r>
        <w:rPr>
          <w:bCs/>
        </w:rPr>
        <w:t xml:space="preserve">Takes some responsibilit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7"/>
        <w:gridCol w:w="2043"/>
        <w:gridCol w:w="2056"/>
        <w:gridCol w:w="2103"/>
        <w:gridCol w:w="2050"/>
        <w:gridCol w:w="2051"/>
        <w:gridCol w:w="2050"/>
      </w:tblGrid>
      <w:tr w:rsidR="004E4ABC" w14:paraId="52081193" w14:textId="77777777" w:rsidTr="00444996">
        <w:trPr>
          <w:trHeight w:val="438"/>
        </w:trPr>
        <w:tc>
          <w:tcPr>
            <w:tcW w:w="14390" w:type="dxa"/>
            <w:gridSpan w:val="7"/>
            <w:shd w:val="clear" w:color="auto" w:fill="C5E0B3" w:themeFill="accent6" w:themeFillTint="66"/>
          </w:tcPr>
          <w:p w14:paraId="0CAFDEEE" w14:textId="4A9AF963" w:rsidR="004E4ABC" w:rsidRPr="009B001F" w:rsidRDefault="00444996" w:rsidP="00D5212C">
            <w:pPr>
              <w:rPr>
                <w:b/>
                <w:sz w:val="26"/>
                <w:szCs w:val="26"/>
              </w:rPr>
            </w:pPr>
            <w:r w:rsidRPr="009B001F">
              <w:rPr>
                <w:b/>
                <w:sz w:val="26"/>
                <w:szCs w:val="26"/>
              </w:rPr>
              <w:t>Core Competency: Personal Awareness and Responsibility</w:t>
            </w:r>
          </w:p>
        </w:tc>
      </w:tr>
      <w:tr w:rsidR="0066381F" w14:paraId="3CE23354" w14:textId="77777777" w:rsidTr="00B25BCC">
        <w:trPr>
          <w:trHeight w:val="438"/>
        </w:trPr>
        <w:tc>
          <w:tcPr>
            <w:tcW w:w="2037" w:type="dxa"/>
            <w:shd w:val="clear" w:color="auto" w:fill="D9D9D9" w:themeFill="background1" w:themeFillShade="D9"/>
          </w:tcPr>
          <w:p w14:paraId="0D327336" w14:textId="09BAF155" w:rsidR="001069F9" w:rsidRDefault="001069F9" w:rsidP="00D5212C">
            <w:pPr>
              <w:rPr>
                <w:b/>
              </w:rPr>
            </w:pPr>
            <w:r>
              <w:rPr>
                <w:b/>
              </w:rPr>
              <w:t xml:space="preserve">Goal: </w:t>
            </w:r>
          </w:p>
        </w:tc>
        <w:tc>
          <w:tcPr>
            <w:tcW w:w="2043" w:type="dxa"/>
            <w:shd w:val="clear" w:color="auto" w:fill="D9D9D9" w:themeFill="background1" w:themeFillShade="D9"/>
          </w:tcPr>
          <w:p w14:paraId="637A952A" w14:textId="50849360" w:rsidR="001069F9" w:rsidRDefault="001069F9" w:rsidP="00D5212C">
            <w:pPr>
              <w:rPr>
                <w:b/>
              </w:rPr>
            </w:pPr>
            <w:r>
              <w:rPr>
                <w:b/>
              </w:rPr>
              <w:t>Domain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70B94F16" w14:textId="4C39ABE8" w:rsidR="001069F9" w:rsidRDefault="001069F9" w:rsidP="00D5212C">
            <w:pPr>
              <w:rPr>
                <w:b/>
              </w:rPr>
            </w:pPr>
            <w:r>
              <w:rPr>
                <w:b/>
              </w:rPr>
              <w:t>Profile 1 Objective</w:t>
            </w:r>
            <w:r w:rsidR="007D014B">
              <w:rPr>
                <w:b/>
              </w:rPr>
              <w:t>s</w:t>
            </w:r>
          </w:p>
        </w:tc>
        <w:tc>
          <w:tcPr>
            <w:tcW w:w="2103" w:type="dxa"/>
            <w:shd w:val="clear" w:color="auto" w:fill="D9D9D9" w:themeFill="background1" w:themeFillShade="D9"/>
          </w:tcPr>
          <w:p w14:paraId="101BEF3D" w14:textId="4FA6752C" w:rsidR="001069F9" w:rsidRDefault="001069F9" w:rsidP="00D5212C">
            <w:pPr>
              <w:rPr>
                <w:b/>
              </w:rPr>
            </w:pPr>
            <w:r>
              <w:rPr>
                <w:b/>
              </w:rPr>
              <w:t xml:space="preserve">Profile 2 </w:t>
            </w:r>
            <w:r w:rsidR="007D014B">
              <w:rPr>
                <w:b/>
              </w:rPr>
              <w:t>Objectives</w:t>
            </w:r>
          </w:p>
        </w:tc>
        <w:tc>
          <w:tcPr>
            <w:tcW w:w="2050" w:type="dxa"/>
            <w:shd w:val="clear" w:color="auto" w:fill="D9D9D9" w:themeFill="background1" w:themeFillShade="D9"/>
          </w:tcPr>
          <w:p w14:paraId="1AB5AE89" w14:textId="1934180C" w:rsidR="001069F9" w:rsidRDefault="007D014B" w:rsidP="00D5212C">
            <w:pPr>
              <w:rPr>
                <w:b/>
              </w:rPr>
            </w:pPr>
            <w:r>
              <w:rPr>
                <w:b/>
              </w:rPr>
              <w:t>Profile 3 Objectives</w:t>
            </w:r>
          </w:p>
        </w:tc>
        <w:tc>
          <w:tcPr>
            <w:tcW w:w="2051" w:type="dxa"/>
            <w:shd w:val="clear" w:color="auto" w:fill="D9D9D9" w:themeFill="background1" w:themeFillShade="D9"/>
          </w:tcPr>
          <w:p w14:paraId="46F57A29" w14:textId="3CDCB4BB" w:rsidR="001069F9" w:rsidRDefault="007D014B" w:rsidP="00D5212C">
            <w:pPr>
              <w:rPr>
                <w:b/>
              </w:rPr>
            </w:pPr>
            <w:r>
              <w:rPr>
                <w:b/>
              </w:rPr>
              <w:t>Profile 4 Objectives</w:t>
            </w:r>
          </w:p>
        </w:tc>
        <w:tc>
          <w:tcPr>
            <w:tcW w:w="2050" w:type="dxa"/>
            <w:shd w:val="clear" w:color="auto" w:fill="D9D9D9" w:themeFill="background1" w:themeFillShade="D9"/>
          </w:tcPr>
          <w:p w14:paraId="525C602B" w14:textId="6579578F" w:rsidR="001069F9" w:rsidRDefault="007D014B" w:rsidP="00D5212C">
            <w:pPr>
              <w:rPr>
                <w:b/>
              </w:rPr>
            </w:pPr>
            <w:r>
              <w:rPr>
                <w:b/>
              </w:rPr>
              <w:t>Profile 5 Objectives</w:t>
            </w:r>
          </w:p>
        </w:tc>
      </w:tr>
      <w:tr w:rsidR="00524C76" w14:paraId="7113EA7B" w14:textId="77777777" w:rsidTr="00B25BCC">
        <w:tc>
          <w:tcPr>
            <w:tcW w:w="2037" w:type="dxa"/>
            <w:vMerge w:val="restart"/>
          </w:tcPr>
          <w:p w14:paraId="5AFF140A" w14:textId="77777777" w:rsidR="001E7913" w:rsidRDefault="001E7913" w:rsidP="00D5212C">
            <w:pPr>
              <w:rPr>
                <w:bCs/>
                <w:sz w:val="20"/>
                <w:szCs w:val="20"/>
              </w:rPr>
            </w:pPr>
            <w:r w:rsidRPr="00FA5D91">
              <w:rPr>
                <w:bCs/>
                <w:sz w:val="20"/>
                <w:szCs w:val="20"/>
              </w:rPr>
              <w:t xml:space="preserve">I can </w:t>
            </w:r>
            <w:r w:rsidR="00145824">
              <w:rPr>
                <w:bCs/>
                <w:sz w:val="20"/>
                <w:szCs w:val="20"/>
              </w:rPr>
              <w:t xml:space="preserve">play a role in </w:t>
            </w:r>
            <w:r w:rsidRPr="00FA5D91">
              <w:rPr>
                <w:bCs/>
                <w:sz w:val="20"/>
                <w:szCs w:val="20"/>
              </w:rPr>
              <w:t>my personal wellbeing</w:t>
            </w:r>
            <w:r w:rsidR="001939D9">
              <w:rPr>
                <w:bCs/>
                <w:sz w:val="20"/>
                <w:szCs w:val="20"/>
              </w:rPr>
              <w:t xml:space="preserve"> (specify area)</w:t>
            </w:r>
          </w:p>
          <w:p w14:paraId="43563CF2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116A98A5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4D9EA21A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5A85ED7E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7128C13B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1D0813B9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686FC468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6F3F1BB6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0682E929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55812650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7BA13EBB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6AA2360C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661372D9" w14:textId="77777777" w:rsidR="00C46B79" w:rsidRPr="00C46B79" w:rsidRDefault="00C46B79" w:rsidP="00C46B79">
            <w:pPr>
              <w:rPr>
                <w:sz w:val="20"/>
                <w:szCs w:val="20"/>
              </w:rPr>
            </w:pPr>
          </w:p>
          <w:p w14:paraId="26693B8E" w14:textId="77777777" w:rsidR="00C46B79" w:rsidRDefault="00C46B79" w:rsidP="00C46B79">
            <w:pPr>
              <w:rPr>
                <w:sz w:val="20"/>
                <w:szCs w:val="20"/>
              </w:rPr>
            </w:pPr>
          </w:p>
          <w:p w14:paraId="63D70B71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40F15619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3A7CF083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7EF64957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4A49F7CF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36A2D681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00CD11E0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0C05C801" w14:textId="77777777" w:rsidR="00900E97" w:rsidRPr="00900E97" w:rsidRDefault="00900E97" w:rsidP="00900E97">
            <w:pPr>
              <w:rPr>
                <w:sz w:val="20"/>
                <w:szCs w:val="20"/>
              </w:rPr>
            </w:pPr>
          </w:p>
          <w:p w14:paraId="44B91EEB" w14:textId="77777777" w:rsidR="00900E97" w:rsidRDefault="00900E97" w:rsidP="00900E97">
            <w:pPr>
              <w:rPr>
                <w:sz w:val="20"/>
                <w:szCs w:val="20"/>
              </w:rPr>
            </w:pPr>
          </w:p>
          <w:p w14:paraId="2324C68C" w14:textId="77777777" w:rsidR="009D1E83" w:rsidRPr="009D1E83" w:rsidRDefault="009D1E83" w:rsidP="009D1E83">
            <w:pPr>
              <w:rPr>
                <w:sz w:val="20"/>
                <w:szCs w:val="20"/>
              </w:rPr>
            </w:pPr>
          </w:p>
          <w:p w14:paraId="6FD54E4A" w14:textId="77777777" w:rsidR="009D1E83" w:rsidRPr="009D1E83" w:rsidRDefault="009D1E83" w:rsidP="009D1E83">
            <w:pPr>
              <w:rPr>
                <w:sz w:val="20"/>
                <w:szCs w:val="20"/>
              </w:rPr>
            </w:pPr>
          </w:p>
          <w:p w14:paraId="7E87968D" w14:textId="77777777" w:rsidR="009D1E83" w:rsidRPr="009D1E83" w:rsidRDefault="009D1E83" w:rsidP="009D1E83">
            <w:pPr>
              <w:rPr>
                <w:sz w:val="20"/>
                <w:szCs w:val="20"/>
              </w:rPr>
            </w:pPr>
          </w:p>
          <w:p w14:paraId="53F2F307" w14:textId="77777777" w:rsidR="009D1E83" w:rsidRDefault="009D1E83" w:rsidP="009D1E83">
            <w:pPr>
              <w:rPr>
                <w:sz w:val="20"/>
                <w:szCs w:val="20"/>
              </w:rPr>
            </w:pPr>
          </w:p>
          <w:p w14:paraId="14233263" w14:textId="77777777" w:rsidR="00B34B25" w:rsidRPr="00B34B25" w:rsidRDefault="00B34B25" w:rsidP="00B34B25">
            <w:pPr>
              <w:rPr>
                <w:sz w:val="20"/>
                <w:szCs w:val="20"/>
              </w:rPr>
            </w:pPr>
          </w:p>
          <w:p w14:paraId="4CD7F1F6" w14:textId="2A6231F4" w:rsidR="00B34B25" w:rsidRPr="00B34B25" w:rsidRDefault="00B34B25" w:rsidP="00B34B25">
            <w:pPr>
              <w:rPr>
                <w:sz w:val="20"/>
                <w:szCs w:val="20"/>
              </w:rPr>
            </w:pPr>
          </w:p>
        </w:tc>
        <w:tc>
          <w:tcPr>
            <w:tcW w:w="2043" w:type="dxa"/>
          </w:tcPr>
          <w:p w14:paraId="59633C21" w14:textId="6F4995E1" w:rsidR="001E7913" w:rsidRPr="00FA5D91" w:rsidRDefault="001E7913" w:rsidP="00D5212C">
            <w:pPr>
              <w:rPr>
                <w:bCs/>
                <w:sz w:val="20"/>
                <w:szCs w:val="20"/>
              </w:rPr>
            </w:pPr>
            <w:r w:rsidRPr="00FA5D91">
              <w:rPr>
                <w:bCs/>
                <w:sz w:val="20"/>
                <w:szCs w:val="20"/>
              </w:rPr>
              <w:lastRenderedPageBreak/>
              <w:t>Personal hygiene development</w:t>
            </w:r>
          </w:p>
          <w:p w14:paraId="136A390C" w14:textId="2AAB2A71" w:rsidR="001E7913" w:rsidRPr="00FA5D91" w:rsidRDefault="001E7913" w:rsidP="2F3A9B74">
            <w:pPr>
              <w:rPr>
                <w:sz w:val="20"/>
                <w:szCs w:val="20"/>
              </w:rPr>
            </w:pPr>
            <w:r w:rsidRPr="00FA5D91">
              <w:rPr>
                <w:sz w:val="20"/>
                <w:szCs w:val="20"/>
              </w:rPr>
              <w:t>(i.e.</w:t>
            </w:r>
            <w:r w:rsidR="52A73D1A" w:rsidRPr="00FA5D91">
              <w:rPr>
                <w:sz w:val="20"/>
                <w:szCs w:val="20"/>
              </w:rPr>
              <w:t>,</w:t>
            </w:r>
            <w:r w:rsidRPr="00FA5D91">
              <w:rPr>
                <w:sz w:val="20"/>
                <w:szCs w:val="20"/>
              </w:rPr>
              <w:t xml:space="preserve"> toileting, handwashing)</w:t>
            </w:r>
          </w:p>
        </w:tc>
        <w:tc>
          <w:tcPr>
            <w:tcW w:w="2056" w:type="dxa"/>
          </w:tcPr>
          <w:p w14:paraId="6D1B2A31" w14:textId="21137B95" w:rsidR="001E7913" w:rsidRPr="00FA5D91" w:rsidRDefault="001E7913" w:rsidP="00D5212C">
            <w:pPr>
              <w:rPr>
                <w:bCs/>
                <w:sz w:val="20"/>
                <w:szCs w:val="20"/>
              </w:rPr>
            </w:pPr>
            <w:r w:rsidRPr="00FA5D91">
              <w:rPr>
                <w:bCs/>
                <w:sz w:val="20"/>
                <w:szCs w:val="20"/>
              </w:rPr>
              <w:t>By participating in personal hygiene routines</w:t>
            </w:r>
            <w:r w:rsidR="000C4349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103" w:type="dxa"/>
          </w:tcPr>
          <w:p w14:paraId="462E99C7" w14:textId="7F381B0E" w:rsidR="001E7913" w:rsidRPr="00FA5D91" w:rsidRDefault="001E7913" w:rsidP="00D5212C">
            <w:pPr>
              <w:rPr>
                <w:bCs/>
                <w:sz w:val="20"/>
                <w:szCs w:val="20"/>
              </w:rPr>
            </w:pPr>
            <w:r w:rsidRPr="00FA5D91">
              <w:rPr>
                <w:bCs/>
                <w:sz w:val="20"/>
                <w:szCs w:val="20"/>
              </w:rPr>
              <w:t>By initiating personal hygiene routines</w:t>
            </w:r>
            <w:r w:rsidR="000C4349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050" w:type="dxa"/>
          </w:tcPr>
          <w:p w14:paraId="04CE4A6D" w14:textId="5459666C" w:rsidR="00122894" w:rsidRPr="00FA5D91" w:rsidRDefault="001E7913" w:rsidP="00D5212C">
            <w:pPr>
              <w:rPr>
                <w:bCs/>
                <w:sz w:val="20"/>
                <w:szCs w:val="20"/>
              </w:rPr>
            </w:pPr>
            <w:r w:rsidRPr="00FA5D91">
              <w:rPr>
                <w:bCs/>
                <w:sz w:val="20"/>
                <w:szCs w:val="20"/>
              </w:rPr>
              <w:t>By building my independence in personal hygiene routines</w:t>
            </w:r>
            <w:r w:rsidR="000C4349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051" w:type="dxa"/>
          </w:tcPr>
          <w:p w14:paraId="7909F6FC" w14:textId="102E159B" w:rsidR="001E7913" w:rsidRPr="00FA5D91" w:rsidRDefault="001E7913" w:rsidP="00D5212C">
            <w:pPr>
              <w:rPr>
                <w:bCs/>
                <w:sz w:val="20"/>
                <w:szCs w:val="20"/>
              </w:rPr>
            </w:pPr>
            <w:r w:rsidRPr="00FA5D91">
              <w:rPr>
                <w:bCs/>
                <w:sz w:val="20"/>
                <w:szCs w:val="20"/>
              </w:rPr>
              <w:t>By making choices in personal hygiene routines</w:t>
            </w:r>
            <w:r w:rsidR="000C4349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050" w:type="dxa"/>
          </w:tcPr>
          <w:p w14:paraId="0E551504" w14:textId="0FDF72A0" w:rsidR="001E7913" w:rsidRPr="00FA5D91" w:rsidRDefault="001E7913" w:rsidP="00D5212C">
            <w:pPr>
              <w:rPr>
                <w:bCs/>
                <w:sz w:val="20"/>
                <w:szCs w:val="20"/>
              </w:rPr>
            </w:pPr>
            <w:r w:rsidRPr="00FA5D91">
              <w:rPr>
                <w:bCs/>
                <w:sz w:val="20"/>
                <w:szCs w:val="20"/>
              </w:rPr>
              <w:t>By advocating for my personal hygiene needs</w:t>
            </w:r>
            <w:r w:rsidR="000C4349">
              <w:rPr>
                <w:bCs/>
                <w:sz w:val="20"/>
                <w:szCs w:val="20"/>
              </w:rPr>
              <w:t xml:space="preserve"> (specify)</w:t>
            </w:r>
          </w:p>
        </w:tc>
      </w:tr>
      <w:tr w:rsidR="000F3AA4" w:rsidRPr="001440E1" w14:paraId="1DA8EA45" w14:textId="77777777" w:rsidTr="001440E1">
        <w:tc>
          <w:tcPr>
            <w:tcW w:w="2037" w:type="dxa"/>
            <w:vMerge/>
          </w:tcPr>
          <w:p w14:paraId="3E393E86" w14:textId="77777777" w:rsidR="001E7913" w:rsidRPr="00FA5D91" w:rsidRDefault="001E7913" w:rsidP="00D5212C">
            <w:pPr>
              <w:rPr>
                <w:bCs/>
                <w:sz w:val="20"/>
                <w:szCs w:val="20"/>
              </w:rPr>
            </w:pPr>
          </w:p>
        </w:tc>
        <w:tc>
          <w:tcPr>
            <w:tcW w:w="2043" w:type="dxa"/>
          </w:tcPr>
          <w:p w14:paraId="02E55854" w14:textId="45299732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elf Care/daily living skills development</w:t>
            </w:r>
          </w:p>
          <w:p w14:paraId="1F099B59" w14:textId="5E00DE9F" w:rsidR="001E7913" w:rsidRPr="001440E1" w:rsidRDefault="001E7913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(i.e.</w:t>
            </w:r>
            <w:r w:rsidR="3C754B43" w:rsidRPr="001440E1">
              <w:rPr>
                <w:sz w:val="20"/>
                <w:szCs w:val="20"/>
              </w:rPr>
              <w:t xml:space="preserve">, </w:t>
            </w:r>
            <w:r w:rsidR="23A6D098" w:rsidRPr="001440E1">
              <w:rPr>
                <w:sz w:val="20"/>
                <w:szCs w:val="20"/>
              </w:rPr>
              <w:t>dressing</w:t>
            </w:r>
            <w:r w:rsidR="626B6650" w:rsidRPr="001440E1">
              <w:rPr>
                <w:sz w:val="20"/>
                <w:szCs w:val="20"/>
              </w:rPr>
              <w:t>,</w:t>
            </w:r>
            <w:r w:rsidR="69C41D7F" w:rsidRPr="001440E1">
              <w:rPr>
                <w:sz w:val="20"/>
                <w:szCs w:val="20"/>
              </w:rPr>
              <w:t xml:space="preserve"> medical needs</w:t>
            </w:r>
            <w:r w:rsidR="204D6A96" w:rsidRPr="001440E1">
              <w:rPr>
                <w:sz w:val="20"/>
                <w:szCs w:val="20"/>
              </w:rPr>
              <w:t xml:space="preserve"> such as glucose monitoring</w:t>
            </w:r>
            <w:r w:rsidR="69C41D7F" w:rsidRPr="001440E1">
              <w:rPr>
                <w:sz w:val="20"/>
                <w:szCs w:val="20"/>
              </w:rPr>
              <w:t>,</w:t>
            </w:r>
            <w:r w:rsidRPr="001440E1">
              <w:rPr>
                <w:sz w:val="20"/>
                <w:szCs w:val="20"/>
              </w:rPr>
              <w:t xml:space="preserve"> feeding, </w:t>
            </w:r>
            <w:r w:rsidR="00263AD7" w:rsidRPr="001440E1">
              <w:rPr>
                <w:sz w:val="20"/>
                <w:szCs w:val="20"/>
              </w:rPr>
              <w:t xml:space="preserve">sleeping, </w:t>
            </w:r>
            <w:r w:rsidRPr="001440E1">
              <w:rPr>
                <w:sz w:val="20"/>
                <w:szCs w:val="20"/>
              </w:rPr>
              <w:t>meal preparation</w:t>
            </w:r>
            <w:r w:rsidR="51B7B85B" w:rsidRPr="001440E1">
              <w:rPr>
                <w:sz w:val="20"/>
                <w:szCs w:val="20"/>
              </w:rPr>
              <w:t>,</w:t>
            </w:r>
          </w:p>
          <w:p w14:paraId="01104538" w14:textId="0218C4C0" w:rsidR="001E7913" w:rsidRPr="001440E1" w:rsidRDefault="0050115F" w:rsidP="2F3A9B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chool or </w:t>
            </w:r>
            <w:r w:rsidR="51B7B85B" w:rsidRPr="001440E1">
              <w:rPr>
                <w:sz w:val="20"/>
                <w:szCs w:val="20"/>
              </w:rPr>
              <w:t>community safety</w:t>
            </w:r>
            <w:r w:rsidR="00F5598E">
              <w:rPr>
                <w:sz w:val="20"/>
                <w:szCs w:val="20"/>
              </w:rPr>
              <w:t xml:space="preserve"> such as hallway, playground, washroom, street safety</w:t>
            </w:r>
            <w:r w:rsidR="2A9CD5C2" w:rsidRPr="001440E1">
              <w:rPr>
                <w:sz w:val="20"/>
                <w:szCs w:val="20"/>
              </w:rPr>
              <w:t>)</w:t>
            </w:r>
          </w:p>
          <w:p w14:paraId="35206A55" w14:textId="3FBAEC83" w:rsidR="00122894" w:rsidRPr="001440E1" w:rsidRDefault="00122894" w:rsidP="2F3A9B74">
            <w:pPr>
              <w:rPr>
                <w:sz w:val="20"/>
                <w:szCs w:val="20"/>
              </w:rPr>
            </w:pPr>
          </w:p>
        </w:tc>
        <w:tc>
          <w:tcPr>
            <w:tcW w:w="2056" w:type="dxa"/>
          </w:tcPr>
          <w:p w14:paraId="3B08CD10" w14:textId="12378C64" w:rsidR="001E7913" w:rsidRPr="001440E1" w:rsidRDefault="001E7913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participating in self care routines</w:t>
            </w:r>
            <w:r w:rsidR="008E4B5E" w:rsidRPr="001440E1">
              <w:rPr>
                <w:sz w:val="20"/>
                <w:szCs w:val="20"/>
              </w:rPr>
              <w:t xml:space="preserve"> (specify)</w:t>
            </w:r>
          </w:p>
          <w:p w14:paraId="4D7A6A8A" w14:textId="6C561DAD" w:rsidR="004F339D" w:rsidRPr="001440E1" w:rsidRDefault="004F339D" w:rsidP="00D5212C">
            <w:pPr>
              <w:rPr>
                <w:sz w:val="20"/>
                <w:szCs w:val="20"/>
              </w:rPr>
            </w:pPr>
          </w:p>
          <w:p w14:paraId="01293183" w14:textId="425EB170" w:rsidR="006877E0" w:rsidRPr="001440E1" w:rsidRDefault="006877E0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participating in my medical care routines (specify)</w:t>
            </w:r>
          </w:p>
          <w:p w14:paraId="1CF8C883" w14:textId="77777777" w:rsidR="00270462" w:rsidRPr="001440E1" w:rsidRDefault="00270462" w:rsidP="00D5212C">
            <w:pPr>
              <w:rPr>
                <w:sz w:val="20"/>
                <w:szCs w:val="20"/>
              </w:rPr>
            </w:pPr>
          </w:p>
          <w:p w14:paraId="64D98D50" w14:textId="27147828" w:rsidR="00270462" w:rsidRPr="001440E1" w:rsidRDefault="00270462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participating in my hearing aid routines</w:t>
            </w:r>
          </w:p>
          <w:p w14:paraId="45C9F406" w14:textId="77777777" w:rsidR="006877E0" w:rsidRPr="001440E1" w:rsidRDefault="006877E0" w:rsidP="00D5212C">
            <w:pPr>
              <w:rPr>
                <w:sz w:val="20"/>
                <w:szCs w:val="20"/>
              </w:rPr>
            </w:pPr>
          </w:p>
          <w:p w14:paraId="3546AC47" w14:textId="27E4C8E2" w:rsidR="00270462" w:rsidRPr="001440E1" w:rsidRDefault="00270462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participating in technology routines </w:t>
            </w:r>
            <w:r w:rsidR="00C6079C">
              <w:rPr>
                <w:sz w:val="20"/>
                <w:szCs w:val="20"/>
              </w:rPr>
              <w:t xml:space="preserve">(e.g. </w:t>
            </w:r>
            <w:r w:rsidRPr="001440E1">
              <w:rPr>
                <w:sz w:val="20"/>
                <w:szCs w:val="20"/>
              </w:rPr>
              <w:t>to support my vision</w:t>
            </w:r>
            <w:r w:rsidR="00C6079C">
              <w:rPr>
                <w:sz w:val="20"/>
                <w:szCs w:val="20"/>
              </w:rPr>
              <w:t xml:space="preserve"> or other tech)</w:t>
            </w:r>
          </w:p>
          <w:p w14:paraId="7ADD6C83" w14:textId="77777777" w:rsidR="00270462" w:rsidRPr="001440E1" w:rsidRDefault="00270462" w:rsidP="00D5212C">
            <w:pPr>
              <w:rPr>
                <w:sz w:val="20"/>
                <w:szCs w:val="20"/>
              </w:rPr>
            </w:pPr>
          </w:p>
          <w:p w14:paraId="30D848E7" w14:textId="77777777" w:rsidR="006877E0" w:rsidRPr="001440E1" w:rsidRDefault="004F339D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participating </w:t>
            </w:r>
          </w:p>
          <w:p w14:paraId="3EBD651E" w14:textId="49C1DE84" w:rsidR="004F339D" w:rsidRPr="001440E1" w:rsidRDefault="006445E5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I</w:t>
            </w:r>
            <w:r w:rsidR="004F339D" w:rsidRPr="001440E1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school</w:t>
            </w:r>
            <w:r w:rsidR="00E378C0">
              <w:rPr>
                <w:sz w:val="20"/>
                <w:szCs w:val="20"/>
              </w:rPr>
              <w:t xml:space="preserve"> or </w:t>
            </w:r>
            <w:r w:rsidR="004F339D" w:rsidRPr="001440E1">
              <w:rPr>
                <w:sz w:val="20"/>
                <w:szCs w:val="20"/>
              </w:rPr>
              <w:t>community safety practices</w:t>
            </w:r>
            <w:r w:rsidR="006877E0" w:rsidRPr="001440E1">
              <w:rPr>
                <w:sz w:val="20"/>
                <w:szCs w:val="20"/>
              </w:rPr>
              <w:t xml:space="preserve"> (specify)</w:t>
            </w:r>
          </w:p>
          <w:p w14:paraId="655DA46D" w14:textId="43C2F230" w:rsidR="004F339D" w:rsidRPr="001440E1" w:rsidRDefault="004F339D" w:rsidP="00D5212C">
            <w:pPr>
              <w:rPr>
                <w:sz w:val="20"/>
                <w:szCs w:val="20"/>
              </w:rPr>
            </w:pPr>
          </w:p>
          <w:p w14:paraId="37BE3235" w14:textId="43A586EC" w:rsidR="001E7913" w:rsidRPr="001440E1" w:rsidRDefault="004F339D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participating in food preparation</w:t>
            </w:r>
            <w:r w:rsidR="006877E0" w:rsidRPr="001440E1">
              <w:rPr>
                <w:sz w:val="20"/>
                <w:szCs w:val="20"/>
              </w:rPr>
              <w:t xml:space="preserve"> (specify)</w:t>
            </w:r>
          </w:p>
          <w:p w14:paraId="6DACA04E" w14:textId="128EC035" w:rsidR="004F339D" w:rsidRPr="001440E1" w:rsidRDefault="004F339D" w:rsidP="2F3A9B74">
            <w:pPr>
              <w:rPr>
                <w:sz w:val="20"/>
                <w:szCs w:val="20"/>
              </w:rPr>
            </w:pPr>
          </w:p>
          <w:p w14:paraId="09706C14" w14:textId="68B9869E" w:rsidR="004F339D" w:rsidRPr="001440E1" w:rsidRDefault="004F339D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becoming aware of how sleep affects my health and learning</w:t>
            </w:r>
          </w:p>
          <w:p w14:paraId="379C0C95" w14:textId="05BC80D2" w:rsidR="001E7913" w:rsidRPr="001440E1" w:rsidRDefault="001E7913" w:rsidP="2F3A9B74">
            <w:pPr>
              <w:rPr>
                <w:sz w:val="20"/>
                <w:szCs w:val="20"/>
              </w:rPr>
            </w:pPr>
          </w:p>
        </w:tc>
        <w:tc>
          <w:tcPr>
            <w:tcW w:w="2103" w:type="dxa"/>
          </w:tcPr>
          <w:p w14:paraId="036E7F32" w14:textId="7747903D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>By initiating self care routines</w:t>
            </w:r>
            <w:r w:rsidR="008E4B5E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766B7313" w14:textId="77777777" w:rsidR="004F339D" w:rsidRPr="001440E1" w:rsidRDefault="004F339D" w:rsidP="00D5212C">
            <w:pPr>
              <w:rPr>
                <w:bCs/>
                <w:sz w:val="20"/>
                <w:szCs w:val="20"/>
              </w:rPr>
            </w:pPr>
          </w:p>
          <w:p w14:paraId="3D89AAE4" w14:textId="4E5EBC8D" w:rsidR="006877E0" w:rsidRPr="001440E1" w:rsidRDefault="006877E0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</w:t>
            </w:r>
            <w:r w:rsidR="00C46B79" w:rsidRPr="001440E1">
              <w:rPr>
                <w:sz w:val="20"/>
                <w:szCs w:val="20"/>
              </w:rPr>
              <w:t>initiating</w:t>
            </w:r>
            <w:r w:rsidRPr="001440E1">
              <w:rPr>
                <w:sz w:val="20"/>
                <w:szCs w:val="20"/>
              </w:rPr>
              <w:t xml:space="preserve"> my medical care routines (specify)</w:t>
            </w:r>
          </w:p>
          <w:p w14:paraId="1DE38C4A" w14:textId="77777777" w:rsidR="006877E0" w:rsidRPr="001440E1" w:rsidRDefault="006877E0" w:rsidP="004F339D">
            <w:pPr>
              <w:rPr>
                <w:sz w:val="20"/>
                <w:szCs w:val="20"/>
              </w:rPr>
            </w:pPr>
          </w:p>
          <w:p w14:paraId="631ECE25" w14:textId="4AFA5D63" w:rsidR="00270462" w:rsidRPr="001440E1" w:rsidRDefault="00270462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initiating my hearing aid routines</w:t>
            </w:r>
          </w:p>
          <w:p w14:paraId="7F568FEB" w14:textId="77777777" w:rsidR="00270462" w:rsidRPr="001440E1" w:rsidRDefault="00270462" w:rsidP="004F339D">
            <w:pPr>
              <w:rPr>
                <w:sz w:val="20"/>
                <w:szCs w:val="20"/>
              </w:rPr>
            </w:pPr>
          </w:p>
          <w:p w14:paraId="737977BE" w14:textId="030281A7" w:rsidR="00270462" w:rsidRDefault="00270462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initiating the technology routines </w:t>
            </w:r>
            <w:r w:rsidR="0003444C">
              <w:rPr>
                <w:sz w:val="20"/>
                <w:szCs w:val="20"/>
              </w:rPr>
              <w:t xml:space="preserve">(e.g. </w:t>
            </w:r>
            <w:r w:rsidR="0003444C" w:rsidRPr="001440E1">
              <w:rPr>
                <w:sz w:val="20"/>
                <w:szCs w:val="20"/>
              </w:rPr>
              <w:t>to support my vision</w:t>
            </w:r>
            <w:r w:rsidR="0003444C">
              <w:rPr>
                <w:sz w:val="20"/>
                <w:szCs w:val="20"/>
              </w:rPr>
              <w:t xml:space="preserve"> or other tech)</w:t>
            </w:r>
          </w:p>
          <w:p w14:paraId="086D32F9" w14:textId="77777777" w:rsidR="0003444C" w:rsidRPr="001440E1" w:rsidRDefault="0003444C" w:rsidP="004F339D">
            <w:pPr>
              <w:rPr>
                <w:sz w:val="20"/>
                <w:szCs w:val="20"/>
              </w:rPr>
            </w:pPr>
          </w:p>
          <w:p w14:paraId="132AA5F4" w14:textId="514D66AF" w:rsidR="004F339D" w:rsidRPr="001440E1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initiating </w:t>
            </w:r>
            <w:r w:rsidR="00E378C0">
              <w:rPr>
                <w:sz w:val="20"/>
                <w:szCs w:val="20"/>
              </w:rPr>
              <w:t xml:space="preserve">school or </w:t>
            </w:r>
            <w:r w:rsidRPr="001440E1">
              <w:rPr>
                <w:sz w:val="20"/>
                <w:szCs w:val="20"/>
              </w:rPr>
              <w:t>community safety practices</w:t>
            </w:r>
            <w:r w:rsidR="006877E0" w:rsidRPr="001440E1">
              <w:rPr>
                <w:sz w:val="20"/>
                <w:szCs w:val="20"/>
              </w:rPr>
              <w:t xml:space="preserve"> (specify)</w:t>
            </w:r>
          </w:p>
          <w:p w14:paraId="691AB797" w14:textId="410216AA" w:rsidR="004F339D" w:rsidRPr="001440E1" w:rsidRDefault="004F339D" w:rsidP="004F339D">
            <w:pPr>
              <w:rPr>
                <w:sz w:val="20"/>
                <w:szCs w:val="20"/>
              </w:rPr>
            </w:pPr>
          </w:p>
          <w:p w14:paraId="082C4670" w14:textId="513F6F2D" w:rsidR="004F339D" w:rsidRPr="001440E1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initiating food preparation routines</w:t>
            </w:r>
            <w:r w:rsidR="006877E0" w:rsidRPr="001440E1">
              <w:rPr>
                <w:sz w:val="20"/>
                <w:szCs w:val="20"/>
              </w:rPr>
              <w:t xml:space="preserve"> (specify)</w:t>
            </w:r>
          </w:p>
          <w:p w14:paraId="1469985F" w14:textId="32072BF6" w:rsidR="004F339D" w:rsidRPr="001440E1" w:rsidRDefault="004F339D" w:rsidP="004F339D">
            <w:pPr>
              <w:rPr>
                <w:sz w:val="20"/>
                <w:szCs w:val="20"/>
              </w:rPr>
            </w:pPr>
          </w:p>
          <w:p w14:paraId="582E3FBA" w14:textId="707575E6" w:rsidR="004F339D" w:rsidRPr="001440E1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learning some </w:t>
            </w:r>
            <w:r w:rsidR="006877E0" w:rsidRPr="001440E1">
              <w:rPr>
                <w:sz w:val="20"/>
                <w:szCs w:val="20"/>
              </w:rPr>
              <w:t>factors</w:t>
            </w:r>
            <w:r w:rsidRPr="001440E1">
              <w:rPr>
                <w:sz w:val="20"/>
                <w:szCs w:val="20"/>
              </w:rPr>
              <w:t xml:space="preserve"> that affect my sleep</w:t>
            </w:r>
            <w:r w:rsidR="006877E0" w:rsidRPr="001440E1">
              <w:rPr>
                <w:sz w:val="20"/>
                <w:szCs w:val="20"/>
              </w:rPr>
              <w:t xml:space="preserve"> </w:t>
            </w:r>
          </w:p>
          <w:p w14:paraId="789B7177" w14:textId="41124EF2" w:rsidR="004F339D" w:rsidRPr="001440E1" w:rsidRDefault="004F339D" w:rsidP="00D5212C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0" w:type="dxa"/>
            <w:shd w:val="clear" w:color="auto" w:fill="auto"/>
          </w:tcPr>
          <w:p w14:paraId="6F1C546A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building my independence in self care routines</w:t>
            </w:r>
            <w:r w:rsidR="008E4B5E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0DB9D0CE" w14:textId="77777777" w:rsidR="004F339D" w:rsidRPr="001440E1" w:rsidRDefault="004F339D" w:rsidP="00D5212C">
            <w:pPr>
              <w:rPr>
                <w:bCs/>
                <w:sz w:val="20"/>
                <w:szCs w:val="20"/>
              </w:rPr>
            </w:pPr>
          </w:p>
          <w:p w14:paraId="0933BF9A" w14:textId="6DF1312D" w:rsidR="006877E0" w:rsidRPr="001440E1" w:rsidRDefault="006877E0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</w:t>
            </w:r>
            <w:r w:rsidR="00C46B79" w:rsidRPr="001440E1">
              <w:rPr>
                <w:bCs/>
                <w:sz w:val="20"/>
                <w:szCs w:val="20"/>
              </w:rPr>
              <w:t>building my independence</w:t>
            </w:r>
            <w:r w:rsidRPr="001440E1">
              <w:rPr>
                <w:sz w:val="20"/>
                <w:szCs w:val="20"/>
              </w:rPr>
              <w:t xml:space="preserve"> in my medical care routines</w:t>
            </w:r>
          </w:p>
          <w:p w14:paraId="3652EAA3" w14:textId="77777777" w:rsidR="00270462" w:rsidRPr="001440E1" w:rsidRDefault="00270462" w:rsidP="006877E0">
            <w:pPr>
              <w:rPr>
                <w:sz w:val="20"/>
                <w:szCs w:val="20"/>
              </w:rPr>
            </w:pPr>
          </w:p>
          <w:p w14:paraId="73BD52BB" w14:textId="50DC0318" w:rsidR="00270462" w:rsidRPr="001440E1" w:rsidRDefault="00270462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building my independence in using my hearing aid routines and other hearing needs</w:t>
            </w:r>
          </w:p>
          <w:p w14:paraId="31C1010F" w14:textId="77777777" w:rsidR="00270462" w:rsidRPr="001440E1" w:rsidRDefault="00270462" w:rsidP="006877E0">
            <w:pPr>
              <w:rPr>
                <w:sz w:val="20"/>
                <w:szCs w:val="20"/>
              </w:rPr>
            </w:pPr>
          </w:p>
          <w:p w14:paraId="7A854712" w14:textId="0F5E2036" w:rsidR="00270462" w:rsidRPr="001440E1" w:rsidRDefault="00270462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building my independence in using technology</w:t>
            </w:r>
            <w:r w:rsidR="0003444C">
              <w:rPr>
                <w:sz w:val="20"/>
                <w:szCs w:val="20"/>
              </w:rPr>
              <w:t xml:space="preserve"> (e.g. </w:t>
            </w:r>
            <w:r w:rsidR="0003444C" w:rsidRPr="001440E1">
              <w:rPr>
                <w:sz w:val="20"/>
                <w:szCs w:val="20"/>
              </w:rPr>
              <w:t>to support my vision</w:t>
            </w:r>
            <w:r w:rsidR="0003444C">
              <w:rPr>
                <w:sz w:val="20"/>
                <w:szCs w:val="20"/>
              </w:rPr>
              <w:t xml:space="preserve"> or other tech)</w:t>
            </w:r>
          </w:p>
          <w:p w14:paraId="41021D88" w14:textId="77777777" w:rsidR="006877E0" w:rsidRPr="001440E1" w:rsidRDefault="006877E0" w:rsidP="004F339D">
            <w:pPr>
              <w:rPr>
                <w:sz w:val="20"/>
                <w:szCs w:val="20"/>
              </w:rPr>
            </w:pPr>
          </w:p>
          <w:p w14:paraId="2526488A" w14:textId="1D06CD34" w:rsidR="006877E0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building independence in my safety practices in the </w:t>
            </w:r>
            <w:r w:rsidR="00811DDA">
              <w:rPr>
                <w:sz w:val="20"/>
                <w:szCs w:val="20"/>
              </w:rPr>
              <w:t xml:space="preserve">school or </w:t>
            </w:r>
            <w:r w:rsidR="00811DDA" w:rsidRPr="001440E1">
              <w:rPr>
                <w:sz w:val="20"/>
                <w:szCs w:val="20"/>
              </w:rPr>
              <w:t xml:space="preserve">community </w:t>
            </w:r>
          </w:p>
          <w:p w14:paraId="23987441" w14:textId="1EFB4EC3" w:rsidR="004F339D" w:rsidRPr="001440E1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building my independence in food preparation</w:t>
            </w:r>
            <w:r w:rsidR="006877E0" w:rsidRPr="001440E1">
              <w:rPr>
                <w:sz w:val="20"/>
                <w:szCs w:val="20"/>
              </w:rPr>
              <w:t xml:space="preserve"> (specify)</w:t>
            </w:r>
          </w:p>
          <w:p w14:paraId="7E5CCB0D" w14:textId="2E89F64D" w:rsidR="004F339D" w:rsidRPr="001440E1" w:rsidRDefault="006877E0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lastRenderedPageBreak/>
              <w:t>By identifying some ways that I can have better sleep routines</w:t>
            </w:r>
          </w:p>
        </w:tc>
        <w:tc>
          <w:tcPr>
            <w:tcW w:w="2051" w:type="dxa"/>
            <w:shd w:val="clear" w:color="auto" w:fill="auto"/>
          </w:tcPr>
          <w:p w14:paraId="517F64FB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>By making choices in my self care routines</w:t>
            </w:r>
            <w:r w:rsidR="008E4B5E" w:rsidRPr="001440E1">
              <w:rPr>
                <w:bCs/>
                <w:sz w:val="20"/>
                <w:szCs w:val="20"/>
              </w:rPr>
              <w:t xml:space="preserve"> (specify) </w:t>
            </w:r>
          </w:p>
          <w:p w14:paraId="1F22FFA6" w14:textId="77777777" w:rsidR="004F339D" w:rsidRPr="001440E1" w:rsidRDefault="004F339D" w:rsidP="00D5212C">
            <w:pPr>
              <w:rPr>
                <w:bCs/>
                <w:sz w:val="20"/>
                <w:szCs w:val="20"/>
              </w:rPr>
            </w:pPr>
          </w:p>
          <w:p w14:paraId="5CF2DC42" w14:textId="48B9EF6C" w:rsidR="006877E0" w:rsidRPr="001440E1" w:rsidRDefault="006877E0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</w:t>
            </w:r>
            <w:r w:rsidR="00C46B79" w:rsidRPr="001440E1">
              <w:rPr>
                <w:bCs/>
                <w:sz w:val="20"/>
                <w:szCs w:val="20"/>
              </w:rPr>
              <w:t>making choices</w:t>
            </w:r>
            <w:r w:rsidRPr="001440E1">
              <w:rPr>
                <w:sz w:val="20"/>
                <w:szCs w:val="20"/>
              </w:rPr>
              <w:t xml:space="preserve"> in my medical care routines (specify)</w:t>
            </w:r>
          </w:p>
          <w:p w14:paraId="384F801E" w14:textId="77777777" w:rsidR="006877E0" w:rsidRPr="001440E1" w:rsidRDefault="006877E0" w:rsidP="004F339D">
            <w:pPr>
              <w:rPr>
                <w:sz w:val="20"/>
                <w:szCs w:val="20"/>
              </w:rPr>
            </w:pPr>
          </w:p>
          <w:p w14:paraId="5570513A" w14:textId="6AC9C46E" w:rsidR="00270462" w:rsidRPr="001440E1" w:rsidRDefault="00270462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making choices about my hearing aid routines and other hearing needs</w:t>
            </w:r>
          </w:p>
          <w:p w14:paraId="64165C4C" w14:textId="77777777" w:rsidR="00270462" w:rsidRPr="001440E1" w:rsidRDefault="00270462" w:rsidP="004F339D">
            <w:pPr>
              <w:rPr>
                <w:sz w:val="20"/>
                <w:szCs w:val="20"/>
              </w:rPr>
            </w:pPr>
          </w:p>
          <w:p w14:paraId="4A45F1FD" w14:textId="75C8CF14" w:rsidR="00270462" w:rsidRPr="001440E1" w:rsidRDefault="00270462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making choices about my technology needs </w:t>
            </w:r>
            <w:r w:rsidR="0003444C">
              <w:rPr>
                <w:sz w:val="20"/>
                <w:szCs w:val="20"/>
              </w:rPr>
              <w:t xml:space="preserve">(e.g. </w:t>
            </w:r>
            <w:r w:rsidR="0003444C" w:rsidRPr="001440E1">
              <w:rPr>
                <w:sz w:val="20"/>
                <w:szCs w:val="20"/>
              </w:rPr>
              <w:t>to support my vision</w:t>
            </w:r>
            <w:r w:rsidR="0003444C">
              <w:rPr>
                <w:sz w:val="20"/>
                <w:szCs w:val="20"/>
              </w:rPr>
              <w:t xml:space="preserve"> or other tech)</w:t>
            </w:r>
          </w:p>
          <w:p w14:paraId="094A1EDC" w14:textId="77777777" w:rsidR="00270462" w:rsidRPr="001440E1" w:rsidRDefault="00270462" w:rsidP="004F339D">
            <w:pPr>
              <w:rPr>
                <w:sz w:val="20"/>
                <w:szCs w:val="20"/>
              </w:rPr>
            </w:pPr>
          </w:p>
          <w:p w14:paraId="5EAB9DCE" w14:textId="28093D51" w:rsidR="004F339D" w:rsidRPr="001440E1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making choices about my safety in the </w:t>
            </w:r>
            <w:r w:rsidR="00811DDA">
              <w:rPr>
                <w:sz w:val="20"/>
                <w:szCs w:val="20"/>
              </w:rPr>
              <w:t xml:space="preserve">school or </w:t>
            </w:r>
            <w:r w:rsidR="00811DDA" w:rsidRPr="001440E1">
              <w:rPr>
                <w:sz w:val="20"/>
                <w:szCs w:val="20"/>
              </w:rPr>
              <w:t>community</w:t>
            </w:r>
            <w:r w:rsidRPr="001440E1">
              <w:rPr>
                <w:sz w:val="20"/>
                <w:szCs w:val="20"/>
              </w:rPr>
              <w:t xml:space="preserve"> </w:t>
            </w:r>
            <w:r w:rsidR="006877E0" w:rsidRPr="001440E1">
              <w:rPr>
                <w:sz w:val="20"/>
                <w:szCs w:val="20"/>
              </w:rPr>
              <w:t>(specify)</w:t>
            </w:r>
          </w:p>
          <w:p w14:paraId="24755F33" w14:textId="77777777" w:rsidR="004F339D" w:rsidRPr="001440E1" w:rsidRDefault="004F339D" w:rsidP="004F339D">
            <w:pPr>
              <w:rPr>
                <w:bCs/>
                <w:sz w:val="20"/>
                <w:szCs w:val="20"/>
              </w:rPr>
            </w:pPr>
          </w:p>
          <w:p w14:paraId="020F60FE" w14:textId="2EB5D632" w:rsidR="004F339D" w:rsidRPr="001440E1" w:rsidRDefault="004F339D" w:rsidP="002C4B5F">
            <w:pPr>
              <w:ind w:right="-93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making choices about food </w:t>
            </w:r>
            <w:r w:rsidR="002C4B5F">
              <w:rPr>
                <w:bCs/>
                <w:sz w:val="20"/>
                <w:szCs w:val="20"/>
              </w:rPr>
              <w:t>p</w:t>
            </w:r>
            <w:r w:rsidRPr="001440E1">
              <w:rPr>
                <w:bCs/>
                <w:sz w:val="20"/>
                <w:szCs w:val="20"/>
              </w:rPr>
              <w:t>reparation</w:t>
            </w:r>
            <w:r w:rsidR="002C4B5F">
              <w:rPr>
                <w:bCs/>
                <w:sz w:val="20"/>
                <w:szCs w:val="20"/>
              </w:rPr>
              <w:t xml:space="preserve"> </w:t>
            </w:r>
            <w:r w:rsidRPr="001440E1">
              <w:rPr>
                <w:bCs/>
                <w:sz w:val="20"/>
                <w:szCs w:val="20"/>
              </w:rPr>
              <w:lastRenderedPageBreak/>
              <w:t>and meal planning</w:t>
            </w:r>
            <w:r w:rsidR="006877E0" w:rsidRPr="001440E1">
              <w:rPr>
                <w:bCs/>
                <w:sz w:val="20"/>
                <w:szCs w:val="20"/>
              </w:rPr>
              <w:t xml:space="preserve"> </w:t>
            </w:r>
            <w:r w:rsidR="006877E0" w:rsidRPr="001440E1">
              <w:rPr>
                <w:sz w:val="20"/>
                <w:szCs w:val="20"/>
              </w:rPr>
              <w:t>(specify)</w:t>
            </w:r>
          </w:p>
          <w:p w14:paraId="48E6B66C" w14:textId="652D9F10" w:rsidR="006877E0" w:rsidRPr="001440E1" w:rsidRDefault="006877E0" w:rsidP="004F339D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veloping a healthy sleep plan with assistance</w:t>
            </w:r>
          </w:p>
        </w:tc>
        <w:tc>
          <w:tcPr>
            <w:tcW w:w="2050" w:type="dxa"/>
            <w:shd w:val="clear" w:color="auto" w:fill="auto"/>
          </w:tcPr>
          <w:p w14:paraId="4BD14381" w14:textId="68055BF4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>By advocating for my self care needs</w:t>
            </w:r>
            <w:r w:rsidR="006877E0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405FB154" w14:textId="77777777" w:rsidR="004F339D" w:rsidRPr="001440E1" w:rsidRDefault="004F339D" w:rsidP="00D5212C">
            <w:pPr>
              <w:rPr>
                <w:bCs/>
                <w:sz w:val="20"/>
                <w:szCs w:val="20"/>
              </w:rPr>
            </w:pPr>
          </w:p>
          <w:p w14:paraId="7B08D8D1" w14:textId="7E5BB2A8" w:rsidR="006877E0" w:rsidRPr="001440E1" w:rsidRDefault="006877E0" w:rsidP="006877E0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</w:t>
            </w:r>
            <w:r w:rsidR="00C46B79" w:rsidRPr="001440E1">
              <w:rPr>
                <w:bCs/>
                <w:sz w:val="20"/>
                <w:szCs w:val="20"/>
              </w:rPr>
              <w:t>advocating for</w:t>
            </w:r>
            <w:r w:rsidR="00C46B79" w:rsidRPr="001440E1">
              <w:rPr>
                <w:sz w:val="20"/>
                <w:szCs w:val="20"/>
              </w:rPr>
              <w:t xml:space="preserve"> </w:t>
            </w:r>
            <w:r w:rsidRPr="001440E1">
              <w:rPr>
                <w:sz w:val="20"/>
                <w:szCs w:val="20"/>
              </w:rPr>
              <w:t>my medical care routines (specify)</w:t>
            </w:r>
          </w:p>
          <w:p w14:paraId="2761483F" w14:textId="77777777" w:rsidR="00270462" w:rsidRPr="001440E1" w:rsidRDefault="00270462" w:rsidP="006877E0">
            <w:pPr>
              <w:rPr>
                <w:sz w:val="20"/>
                <w:szCs w:val="20"/>
              </w:rPr>
            </w:pPr>
          </w:p>
          <w:p w14:paraId="33744186" w14:textId="6188B5FF" w:rsidR="00270462" w:rsidRPr="001440E1" w:rsidRDefault="00270462" w:rsidP="001440E1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advocating for my hearing aid routines and other hearing needs</w:t>
            </w:r>
          </w:p>
          <w:p w14:paraId="729F7A24" w14:textId="77777777" w:rsidR="00270462" w:rsidRPr="001440E1" w:rsidRDefault="00270462" w:rsidP="006877E0">
            <w:pPr>
              <w:rPr>
                <w:sz w:val="20"/>
                <w:szCs w:val="20"/>
              </w:rPr>
            </w:pPr>
          </w:p>
          <w:p w14:paraId="69B1C914" w14:textId="7AA24A38" w:rsidR="00270462" w:rsidRPr="001440E1" w:rsidRDefault="00270462" w:rsidP="001440E1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advocating for my technology needs </w:t>
            </w:r>
            <w:r w:rsidR="0003444C">
              <w:rPr>
                <w:sz w:val="20"/>
                <w:szCs w:val="20"/>
              </w:rPr>
              <w:t xml:space="preserve">(e.g. </w:t>
            </w:r>
            <w:r w:rsidR="0003444C" w:rsidRPr="001440E1">
              <w:rPr>
                <w:sz w:val="20"/>
                <w:szCs w:val="20"/>
              </w:rPr>
              <w:t>to support my vision</w:t>
            </w:r>
            <w:r w:rsidR="0003444C">
              <w:rPr>
                <w:sz w:val="20"/>
                <w:szCs w:val="20"/>
              </w:rPr>
              <w:t xml:space="preserve"> or other tech)</w:t>
            </w:r>
          </w:p>
          <w:p w14:paraId="3F74B321" w14:textId="77777777" w:rsidR="006877E0" w:rsidRPr="001440E1" w:rsidRDefault="006877E0" w:rsidP="004F339D">
            <w:pPr>
              <w:rPr>
                <w:sz w:val="20"/>
                <w:szCs w:val="20"/>
              </w:rPr>
            </w:pPr>
          </w:p>
          <w:p w14:paraId="3222C021" w14:textId="6C42390A" w:rsidR="004F339D" w:rsidRPr="001440E1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advocating for my safety in the </w:t>
            </w:r>
            <w:r w:rsidR="00811DDA">
              <w:rPr>
                <w:sz w:val="20"/>
                <w:szCs w:val="20"/>
              </w:rPr>
              <w:t xml:space="preserve">school or </w:t>
            </w:r>
            <w:r w:rsidR="00811DDA" w:rsidRPr="001440E1">
              <w:rPr>
                <w:sz w:val="20"/>
                <w:szCs w:val="20"/>
              </w:rPr>
              <w:t>community</w:t>
            </w:r>
            <w:r w:rsidRPr="001440E1">
              <w:rPr>
                <w:sz w:val="20"/>
                <w:szCs w:val="20"/>
              </w:rPr>
              <w:t xml:space="preserve"> </w:t>
            </w:r>
            <w:r w:rsidR="006877E0" w:rsidRPr="001440E1">
              <w:rPr>
                <w:sz w:val="20"/>
                <w:szCs w:val="20"/>
              </w:rPr>
              <w:t>(specify)</w:t>
            </w:r>
          </w:p>
          <w:p w14:paraId="533C7532" w14:textId="5168D242" w:rsidR="004F339D" w:rsidRPr="001440E1" w:rsidRDefault="004F339D" w:rsidP="004F339D">
            <w:pPr>
              <w:rPr>
                <w:sz w:val="20"/>
                <w:szCs w:val="20"/>
              </w:rPr>
            </w:pPr>
          </w:p>
          <w:p w14:paraId="3D5718AD" w14:textId="2FE41DFE" w:rsidR="004F339D" w:rsidRPr="001440E1" w:rsidRDefault="004F339D" w:rsidP="004F339D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creating healthy meals</w:t>
            </w:r>
            <w:r w:rsidR="006877E0" w:rsidRPr="001440E1">
              <w:rPr>
                <w:sz w:val="20"/>
                <w:szCs w:val="20"/>
              </w:rPr>
              <w:t xml:space="preserve"> (specify)</w:t>
            </w:r>
          </w:p>
          <w:p w14:paraId="55F11B15" w14:textId="6B1756EF" w:rsidR="006877E0" w:rsidRPr="001440E1" w:rsidRDefault="006877E0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following a healthy sleep plan and describing how it </w:t>
            </w:r>
            <w:r w:rsidRPr="001440E1">
              <w:rPr>
                <w:bCs/>
                <w:sz w:val="20"/>
                <w:szCs w:val="20"/>
              </w:rPr>
              <w:lastRenderedPageBreak/>
              <w:t>affects my health and learning</w:t>
            </w:r>
          </w:p>
        </w:tc>
      </w:tr>
      <w:tr w:rsidR="00524C76" w:rsidRPr="001440E1" w14:paraId="0560EC68" w14:textId="77777777" w:rsidTr="00B25BCC">
        <w:tc>
          <w:tcPr>
            <w:tcW w:w="2037" w:type="dxa"/>
            <w:vMerge/>
          </w:tcPr>
          <w:p w14:paraId="24175B15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</w:p>
        </w:tc>
        <w:tc>
          <w:tcPr>
            <w:tcW w:w="2043" w:type="dxa"/>
          </w:tcPr>
          <w:p w14:paraId="36B430F1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Motor Development</w:t>
            </w:r>
          </w:p>
          <w:p w14:paraId="538D0B77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Gross motor (i.e. mobility, transfers, motor skills)</w:t>
            </w:r>
          </w:p>
          <w:p w14:paraId="2B206C21" w14:textId="77777777" w:rsidR="001A199B" w:rsidRPr="001440E1" w:rsidRDefault="001A199B" w:rsidP="00D5212C">
            <w:pPr>
              <w:rPr>
                <w:bCs/>
                <w:sz w:val="20"/>
                <w:szCs w:val="20"/>
              </w:rPr>
            </w:pPr>
          </w:p>
          <w:p w14:paraId="2F0E0BC6" w14:textId="1301121C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Fine motor (i.e. printing, cutting, object manipulation)</w:t>
            </w:r>
          </w:p>
        </w:tc>
        <w:tc>
          <w:tcPr>
            <w:tcW w:w="2056" w:type="dxa"/>
          </w:tcPr>
          <w:p w14:paraId="107E4C5D" w14:textId="4A92E7C6" w:rsidR="001E7913" w:rsidRPr="001440E1" w:rsidRDefault="001E791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participating in </w:t>
            </w:r>
            <w:r w:rsidR="0EDA2AC1" w:rsidRPr="001440E1">
              <w:rPr>
                <w:sz w:val="20"/>
                <w:szCs w:val="20"/>
              </w:rPr>
              <w:t>strengthening and stretching exercises</w:t>
            </w:r>
            <w:r w:rsidRPr="001440E1">
              <w:rPr>
                <w:sz w:val="20"/>
                <w:szCs w:val="20"/>
              </w:rPr>
              <w:t xml:space="preserve"> that </w:t>
            </w:r>
            <w:r w:rsidR="53617434" w:rsidRPr="001440E1">
              <w:rPr>
                <w:sz w:val="20"/>
                <w:szCs w:val="20"/>
              </w:rPr>
              <w:t>increase my:</w:t>
            </w:r>
          </w:p>
          <w:p w14:paraId="5E922157" w14:textId="7D8F8441" w:rsidR="53617434" w:rsidRPr="001440E1" w:rsidRDefault="53617434" w:rsidP="001C7C21">
            <w:pPr>
              <w:pStyle w:val="ListParagraph"/>
              <w:numPr>
                <w:ilvl w:val="0"/>
                <w:numId w:val="5"/>
              </w:numPr>
              <w:ind w:left="389"/>
              <w:rPr>
                <w:rFonts w:eastAsiaTheme="minorEastAsia"/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Core strength</w:t>
            </w:r>
          </w:p>
          <w:p w14:paraId="0FB19B18" w14:textId="7033C681" w:rsidR="53617434" w:rsidRPr="001440E1" w:rsidRDefault="53617434" w:rsidP="001C7C21">
            <w:pPr>
              <w:pStyle w:val="ListParagraph"/>
              <w:numPr>
                <w:ilvl w:val="0"/>
                <w:numId w:val="5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alance</w:t>
            </w:r>
          </w:p>
          <w:p w14:paraId="1C4DB53B" w14:textId="0CCAD68A" w:rsidR="53617434" w:rsidRPr="001440E1" w:rsidRDefault="00C66B76" w:rsidP="001C7C21">
            <w:pPr>
              <w:pStyle w:val="ListParagraph"/>
              <w:numPr>
                <w:ilvl w:val="0"/>
                <w:numId w:val="5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M</w:t>
            </w:r>
            <w:r w:rsidR="53617434" w:rsidRPr="001440E1">
              <w:rPr>
                <w:sz w:val="20"/>
                <w:szCs w:val="20"/>
              </w:rPr>
              <w:t>obility</w:t>
            </w:r>
          </w:p>
          <w:p w14:paraId="2A09AFA3" w14:textId="6D566A32" w:rsidR="00CC5EE8" w:rsidRPr="001440E1" w:rsidRDefault="00C66B76" w:rsidP="00D5212C">
            <w:pPr>
              <w:pStyle w:val="ListParagraph"/>
              <w:numPr>
                <w:ilvl w:val="0"/>
                <w:numId w:val="5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Physical stamina</w:t>
            </w:r>
          </w:p>
          <w:p w14:paraId="7208BAA6" w14:textId="50A3C55F" w:rsidR="001E7913" w:rsidRPr="001440E1" w:rsidRDefault="001E7913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participating in </w:t>
            </w:r>
            <w:r w:rsidR="03842AE7" w:rsidRPr="001440E1">
              <w:rPr>
                <w:sz w:val="20"/>
                <w:szCs w:val="20"/>
              </w:rPr>
              <w:t xml:space="preserve">exercises </w:t>
            </w:r>
            <w:r w:rsidRPr="001440E1">
              <w:rPr>
                <w:sz w:val="20"/>
                <w:szCs w:val="20"/>
              </w:rPr>
              <w:t xml:space="preserve">that </w:t>
            </w:r>
            <w:r w:rsidR="23308468" w:rsidRPr="001440E1">
              <w:rPr>
                <w:sz w:val="20"/>
                <w:szCs w:val="20"/>
              </w:rPr>
              <w:t>develop my skills to:</w:t>
            </w:r>
          </w:p>
          <w:p w14:paraId="471D4827" w14:textId="6D2F0509" w:rsidR="001E7913" w:rsidRPr="001440E1" w:rsidRDefault="23308468" w:rsidP="001C7C21">
            <w:pPr>
              <w:pStyle w:val="ListParagraph"/>
              <w:numPr>
                <w:ilvl w:val="0"/>
                <w:numId w:val="4"/>
              </w:numPr>
              <w:ind w:left="375" w:hanging="346"/>
              <w:rPr>
                <w:rFonts w:eastAsiaTheme="minorEastAsia"/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Open and close containers</w:t>
            </w:r>
          </w:p>
          <w:p w14:paraId="4ABB3C68" w14:textId="49E2C000" w:rsidR="001E7913" w:rsidRPr="001440E1" w:rsidRDefault="23308468" w:rsidP="2C0F4432">
            <w:pPr>
              <w:pStyle w:val="ListParagraph"/>
              <w:numPr>
                <w:ilvl w:val="0"/>
                <w:numId w:val="4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Hold and use utensils</w:t>
            </w:r>
          </w:p>
          <w:p w14:paraId="770A8F1A" w14:textId="3784C2CA" w:rsidR="001E7913" w:rsidRPr="001440E1" w:rsidRDefault="001C7C21" w:rsidP="2C0F4432">
            <w:pPr>
              <w:pStyle w:val="ListParagraph"/>
              <w:numPr>
                <w:ilvl w:val="0"/>
                <w:numId w:val="4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P</w:t>
            </w:r>
            <w:r w:rsidR="23308468" w:rsidRPr="001440E1">
              <w:rPr>
                <w:sz w:val="20"/>
                <w:szCs w:val="20"/>
              </w:rPr>
              <w:t>rint, draw and colour</w:t>
            </w:r>
          </w:p>
          <w:p w14:paraId="38A09661" w14:textId="7FCDCA8C" w:rsidR="001E7913" w:rsidRPr="001440E1" w:rsidRDefault="001C7C21" w:rsidP="2C0F4432">
            <w:pPr>
              <w:pStyle w:val="ListParagraph"/>
              <w:numPr>
                <w:ilvl w:val="0"/>
                <w:numId w:val="4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C</w:t>
            </w:r>
            <w:r w:rsidR="23308468" w:rsidRPr="001440E1">
              <w:rPr>
                <w:sz w:val="20"/>
                <w:szCs w:val="20"/>
              </w:rPr>
              <w:t>ut with scissors</w:t>
            </w:r>
          </w:p>
          <w:p w14:paraId="5A19432A" w14:textId="33DB9D65" w:rsidR="001E7913" w:rsidRPr="001440E1" w:rsidRDefault="001C7C21" w:rsidP="2C0F4432">
            <w:pPr>
              <w:pStyle w:val="ListParagraph"/>
              <w:numPr>
                <w:ilvl w:val="0"/>
                <w:numId w:val="4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U</w:t>
            </w:r>
            <w:r w:rsidR="23308468" w:rsidRPr="001440E1">
              <w:rPr>
                <w:sz w:val="20"/>
                <w:szCs w:val="20"/>
              </w:rPr>
              <w:t>se a keyboard</w:t>
            </w:r>
          </w:p>
          <w:p w14:paraId="48E667EC" w14:textId="23CA2DA8" w:rsidR="001E7913" w:rsidRPr="001440E1" w:rsidRDefault="001C7C21" w:rsidP="2C0F4432">
            <w:pPr>
              <w:pStyle w:val="ListParagraph"/>
              <w:numPr>
                <w:ilvl w:val="0"/>
                <w:numId w:val="4"/>
              </w:numPr>
              <w:ind w:left="38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</w:t>
            </w:r>
            <w:r w:rsidR="23308468" w:rsidRPr="001440E1">
              <w:rPr>
                <w:sz w:val="20"/>
                <w:szCs w:val="20"/>
              </w:rPr>
              <w:t>utton/unbutton, zip and unzip</w:t>
            </w:r>
          </w:p>
        </w:tc>
        <w:tc>
          <w:tcPr>
            <w:tcW w:w="2103" w:type="dxa"/>
          </w:tcPr>
          <w:p w14:paraId="5C9DE9A9" w14:textId="34365C69" w:rsidR="001E7913" w:rsidRPr="001440E1" w:rsidRDefault="001E791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initiating</w:t>
            </w:r>
            <w:r w:rsidR="4D8CB758" w:rsidRPr="001440E1">
              <w:rPr>
                <w:sz w:val="20"/>
                <w:szCs w:val="20"/>
              </w:rPr>
              <w:t xml:space="preserve"> strengthening and stretching exercises that increase my:</w:t>
            </w:r>
          </w:p>
          <w:p w14:paraId="115F08C0" w14:textId="7D8F8441" w:rsidR="001E7913" w:rsidRPr="001440E1" w:rsidRDefault="4D8CB758" w:rsidP="001C7C21">
            <w:pPr>
              <w:pStyle w:val="ListParagraph"/>
              <w:numPr>
                <w:ilvl w:val="0"/>
                <w:numId w:val="5"/>
              </w:numPr>
              <w:ind w:left="415"/>
              <w:rPr>
                <w:rFonts w:eastAsiaTheme="minorEastAsia"/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Core strength</w:t>
            </w:r>
          </w:p>
          <w:p w14:paraId="05B56262" w14:textId="7033C681" w:rsidR="001E7913" w:rsidRPr="001440E1" w:rsidRDefault="4D8CB758" w:rsidP="001C7C21">
            <w:pPr>
              <w:pStyle w:val="ListParagraph"/>
              <w:numPr>
                <w:ilvl w:val="0"/>
                <w:numId w:val="5"/>
              </w:numPr>
              <w:ind w:left="415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alance</w:t>
            </w:r>
          </w:p>
          <w:p w14:paraId="2DC4D40A" w14:textId="3730F27E" w:rsidR="001E7913" w:rsidRPr="001440E1" w:rsidRDefault="00C66B76" w:rsidP="001C7C21">
            <w:pPr>
              <w:pStyle w:val="ListParagraph"/>
              <w:numPr>
                <w:ilvl w:val="0"/>
                <w:numId w:val="5"/>
              </w:numPr>
              <w:ind w:left="415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M</w:t>
            </w:r>
            <w:r w:rsidR="4D8CB758" w:rsidRPr="001440E1">
              <w:rPr>
                <w:sz w:val="20"/>
                <w:szCs w:val="20"/>
              </w:rPr>
              <w:t>obility</w:t>
            </w:r>
          </w:p>
          <w:p w14:paraId="583A555E" w14:textId="6A1026D8" w:rsidR="00C66B76" w:rsidRPr="001440E1" w:rsidRDefault="00C66B76" w:rsidP="001C7C21">
            <w:pPr>
              <w:pStyle w:val="ListParagraph"/>
              <w:numPr>
                <w:ilvl w:val="0"/>
                <w:numId w:val="5"/>
              </w:numPr>
              <w:ind w:left="415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Physical stamina</w:t>
            </w:r>
          </w:p>
          <w:p w14:paraId="777B7523" w14:textId="562CC449" w:rsidR="001E7913" w:rsidRPr="001440E1" w:rsidRDefault="001E791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initiating</w:t>
            </w:r>
            <w:r w:rsidR="0B1306D2" w:rsidRPr="001440E1">
              <w:rPr>
                <w:sz w:val="20"/>
                <w:szCs w:val="20"/>
              </w:rPr>
              <w:t xml:space="preserve"> exercises that develop my skills to:</w:t>
            </w:r>
          </w:p>
          <w:p w14:paraId="24925A7D" w14:textId="6D2F0509" w:rsidR="001E7913" w:rsidRPr="001440E1" w:rsidRDefault="0B1306D2" w:rsidP="2C0F4432">
            <w:pPr>
              <w:pStyle w:val="ListParagraph"/>
              <w:numPr>
                <w:ilvl w:val="0"/>
                <w:numId w:val="4"/>
              </w:numPr>
              <w:ind w:left="436"/>
              <w:rPr>
                <w:rFonts w:eastAsiaTheme="minorEastAsia"/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Open and close containers</w:t>
            </w:r>
          </w:p>
          <w:p w14:paraId="6B8551AA" w14:textId="49E2C000" w:rsidR="001E7913" w:rsidRPr="001440E1" w:rsidRDefault="0B1306D2" w:rsidP="2C0F4432">
            <w:pPr>
              <w:pStyle w:val="ListParagraph"/>
              <w:numPr>
                <w:ilvl w:val="0"/>
                <w:numId w:val="4"/>
              </w:numPr>
              <w:ind w:left="436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Hold and use utensils</w:t>
            </w:r>
          </w:p>
          <w:p w14:paraId="385A68C2" w14:textId="38458FAA" w:rsidR="001E7913" w:rsidRPr="001440E1" w:rsidRDefault="001C7C21" w:rsidP="2C0F4432">
            <w:pPr>
              <w:pStyle w:val="ListParagraph"/>
              <w:numPr>
                <w:ilvl w:val="0"/>
                <w:numId w:val="4"/>
              </w:numPr>
              <w:ind w:left="436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P</w:t>
            </w:r>
            <w:r w:rsidR="0B1306D2" w:rsidRPr="001440E1">
              <w:rPr>
                <w:sz w:val="20"/>
                <w:szCs w:val="20"/>
              </w:rPr>
              <w:t>rint, draw and colour</w:t>
            </w:r>
          </w:p>
          <w:p w14:paraId="0EC5DD7F" w14:textId="7EE49D06" w:rsidR="001E7913" w:rsidRPr="001440E1" w:rsidRDefault="001C7C21" w:rsidP="2C0F4432">
            <w:pPr>
              <w:pStyle w:val="ListParagraph"/>
              <w:numPr>
                <w:ilvl w:val="0"/>
                <w:numId w:val="4"/>
              </w:numPr>
              <w:ind w:left="436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C</w:t>
            </w:r>
            <w:r w:rsidR="0B1306D2" w:rsidRPr="001440E1">
              <w:rPr>
                <w:sz w:val="20"/>
                <w:szCs w:val="20"/>
              </w:rPr>
              <w:t>ut with scissors</w:t>
            </w:r>
          </w:p>
          <w:p w14:paraId="63588F86" w14:textId="74F6805D" w:rsidR="001E7913" w:rsidRPr="001440E1" w:rsidRDefault="001C7C21" w:rsidP="2C0F4432">
            <w:pPr>
              <w:pStyle w:val="ListParagraph"/>
              <w:numPr>
                <w:ilvl w:val="0"/>
                <w:numId w:val="4"/>
              </w:numPr>
              <w:ind w:left="436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U</w:t>
            </w:r>
            <w:r w:rsidR="0B1306D2" w:rsidRPr="001440E1">
              <w:rPr>
                <w:sz w:val="20"/>
                <w:szCs w:val="20"/>
              </w:rPr>
              <w:t>se a keyboard</w:t>
            </w:r>
          </w:p>
          <w:p w14:paraId="4A2D9D07" w14:textId="456B178E" w:rsidR="00E7127F" w:rsidRPr="001440E1" w:rsidRDefault="001C7C21" w:rsidP="00E97F21">
            <w:pPr>
              <w:pStyle w:val="ListParagraph"/>
              <w:numPr>
                <w:ilvl w:val="0"/>
                <w:numId w:val="4"/>
              </w:numPr>
              <w:ind w:left="436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</w:t>
            </w:r>
            <w:r w:rsidR="0B1306D2" w:rsidRPr="001440E1">
              <w:rPr>
                <w:sz w:val="20"/>
                <w:szCs w:val="20"/>
              </w:rPr>
              <w:t>utton/unbutton, zip and unzip</w:t>
            </w:r>
            <w:r w:rsidR="001E7913" w:rsidRPr="001440E1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50" w:type="dxa"/>
          </w:tcPr>
          <w:p w14:paraId="6D697339" w14:textId="4012D988" w:rsidR="001E7913" w:rsidRPr="001440E1" w:rsidRDefault="001E791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building my independence in </w:t>
            </w:r>
            <w:r w:rsidR="45711F3D" w:rsidRPr="001440E1">
              <w:rPr>
                <w:sz w:val="20"/>
                <w:szCs w:val="20"/>
              </w:rPr>
              <w:t>my balance and mobility skills</w:t>
            </w:r>
            <w:r w:rsidR="00C66B76" w:rsidRPr="001440E1">
              <w:rPr>
                <w:sz w:val="20"/>
                <w:szCs w:val="20"/>
              </w:rPr>
              <w:t xml:space="preserve"> </w:t>
            </w:r>
          </w:p>
          <w:p w14:paraId="2F180F99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</w:p>
          <w:p w14:paraId="4DDB341E" w14:textId="234983AD" w:rsidR="001E7913" w:rsidRPr="001440E1" w:rsidRDefault="001E7913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building my independence in my fin</w:t>
            </w:r>
            <w:r w:rsidR="0416046F" w:rsidRPr="001440E1">
              <w:rPr>
                <w:sz w:val="20"/>
                <w:szCs w:val="20"/>
              </w:rPr>
              <w:t>e motor skills for:</w:t>
            </w:r>
          </w:p>
          <w:p w14:paraId="7C44E605" w14:textId="15D23175" w:rsidR="001E7913" w:rsidRPr="001440E1" w:rsidRDefault="0416046F" w:rsidP="2C0F4432">
            <w:pPr>
              <w:pStyle w:val="ListParagraph"/>
              <w:numPr>
                <w:ilvl w:val="0"/>
                <w:numId w:val="1"/>
              </w:numPr>
              <w:ind w:left="409"/>
              <w:rPr>
                <w:rFonts w:eastAsiaTheme="minorEastAsia"/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Opening containers</w:t>
            </w:r>
          </w:p>
          <w:p w14:paraId="7AACD267" w14:textId="26811CB1" w:rsidR="001E7913" w:rsidRPr="001440E1" w:rsidRDefault="0416046F" w:rsidP="2C0F4432">
            <w:pPr>
              <w:pStyle w:val="ListParagraph"/>
              <w:numPr>
                <w:ilvl w:val="0"/>
                <w:numId w:val="1"/>
              </w:numPr>
              <w:ind w:left="40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Using utensils</w:t>
            </w:r>
          </w:p>
          <w:p w14:paraId="231073F3" w14:textId="44E6E944" w:rsidR="001E7913" w:rsidRPr="001440E1" w:rsidRDefault="0416046F" w:rsidP="2C0F4432">
            <w:pPr>
              <w:pStyle w:val="ListParagraph"/>
              <w:numPr>
                <w:ilvl w:val="0"/>
                <w:numId w:val="1"/>
              </w:numPr>
              <w:ind w:left="40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Printing</w:t>
            </w:r>
          </w:p>
          <w:p w14:paraId="486488F9" w14:textId="7F6B0ED7" w:rsidR="001E7913" w:rsidRPr="001440E1" w:rsidRDefault="0416046F" w:rsidP="2C0F4432">
            <w:pPr>
              <w:pStyle w:val="ListParagraph"/>
              <w:numPr>
                <w:ilvl w:val="0"/>
                <w:numId w:val="1"/>
              </w:numPr>
              <w:ind w:left="40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drawing and colouring</w:t>
            </w:r>
          </w:p>
          <w:p w14:paraId="13A38238" w14:textId="4B1BF120" w:rsidR="001E7913" w:rsidRPr="001440E1" w:rsidRDefault="0416046F" w:rsidP="2C0F4432">
            <w:pPr>
              <w:pStyle w:val="ListParagraph"/>
              <w:numPr>
                <w:ilvl w:val="0"/>
                <w:numId w:val="1"/>
              </w:numPr>
              <w:ind w:left="40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Cutting</w:t>
            </w:r>
          </w:p>
          <w:p w14:paraId="40C8CAC1" w14:textId="10195E69" w:rsidR="001E7913" w:rsidRPr="001440E1" w:rsidRDefault="0416046F" w:rsidP="2C0F4432">
            <w:pPr>
              <w:pStyle w:val="ListParagraph"/>
              <w:numPr>
                <w:ilvl w:val="0"/>
                <w:numId w:val="1"/>
              </w:numPr>
              <w:ind w:left="40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Keyboarding</w:t>
            </w:r>
          </w:p>
          <w:p w14:paraId="79CFA669" w14:textId="7B5DAF75" w:rsidR="001E7913" w:rsidRPr="001440E1" w:rsidRDefault="0416046F" w:rsidP="2C0F4432">
            <w:pPr>
              <w:pStyle w:val="ListParagraph"/>
              <w:numPr>
                <w:ilvl w:val="0"/>
                <w:numId w:val="1"/>
              </w:numPr>
              <w:ind w:left="40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Manipulating buttons and zippers</w:t>
            </w:r>
          </w:p>
          <w:p w14:paraId="52EDFCA5" w14:textId="7240B81C" w:rsidR="001E7913" w:rsidRPr="001440E1" w:rsidRDefault="001E7913" w:rsidP="2C0F4432">
            <w:pPr>
              <w:rPr>
                <w:sz w:val="20"/>
                <w:szCs w:val="20"/>
              </w:rPr>
            </w:pPr>
          </w:p>
        </w:tc>
        <w:tc>
          <w:tcPr>
            <w:tcW w:w="2051" w:type="dxa"/>
          </w:tcPr>
          <w:p w14:paraId="5B22B76C" w14:textId="5FE815BF" w:rsidR="001E7913" w:rsidRPr="001440E1" w:rsidRDefault="001E791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making choices that </w:t>
            </w:r>
            <w:r w:rsidR="57957569" w:rsidRPr="001440E1">
              <w:rPr>
                <w:sz w:val="20"/>
                <w:szCs w:val="20"/>
              </w:rPr>
              <w:t>increase my opportunities to participate more fully in motor activities (running, school outings, dance, PE)</w:t>
            </w:r>
          </w:p>
          <w:p w14:paraId="7C881BFC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</w:p>
          <w:p w14:paraId="0F021D63" w14:textId="224E7933" w:rsidR="001E7913" w:rsidRPr="001440E1" w:rsidRDefault="001E791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making choices that </w:t>
            </w:r>
            <w:r w:rsidR="5DFC0BCD" w:rsidRPr="001440E1">
              <w:rPr>
                <w:sz w:val="20"/>
                <w:szCs w:val="20"/>
              </w:rPr>
              <w:t>increase my opportunities in fine motor activities: writing, painting, arts and crafts, technology, wood working</w:t>
            </w:r>
          </w:p>
        </w:tc>
        <w:tc>
          <w:tcPr>
            <w:tcW w:w="2050" w:type="dxa"/>
          </w:tcPr>
          <w:p w14:paraId="2C9D721A" w14:textId="650016FB" w:rsidR="001E7913" w:rsidRPr="001440E1" w:rsidRDefault="001E791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advocating for </w:t>
            </w:r>
            <w:r w:rsidR="7AF9386D" w:rsidRPr="001440E1">
              <w:rPr>
                <w:sz w:val="20"/>
                <w:szCs w:val="20"/>
              </w:rPr>
              <w:t>independent mobility in all environments.</w:t>
            </w:r>
            <w:r w:rsidR="0CA79592" w:rsidRPr="001440E1">
              <w:rPr>
                <w:sz w:val="20"/>
                <w:szCs w:val="20"/>
              </w:rPr>
              <w:t xml:space="preserve"> (Wheelchair access, elevator use, participation in all school activities)</w:t>
            </w:r>
          </w:p>
          <w:p w14:paraId="3CF4025A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</w:p>
          <w:p w14:paraId="1A62E9F5" w14:textId="023F80D4" w:rsidR="001E7913" w:rsidRPr="001440E1" w:rsidRDefault="001E7913" w:rsidP="00D5212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advocating for </w:t>
            </w:r>
            <w:r w:rsidR="0A60289F" w:rsidRPr="001440E1">
              <w:rPr>
                <w:sz w:val="20"/>
                <w:szCs w:val="20"/>
              </w:rPr>
              <w:t>independence in the skills for</w:t>
            </w:r>
            <w:r w:rsidR="000F2873" w:rsidRPr="001440E1">
              <w:rPr>
                <w:sz w:val="20"/>
                <w:szCs w:val="20"/>
              </w:rPr>
              <w:t>:</w:t>
            </w:r>
          </w:p>
          <w:p w14:paraId="5F2E1177" w14:textId="0CF7F6B9" w:rsidR="001E7913" w:rsidRPr="001440E1" w:rsidRDefault="52A60BF3" w:rsidP="2C0F4432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Writing, arts, mechanical devices, technology, wood working.</w:t>
            </w:r>
          </w:p>
        </w:tc>
      </w:tr>
      <w:tr w:rsidR="00524C76" w:rsidRPr="001440E1" w14:paraId="41684E94" w14:textId="77777777" w:rsidTr="00B25BCC">
        <w:tc>
          <w:tcPr>
            <w:tcW w:w="2037" w:type="dxa"/>
            <w:vMerge/>
          </w:tcPr>
          <w:p w14:paraId="725A1404" w14:textId="77777777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</w:p>
        </w:tc>
        <w:tc>
          <w:tcPr>
            <w:tcW w:w="2043" w:type="dxa"/>
          </w:tcPr>
          <w:p w14:paraId="04BECD2D" w14:textId="71D505A2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Emotions skills Development</w:t>
            </w:r>
          </w:p>
        </w:tc>
        <w:tc>
          <w:tcPr>
            <w:tcW w:w="2056" w:type="dxa"/>
          </w:tcPr>
          <w:p w14:paraId="26D1E43B" w14:textId="1F400454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recognizing basic emotions (happy, sad, mad)</w:t>
            </w:r>
          </w:p>
        </w:tc>
        <w:tc>
          <w:tcPr>
            <w:tcW w:w="2103" w:type="dxa"/>
          </w:tcPr>
          <w:p w14:paraId="5D2D7DB4" w14:textId="3F346EB2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dentifying my basic emotions and with some hel</w:t>
            </w:r>
            <w:r w:rsidR="00AF0382" w:rsidRPr="001440E1">
              <w:rPr>
                <w:bCs/>
                <w:sz w:val="20"/>
                <w:szCs w:val="20"/>
              </w:rPr>
              <w:t>p,</w:t>
            </w:r>
            <w:r w:rsidRPr="001440E1">
              <w:rPr>
                <w:bCs/>
                <w:sz w:val="20"/>
                <w:szCs w:val="20"/>
              </w:rPr>
              <w:t xml:space="preserve"> use a strategy to manage them</w:t>
            </w:r>
          </w:p>
        </w:tc>
        <w:tc>
          <w:tcPr>
            <w:tcW w:w="2050" w:type="dxa"/>
          </w:tcPr>
          <w:p w14:paraId="353C4D2A" w14:textId="36B4552D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strategies to help me manage my emotions in the moment</w:t>
            </w:r>
            <w:r w:rsidR="001F1553" w:rsidRPr="001440E1">
              <w:rPr>
                <w:bCs/>
                <w:sz w:val="20"/>
                <w:szCs w:val="20"/>
              </w:rPr>
              <w:t xml:space="preserve"> (e.g., during exams and tests)</w:t>
            </w:r>
          </w:p>
        </w:tc>
        <w:tc>
          <w:tcPr>
            <w:tcW w:w="2051" w:type="dxa"/>
          </w:tcPr>
          <w:p w14:paraId="14933469" w14:textId="798DAC3F" w:rsidR="001E7913" w:rsidRPr="001440E1" w:rsidRDefault="001E7913" w:rsidP="00A44365">
            <w:pPr>
              <w:ind w:right="-93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taking responsibility for my emotions and choosing better strategies to manage them</w:t>
            </w:r>
          </w:p>
          <w:p w14:paraId="50B68C3B" w14:textId="77777777" w:rsidR="00F12379" w:rsidRPr="001440E1" w:rsidRDefault="00F12379" w:rsidP="00D5212C">
            <w:pPr>
              <w:rPr>
                <w:bCs/>
                <w:sz w:val="16"/>
                <w:szCs w:val="16"/>
              </w:rPr>
            </w:pPr>
          </w:p>
          <w:p w14:paraId="4940B02D" w14:textId="3405E771" w:rsidR="00F12379" w:rsidRDefault="00F12379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recognizing that emotions can affect behaviour and </w:t>
            </w:r>
            <w:r w:rsidR="00EC3130">
              <w:rPr>
                <w:bCs/>
                <w:sz w:val="20"/>
                <w:szCs w:val="20"/>
              </w:rPr>
              <w:t>b</w:t>
            </w:r>
            <w:r w:rsidRPr="001440E1">
              <w:rPr>
                <w:bCs/>
                <w:sz w:val="20"/>
                <w:szCs w:val="20"/>
              </w:rPr>
              <w:t>ehaviour can affect emotions.</w:t>
            </w:r>
          </w:p>
          <w:p w14:paraId="32000202" w14:textId="77777777" w:rsidR="00BF3559" w:rsidRPr="00387863" w:rsidRDefault="00BF3559" w:rsidP="00D5212C">
            <w:pPr>
              <w:rPr>
                <w:bCs/>
                <w:sz w:val="20"/>
                <w:szCs w:val="20"/>
              </w:rPr>
            </w:pPr>
          </w:p>
          <w:p w14:paraId="656917E0" w14:textId="49F58ACD" w:rsidR="00E7127F" w:rsidRPr="001440E1" w:rsidRDefault="00F12379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>By recognizing that emotions have physical effects.</w:t>
            </w:r>
          </w:p>
        </w:tc>
        <w:tc>
          <w:tcPr>
            <w:tcW w:w="2050" w:type="dxa"/>
          </w:tcPr>
          <w:p w14:paraId="24084F5F" w14:textId="43FDA161" w:rsidR="001E7913" w:rsidRPr="001440E1" w:rsidRDefault="001E7913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 xml:space="preserve">By advocating for my needs to proactively </w:t>
            </w:r>
            <w:r w:rsidR="00395AEF" w:rsidRPr="001440E1">
              <w:rPr>
                <w:bCs/>
                <w:sz w:val="20"/>
                <w:szCs w:val="20"/>
              </w:rPr>
              <w:t xml:space="preserve">help </w:t>
            </w:r>
            <w:r w:rsidRPr="001440E1">
              <w:rPr>
                <w:bCs/>
                <w:sz w:val="20"/>
                <w:szCs w:val="20"/>
              </w:rPr>
              <w:t>manage my emotions</w:t>
            </w:r>
          </w:p>
          <w:p w14:paraId="51B8F0CC" w14:textId="77777777" w:rsidR="009F2B38" w:rsidRPr="001440E1" w:rsidRDefault="009F2B38" w:rsidP="00D5212C">
            <w:pPr>
              <w:rPr>
                <w:bCs/>
                <w:sz w:val="20"/>
                <w:szCs w:val="20"/>
              </w:rPr>
            </w:pPr>
          </w:p>
          <w:p w14:paraId="4EA09AD0" w14:textId="77777777" w:rsidR="009F2B38" w:rsidRPr="001440E1" w:rsidRDefault="009F2B38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aling with emotional challenges and finding peace in stressful times.</w:t>
            </w:r>
          </w:p>
          <w:p w14:paraId="0BC5E17E" w14:textId="5E6081E9" w:rsidR="00BB5A2C" w:rsidRPr="001440E1" w:rsidRDefault="00BB5A2C" w:rsidP="00D5212C">
            <w:pPr>
              <w:rPr>
                <w:bCs/>
                <w:sz w:val="20"/>
                <w:szCs w:val="20"/>
              </w:rPr>
            </w:pPr>
          </w:p>
        </w:tc>
      </w:tr>
      <w:tr w:rsidR="00524C76" w:rsidRPr="001440E1" w14:paraId="302497DF" w14:textId="77777777" w:rsidTr="005E73E1">
        <w:trPr>
          <w:trHeight w:val="5086"/>
        </w:trPr>
        <w:tc>
          <w:tcPr>
            <w:tcW w:w="2037" w:type="dxa"/>
            <w:vMerge/>
          </w:tcPr>
          <w:p w14:paraId="647DFF37" w14:textId="77777777" w:rsidR="003B6FDB" w:rsidRPr="001440E1" w:rsidRDefault="003B6FDB" w:rsidP="00D5212C">
            <w:pPr>
              <w:rPr>
                <w:bCs/>
                <w:sz w:val="20"/>
                <w:szCs w:val="20"/>
              </w:rPr>
            </w:pPr>
          </w:p>
        </w:tc>
        <w:tc>
          <w:tcPr>
            <w:tcW w:w="2043" w:type="dxa"/>
          </w:tcPr>
          <w:p w14:paraId="50B4D2A5" w14:textId="5F7B0F73" w:rsidR="003B6FDB" w:rsidRPr="001440E1" w:rsidRDefault="003B6FDB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Cognitive Skills</w:t>
            </w:r>
            <w:r w:rsidR="00D724A7">
              <w:rPr>
                <w:bCs/>
                <w:sz w:val="20"/>
                <w:szCs w:val="20"/>
              </w:rPr>
              <w:t xml:space="preserve"> (Executive Function)</w:t>
            </w:r>
          </w:p>
        </w:tc>
        <w:tc>
          <w:tcPr>
            <w:tcW w:w="2056" w:type="dxa"/>
            <w:shd w:val="clear" w:color="auto" w:fill="FFFFFF" w:themeFill="background1"/>
          </w:tcPr>
          <w:p w14:paraId="381D42C9" w14:textId="2EC6D917" w:rsidR="00606E22" w:rsidRPr="001440E1" w:rsidRDefault="003B6FDB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focusing on a task</w:t>
            </w:r>
            <w:r w:rsidR="00606E22" w:rsidRPr="001440E1">
              <w:rPr>
                <w:bCs/>
                <w:sz w:val="20"/>
                <w:szCs w:val="20"/>
              </w:rPr>
              <w:t xml:space="preserve"> with support (specify)</w:t>
            </w:r>
          </w:p>
          <w:p w14:paraId="3EFC8E3C" w14:textId="77777777" w:rsidR="00606E22" w:rsidRPr="001440E1" w:rsidRDefault="00606E22" w:rsidP="00D5212C">
            <w:pPr>
              <w:rPr>
                <w:bCs/>
                <w:sz w:val="20"/>
                <w:szCs w:val="20"/>
              </w:rPr>
            </w:pPr>
          </w:p>
          <w:p w14:paraId="7E8DBA48" w14:textId="3C84D786" w:rsidR="003B6FDB" w:rsidRPr="001440E1" w:rsidRDefault="00606E22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participating in an activity</w:t>
            </w:r>
            <w:r w:rsidR="003B6FDB" w:rsidRPr="001440E1">
              <w:rPr>
                <w:bCs/>
                <w:sz w:val="20"/>
                <w:szCs w:val="20"/>
              </w:rPr>
              <w:t xml:space="preserve"> with support</w:t>
            </w:r>
            <w:r w:rsidRPr="001440E1">
              <w:rPr>
                <w:bCs/>
                <w:sz w:val="20"/>
                <w:szCs w:val="20"/>
              </w:rPr>
              <w:t xml:space="preserve"> (specify)</w:t>
            </w:r>
            <w:r w:rsidR="00270462" w:rsidRPr="001440E1">
              <w:rPr>
                <w:bCs/>
                <w:sz w:val="20"/>
                <w:szCs w:val="20"/>
              </w:rPr>
              <w:t xml:space="preserve"> </w:t>
            </w:r>
          </w:p>
          <w:p w14:paraId="56F201D4" w14:textId="77777777" w:rsidR="00270462" w:rsidRDefault="00270462" w:rsidP="00D5212C">
            <w:pPr>
              <w:rPr>
                <w:bCs/>
                <w:sz w:val="20"/>
                <w:szCs w:val="20"/>
              </w:rPr>
            </w:pPr>
          </w:p>
          <w:p w14:paraId="230917DC" w14:textId="5E98678D" w:rsidR="00BF3559" w:rsidRDefault="00BF3559" w:rsidP="00D5212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y participating in self-regulation strategies with support</w:t>
            </w:r>
          </w:p>
          <w:p w14:paraId="2742E41F" w14:textId="77777777" w:rsidR="00BF3559" w:rsidRPr="001440E1" w:rsidRDefault="00BF3559" w:rsidP="00D5212C">
            <w:pPr>
              <w:rPr>
                <w:bCs/>
                <w:sz w:val="20"/>
                <w:szCs w:val="20"/>
              </w:rPr>
            </w:pPr>
          </w:p>
          <w:p w14:paraId="0C56214E" w14:textId="77777777" w:rsidR="00270462" w:rsidRDefault="00270462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being aware of my impulsive behaviour tendencies</w:t>
            </w:r>
          </w:p>
          <w:p w14:paraId="774976A3" w14:textId="77777777" w:rsidR="005F2641" w:rsidRDefault="005F2641" w:rsidP="00D5212C">
            <w:pPr>
              <w:rPr>
                <w:bCs/>
                <w:sz w:val="20"/>
                <w:szCs w:val="20"/>
              </w:rPr>
            </w:pPr>
          </w:p>
          <w:p w14:paraId="4401F2D6" w14:textId="4F80A82A" w:rsidR="005F2641" w:rsidRPr="001440E1" w:rsidRDefault="005F2641" w:rsidP="00D5212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y transitioning from one activity to another with support (specify)</w:t>
            </w:r>
          </w:p>
        </w:tc>
        <w:tc>
          <w:tcPr>
            <w:tcW w:w="2103" w:type="dxa"/>
            <w:shd w:val="clear" w:color="auto" w:fill="FFFFFF" w:themeFill="background1"/>
          </w:tcPr>
          <w:p w14:paraId="5D3E69ED" w14:textId="3669E8D7" w:rsidR="003B6FDB" w:rsidRPr="001440E1" w:rsidRDefault="003B6FDB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1C6B93" w:rsidRPr="001440E1">
              <w:rPr>
                <w:bCs/>
                <w:sz w:val="20"/>
                <w:szCs w:val="20"/>
              </w:rPr>
              <w:t>using</w:t>
            </w:r>
            <w:r w:rsidRPr="001440E1">
              <w:rPr>
                <w:bCs/>
                <w:sz w:val="20"/>
                <w:szCs w:val="20"/>
              </w:rPr>
              <w:t xml:space="preserve"> strategies to help me focus on </w:t>
            </w:r>
            <w:r w:rsidR="00BC2096" w:rsidRPr="001440E1">
              <w:rPr>
                <w:bCs/>
                <w:sz w:val="20"/>
                <w:szCs w:val="20"/>
              </w:rPr>
              <w:t>a</w:t>
            </w:r>
            <w:r w:rsidRPr="001440E1">
              <w:rPr>
                <w:bCs/>
                <w:sz w:val="20"/>
                <w:szCs w:val="20"/>
              </w:rPr>
              <w:t xml:space="preserve"> task at hand</w:t>
            </w:r>
          </w:p>
          <w:p w14:paraId="22F0DD49" w14:textId="77777777" w:rsidR="009912E5" w:rsidRPr="001440E1" w:rsidRDefault="009912E5" w:rsidP="00D5212C">
            <w:pPr>
              <w:rPr>
                <w:bCs/>
                <w:sz w:val="16"/>
                <w:szCs w:val="16"/>
              </w:rPr>
            </w:pPr>
          </w:p>
          <w:p w14:paraId="1DF099E4" w14:textId="7D4D0AC5" w:rsidR="009912E5" w:rsidRPr="001440E1" w:rsidRDefault="009912E5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1C6B93" w:rsidRPr="001440E1">
              <w:rPr>
                <w:bCs/>
                <w:sz w:val="20"/>
                <w:szCs w:val="20"/>
              </w:rPr>
              <w:t>using</w:t>
            </w:r>
            <w:r w:rsidRPr="001440E1">
              <w:rPr>
                <w:bCs/>
                <w:sz w:val="20"/>
                <w:szCs w:val="20"/>
              </w:rPr>
              <w:t xml:space="preserve"> strategies that help me understand </w:t>
            </w:r>
            <w:r w:rsidR="002951B1" w:rsidRPr="001440E1">
              <w:rPr>
                <w:bCs/>
                <w:sz w:val="20"/>
                <w:szCs w:val="20"/>
              </w:rPr>
              <w:t xml:space="preserve">the </w:t>
            </w:r>
            <w:r w:rsidRPr="001440E1">
              <w:rPr>
                <w:bCs/>
                <w:sz w:val="20"/>
                <w:szCs w:val="20"/>
              </w:rPr>
              <w:t>teacher</w:t>
            </w:r>
            <w:r w:rsidR="002951B1" w:rsidRPr="001440E1">
              <w:rPr>
                <w:bCs/>
                <w:sz w:val="20"/>
                <w:szCs w:val="20"/>
              </w:rPr>
              <w:t>’s</w:t>
            </w:r>
            <w:r w:rsidRPr="001440E1">
              <w:rPr>
                <w:bCs/>
                <w:sz w:val="20"/>
                <w:szCs w:val="20"/>
              </w:rPr>
              <w:t xml:space="preserve"> instructions</w:t>
            </w:r>
          </w:p>
          <w:p w14:paraId="4508CF35" w14:textId="77777777" w:rsidR="00C33FC1" w:rsidRPr="001440E1" w:rsidRDefault="00C33FC1" w:rsidP="00D5212C">
            <w:pPr>
              <w:rPr>
                <w:bCs/>
                <w:sz w:val="16"/>
                <w:szCs w:val="16"/>
              </w:rPr>
            </w:pPr>
          </w:p>
          <w:p w14:paraId="474375FB" w14:textId="6579A80C" w:rsidR="003B6FDB" w:rsidRPr="001440E1" w:rsidRDefault="00C33FC1" w:rsidP="00D5212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strategies that will help me self-regulate</w:t>
            </w:r>
            <w:r w:rsidR="00CF63B3" w:rsidRPr="001440E1">
              <w:rPr>
                <w:bCs/>
                <w:sz w:val="20"/>
                <w:szCs w:val="20"/>
              </w:rPr>
              <w:t xml:space="preserve"> </w:t>
            </w:r>
          </w:p>
          <w:p w14:paraId="06FD2900" w14:textId="77777777" w:rsidR="00270462" w:rsidRPr="001440E1" w:rsidRDefault="00270462" w:rsidP="00D5212C">
            <w:pPr>
              <w:rPr>
                <w:bCs/>
                <w:sz w:val="20"/>
                <w:szCs w:val="20"/>
              </w:rPr>
            </w:pPr>
          </w:p>
          <w:p w14:paraId="06053CD7" w14:textId="44A9B1AC" w:rsidR="00270462" w:rsidRDefault="00270462" w:rsidP="001440E1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a strategy with assistance to decrease my impulsivity tendencies</w:t>
            </w:r>
          </w:p>
          <w:p w14:paraId="077AF62C" w14:textId="77777777" w:rsidR="005F2641" w:rsidRDefault="005F2641" w:rsidP="001440E1">
            <w:pPr>
              <w:rPr>
                <w:bCs/>
                <w:sz w:val="20"/>
                <w:szCs w:val="20"/>
              </w:rPr>
            </w:pPr>
          </w:p>
          <w:p w14:paraId="19CDCEFD" w14:textId="2B329C9D" w:rsidR="00270462" w:rsidRPr="001440E1" w:rsidRDefault="005F2641" w:rsidP="00D5212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y using a strategy</w:t>
            </w:r>
            <w:r w:rsidR="00B11A27">
              <w:rPr>
                <w:bCs/>
                <w:sz w:val="20"/>
                <w:szCs w:val="20"/>
              </w:rPr>
              <w:t xml:space="preserve"> to transition from one activity to another</w:t>
            </w:r>
          </w:p>
        </w:tc>
        <w:tc>
          <w:tcPr>
            <w:tcW w:w="2050" w:type="dxa"/>
            <w:shd w:val="clear" w:color="auto" w:fill="FFFFFF" w:themeFill="background1"/>
          </w:tcPr>
          <w:p w14:paraId="5836F34A" w14:textId="1304E872" w:rsidR="000E28DC" w:rsidRPr="001440E1" w:rsidRDefault="000E28DC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1C6B93" w:rsidRPr="001440E1">
              <w:rPr>
                <w:bCs/>
                <w:sz w:val="20"/>
                <w:szCs w:val="20"/>
              </w:rPr>
              <w:t xml:space="preserve">using strategies to </w:t>
            </w:r>
            <w:r w:rsidR="00833144" w:rsidRPr="001440E1">
              <w:rPr>
                <w:bCs/>
                <w:sz w:val="20"/>
                <w:szCs w:val="20"/>
              </w:rPr>
              <w:t>initiat</w:t>
            </w:r>
            <w:r w:rsidR="001C6B93" w:rsidRPr="001440E1">
              <w:rPr>
                <w:bCs/>
                <w:sz w:val="20"/>
                <w:szCs w:val="20"/>
              </w:rPr>
              <w:t>e</w:t>
            </w:r>
            <w:r w:rsidR="00833144" w:rsidRPr="001440E1">
              <w:rPr>
                <w:bCs/>
                <w:sz w:val="20"/>
                <w:szCs w:val="20"/>
              </w:rPr>
              <w:t xml:space="preserve"> and </w:t>
            </w:r>
            <w:r w:rsidRPr="001440E1">
              <w:rPr>
                <w:bCs/>
                <w:sz w:val="20"/>
                <w:szCs w:val="20"/>
              </w:rPr>
              <w:t>complet</w:t>
            </w:r>
            <w:r w:rsidR="001C6B93" w:rsidRPr="001440E1">
              <w:rPr>
                <w:bCs/>
                <w:sz w:val="20"/>
                <w:szCs w:val="20"/>
              </w:rPr>
              <w:t>e</w:t>
            </w:r>
            <w:r w:rsidRPr="001440E1">
              <w:rPr>
                <w:bCs/>
                <w:sz w:val="20"/>
                <w:szCs w:val="20"/>
              </w:rPr>
              <w:t xml:space="preserve"> a task independently</w:t>
            </w:r>
            <w:r w:rsidR="0090601C" w:rsidRPr="001440E1">
              <w:rPr>
                <w:bCs/>
                <w:sz w:val="20"/>
                <w:szCs w:val="20"/>
              </w:rPr>
              <w:t xml:space="preserve"> </w:t>
            </w:r>
            <w:r w:rsidR="008F54B1" w:rsidRPr="001440E1">
              <w:rPr>
                <w:bCs/>
                <w:sz w:val="20"/>
                <w:szCs w:val="20"/>
              </w:rPr>
              <w:t>e.g., assignments</w:t>
            </w:r>
          </w:p>
          <w:p w14:paraId="61B89D1B" w14:textId="77777777" w:rsidR="000E28DC" w:rsidRPr="001440E1" w:rsidRDefault="000E28DC" w:rsidP="000E28DC">
            <w:pPr>
              <w:rPr>
                <w:bCs/>
                <w:sz w:val="16"/>
                <w:szCs w:val="16"/>
              </w:rPr>
            </w:pPr>
          </w:p>
          <w:p w14:paraId="198822DB" w14:textId="5B66D189" w:rsidR="001C6B93" w:rsidRPr="001440E1" w:rsidRDefault="001C6B93" w:rsidP="00BB7673">
            <w:pPr>
              <w:ind w:right="-18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</w:t>
            </w:r>
            <w:r w:rsidR="000E28DC" w:rsidRPr="001440E1">
              <w:rPr>
                <w:bCs/>
                <w:sz w:val="20"/>
                <w:szCs w:val="20"/>
              </w:rPr>
              <w:t xml:space="preserve">y </w:t>
            </w:r>
            <w:r w:rsidR="009C12CC" w:rsidRPr="001440E1">
              <w:rPr>
                <w:bCs/>
                <w:sz w:val="20"/>
                <w:szCs w:val="20"/>
              </w:rPr>
              <w:t xml:space="preserve">using strategies to help me </w:t>
            </w:r>
            <w:r w:rsidR="000E28DC" w:rsidRPr="001440E1">
              <w:rPr>
                <w:bCs/>
                <w:sz w:val="20"/>
                <w:szCs w:val="20"/>
              </w:rPr>
              <w:t>work</w:t>
            </w:r>
            <w:r w:rsidR="009C12CC" w:rsidRPr="001440E1">
              <w:rPr>
                <w:bCs/>
                <w:sz w:val="20"/>
                <w:szCs w:val="20"/>
              </w:rPr>
              <w:t xml:space="preserve"> </w:t>
            </w:r>
            <w:r w:rsidR="000E28DC" w:rsidRPr="001440E1">
              <w:rPr>
                <w:bCs/>
                <w:sz w:val="20"/>
                <w:szCs w:val="20"/>
              </w:rPr>
              <w:t xml:space="preserve">towards a goal </w:t>
            </w:r>
            <w:r w:rsidR="0049591E" w:rsidRPr="001440E1">
              <w:rPr>
                <w:bCs/>
                <w:sz w:val="20"/>
                <w:szCs w:val="20"/>
              </w:rPr>
              <w:t>e.g., prioritizing</w:t>
            </w:r>
            <w:r w:rsidR="00FF182C" w:rsidRPr="001440E1">
              <w:rPr>
                <w:bCs/>
                <w:sz w:val="20"/>
                <w:szCs w:val="20"/>
              </w:rPr>
              <w:t>, organization</w:t>
            </w:r>
          </w:p>
          <w:p w14:paraId="26B9D4CC" w14:textId="77777777" w:rsidR="001C6B93" w:rsidRPr="001440E1" w:rsidRDefault="001C6B93" w:rsidP="000E28DC">
            <w:pPr>
              <w:rPr>
                <w:bCs/>
                <w:sz w:val="16"/>
                <w:szCs w:val="16"/>
              </w:rPr>
            </w:pPr>
          </w:p>
          <w:p w14:paraId="3E3E3413" w14:textId="77777777" w:rsidR="00122894" w:rsidRPr="001440E1" w:rsidRDefault="001C6B93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90601C" w:rsidRPr="001440E1">
              <w:rPr>
                <w:bCs/>
                <w:sz w:val="20"/>
                <w:szCs w:val="20"/>
              </w:rPr>
              <w:t xml:space="preserve">using strategies to help me </w:t>
            </w:r>
            <w:r w:rsidR="000E28DC" w:rsidRPr="001440E1">
              <w:rPr>
                <w:bCs/>
                <w:sz w:val="20"/>
                <w:szCs w:val="20"/>
              </w:rPr>
              <w:t>solv</w:t>
            </w:r>
            <w:r w:rsidR="0090601C" w:rsidRPr="001440E1">
              <w:rPr>
                <w:bCs/>
                <w:sz w:val="20"/>
                <w:szCs w:val="20"/>
              </w:rPr>
              <w:t>e</w:t>
            </w:r>
            <w:r w:rsidR="000E28DC" w:rsidRPr="001440E1">
              <w:rPr>
                <w:bCs/>
                <w:sz w:val="20"/>
                <w:szCs w:val="20"/>
              </w:rPr>
              <w:t xml:space="preserve"> a problem</w:t>
            </w:r>
            <w:r w:rsidR="0090601C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476F7314" w14:textId="77777777" w:rsidR="00270462" w:rsidRPr="001440E1" w:rsidRDefault="00270462" w:rsidP="000E28DC">
            <w:pPr>
              <w:rPr>
                <w:bCs/>
                <w:sz w:val="20"/>
                <w:szCs w:val="20"/>
              </w:rPr>
            </w:pPr>
          </w:p>
          <w:p w14:paraId="77D2620F" w14:textId="714C2A5C" w:rsidR="00270462" w:rsidRPr="001440E1" w:rsidRDefault="00270462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strategies to reduce my impulsivity</w:t>
            </w:r>
          </w:p>
          <w:p w14:paraId="47C3B906" w14:textId="77777777" w:rsidR="00E7127F" w:rsidRDefault="00E7127F" w:rsidP="000E28DC">
            <w:pPr>
              <w:rPr>
                <w:bCs/>
                <w:sz w:val="20"/>
                <w:szCs w:val="20"/>
              </w:rPr>
            </w:pPr>
          </w:p>
          <w:p w14:paraId="078A922F" w14:textId="5041B52A" w:rsidR="009B66F7" w:rsidRPr="001440E1" w:rsidRDefault="009B66F7" w:rsidP="000E28D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By using strategies to transition </w:t>
            </w:r>
            <w:r w:rsidR="00017689">
              <w:rPr>
                <w:bCs/>
                <w:sz w:val="20"/>
                <w:szCs w:val="20"/>
              </w:rPr>
              <w:t>smoothly from</w:t>
            </w:r>
            <w:r>
              <w:rPr>
                <w:bCs/>
                <w:sz w:val="20"/>
                <w:szCs w:val="20"/>
              </w:rPr>
              <w:t xml:space="preserve"> one activity to another</w:t>
            </w:r>
          </w:p>
        </w:tc>
        <w:tc>
          <w:tcPr>
            <w:tcW w:w="2051" w:type="dxa"/>
            <w:shd w:val="clear" w:color="auto" w:fill="FFFFFF" w:themeFill="background1"/>
          </w:tcPr>
          <w:p w14:paraId="58C88D91" w14:textId="57205617" w:rsidR="000E28DC" w:rsidRPr="001440E1" w:rsidRDefault="000E28DC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90601C" w:rsidRPr="001440E1">
              <w:rPr>
                <w:bCs/>
                <w:sz w:val="20"/>
                <w:szCs w:val="20"/>
              </w:rPr>
              <w:t>using strategies to help me maintain</w:t>
            </w:r>
            <w:r w:rsidRPr="001440E1">
              <w:rPr>
                <w:bCs/>
                <w:sz w:val="20"/>
                <w:szCs w:val="20"/>
              </w:rPr>
              <w:t xml:space="preserve"> focus</w:t>
            </w:r>
            <w:r w:rsidR="000731EA" w:rsidRPr="001440E1">
              <w:rPr>
                <w:bCs/>
                <w:sz w:val="20"/>
                <w:szCs w:val="20"/>
              </w:rPr>
              <w:t xml:space="preserve"> during ____</w:t>
            </w:r>
          </w:p>
          <w:p w14:paraId="20EBD22A" w14:textId="77777777" w:rsidR="000E28DC" w:rsidRPr="001440E1" w:rsidRDefault="000E28DC" w:rsidP="000E28DC">
            <w:pPr>
              <w:rPr>
                <w:bCs/>
                <w:sz w:val="16"/>
                <w:szCs w:val="16"/>
              </w:rPr>
            </w:pPr>
          </w:p>
          <w:p w14:paraId="11EA4A9C" w14:textId="418ECAEC" w:rsidR="000E28DC" w:rsidRPr="001440E1" w:rsidRDefault="000E28DC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66381F" w:rsidRPr="001440E1">
              <w:rPr>
                <w:bCs/>
                <w:sz w:val="20"/>
                <w:szCs w:val="20"/>
              </w:rPr>
              <w:t xml:space="preserve">using strategies to </w:t>
            </w:r>
            <w:r w:rsidRPr="001440E1">
              <w:rPr>
                <w:bCs/>
                <w:sz w:val="20"/>
                <w:szCs w:val="20"/>
              </w:rPr>
              <w:t>perseve</w:t>
            </w:r>
            <w:r w:rsidR="005C50D8" w:rsidRPr="001440E1">
              <w:rPr>
                <w:bCs/>
                <w:sz w:val="20"/>
                <w:szCs w:val="20"/>
              </w:rPr>
              <w:t>re</w:t>
            </w:r>
            <w:r w:rsidRPr="001440E1">
              <w:rPr>
                <w:bCs/>
                <w:sz w:val="20"/>
                <w:szCs w:val="20"/>
              </w:rPr>
              <w:t xml:space="preserve"> with a challenging task</w:t>
            </w:r>
            <w:r w:rsidR="00BC2096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643D02BC" w14:textId="77777777" w:rsidR="000E28DC" w:rsidRPr="001440E1" w:rsidRDefault="000E28DC" w:rsidP="000E28DC">
            <w:pPr>
              <w:rPr>
                <w:bCs/>
                <w:sz w:val="16"/>
                <w:szCs w:val="16"/>
              </w:rPr>
            </w:pPr>
          </w:p>
          <w:p w14:paraId="139ECBC1" w14:textId="536D1C9D" w:rsidR="000E28DC" w:rsidRPr="001440E1" w:rsidRDefault="000E28DC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trying something that is hard for me</w:t>
            </w:r>
            <w:r w:rsidR="000731EA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73CD3AB1" w14:textId="77777777" w:rsidR="00270462" w:rsidRPr="001440E1" w:rsidRDefault="00270462" w:rsidP="000E28DC">
            <w:pPr>
              <w:rPr>
                <w:bCs/>
                <w:sz w:val="20"/>
                <w:szCs w:val="20"/>
              </w:rPr>
            </w:pPr>
          </w:p>
          <w:p w14:paraId="0BA50694" w14:textId="419514F5" w:rsidR="00270462" w:rsidRDefault="00270462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building independence in using strategies to monitor </w:t>
            </w:r>
            <w:r w:rsidR="00BE5E1B">
              <w:rPr>
                <w:bCs/>
                <w:sz w:val="20"/>
                <w:szCs w:val="20"/>
              </w:rPr>
              <w:t>&amp;</w:t>
            </w:r>
            <w:r w:rsidRPr="001440E1">
              <w:rPr>
                <w:bCs/>
                <w:sz w:val="20"/>
                <w:szCs w:val="20"/>
              </w:rPr>
              <w:t xml:space="preserve"> reduce impulsivity</w:t>
            </w:r>
          </w:p>
          <w:p w14:paraId="55971AAB" w14:textId="77777777" w:rsidR="009B66F7" w:rsidRDefault="009B66F7" w:rsidP="000E28DC">
            <w:pPr>
              <w:rPr>
                <w:bCs/>
                <w:sz w:val="20"/>
                <w:szCs w:val="20"/>
              </w:rPr>
            </w:pPr>
          </w:p>
          <w:p w14:paraId="6A16D97B" w14:textId="5CB1FC9C" w:rsidR="000E28DC" w:rsidRPr="001440E1" w:rsidRDefault="009B66F7" w:rsidP="00D5212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y building my independence in t</w:t>
            </w:r>
            <w:r w:rsidR="005E73E1">
              <w:rPr>
                <w:bCs/>
                <w:sz w:val="20"/>
                <w:szCs w:val="20"/>
              </w:rPr>
              <w:t>r</w:t>
            </w:r>
            <w:r>
              <w:rPr>
                <w:bCs/>
                <w:sz w:val="20"/>
                <w:szCs w:val="20"/>
              </w:rPr>
              <w:t xml:space="preserve">ansitioning </w:t>
            </w:r>
          </w:p>
        </w:tc>
        <w:tc>
          <w:tcPr>
            <w:tcW w:w="2050" w:type="dxa"/>
            <w:shd w:val="clear" w:color="auto" w:fill="FFFFFF" w:themeFill="background1"/>
          </w:tcPr>
          <w:p w14:paraId="106AF36E" w14:textId="77777777" w:rsidR="000E28DC" w:rsidRPr="001440E1" w:rsidRDefault="000E28DC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setting priorities</w:t>
            </w:r>
          </w:p>
          <w:p w14:paraId="720985CB" w14:textId="77777777" w:rsidR="000E28DC" w:rsidRPr="001440E1" w:rsidRDefault="000E28DC" w:rsidP="000E28DC">
            <w:pPr>
              <w:rPr>
                <w:bCs/>
                <w:sz w:val="16"/>
                <w:szCs w:val="16"/>
              </w:rPr>
            </w:pPr>
          </w:p>
          <w:p w14:paraId="725EBDD8" w14:textId="77777777" w:rsidR="000E28DC" w:rsidRPr="001440E1" w:rsidRDefault="000E28DC" w:rsidP="000E28D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mplementing strategies and monitoring them</w:t>
            </w:r>
          </w:p>
          <w:p w14:paraId="37A60679" w14:textId="77777777" w:rsidR="000E28DC" w:rsidRPr="001440E1" w:rsidRDefault="000E28DC" w:rsidP="000E28DC">
            <w:pPr>
              <w:rPr>
                <w:bCs/>
                <w:sz w:val="16"/>
                <w:szCs w:val="16"/>
              </w:rPr>
            </w:pPr>
          </w:p>
          <w:p w14:paraId="27A9FF6B" w14:textId="4317C89E" w:rsidR="003B6FDB" w:rsidRPr="001440E1" w:rsidRDefault="000E28DC" w:rsidP="000E28DC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taking responsibility for my learning and seeking help when I need it</w:t>
            </w:r>
          </w:p>
          <w:p w14:paraId="7595DEA4" w14:textId="121A2B43" w:rsidR="003B6FDB" w:rsidRPr="001440E1" w:rsidRDefault="003B6FDB" w:rsidP="2F3A9B74">
            <w:pPr>
              <w:rPr>
                <w:sz w:val="16"/>
                <w:szCs w:val="16"/>
              </w:rPr>
            </w:pPr>
          </w:p>
          <w:p w14:paraId="5F0ABC1B" w14:textId="77777777" w:rsidR="003B6FDB" w:rsidRDefault="4734FFD6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finding the social support I need</w:t>
            </w:r>
          </w:p>
          <w:p w14:paraId="251D653D" w14:textId="77777777" w:rsidR="00127568" w:rsidRDefault="00127568" w:rsidP="2F3A9B74">
            <w:pPr>
              <w:rPr>
                <w:sz w:val="20"/>
                <w:szCs w:val="20"/>
              </w:rPr>
            </w:pPr>
          </w:p>
          <w:p w14:paraId="57363860" w14:textId="41A4AC7A" w:rsidR="00127568" w:rsidRDefault="00127568" w:rsidP="001275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monitoring and advocating for</w:t>
            </w:r>
            <w:r w:rsidR="005E73E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y impulsivity</w:t>
            </w:r>
            <w:r w:rsidR="005E73E1">
              <w:rPr>
                <w:sz w:val="20"/>
                <w:szCs w:val="20"/>
              </w:rPr>
              <w:t xml:space="preserve"> needs</w:t>
            </w:r>
          </w:p>
          <w:p w14:paraId="4B237C85" w14:textId="77777777" w:rsidR="00017689" w:rsidRDefault="00017689" w:rsidP="00127568">
            <w:pPr>
              <w:rPr>
                <w:sz w:val="20"/>
                <w:szCs w:val="20"/>
              </w:rPr>
            </w:pPr>
          </w:p>
          <w:p w14:paraId="09A23DAC" w14:textId="46A5AD66" w:rsidR="00017689" w:rsidRPr="001440E1" w:rsidRDefault="00017689" w:rsidP="001275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advocating for my transition needs</w:t>
            </w:r>
          </w:p>
        </w:tc>
      </w:tr>
      <w:tr w:rsidR="00524C76" w:rsidRPr="001440E1" w14:paraId="0D7A2273" w14:textId="77777777" w:rsidTr="00B25BCC">
        <w:tc>
          <w:tcPr>
            <w:tcW w:w="2037" w:type="dxa"/>
          </w:tcPr>
          <w:p w14:paraId="0F2A8F93" w14:textId="0FDE6AD8" w:rsidR="3F15EA30" w:rsidRPr="001440E1" w:rsidRDefault="3F15EA30" w:rsidP="2F3A9B74">
            <w:pPr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1440E1"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  <w:t xml:space="preserve">I can recognize </w:t>
            </w:r>
            <w:r w:rsidR="00AC3779" w:rsidRPr="001440E1"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  <w:t xml:space="preserve">and </w:t>
            </w:r>
            <w:r w:rsidRPr="001440E1"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  <w:t>us</w:t>
            </w:r>
            <w:r w:rsidR="00524C76" w:rsidRPr="001440E1"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  <w:t xml:space="preserve">e </w:t>
            </w:r>
            <w:r w:rsidRPr="001440E1"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  <w:t>strategies to accomplish my goals</w:t>
            </w:r>
            <w:r w:rsidR="00B03E02" w:rsidRPr="001440E1"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  <w:t xml:space="preserve"> (specify)</w:t>
            </w:r>
          </w:p>
        </w:tc>
        <w:tc>
          <w:tcPr>
            <w:tcW w:w="2043" w:type="dxa"/>
          </w:tcPr>
          <w:p w14:paraId="0A8D5614" w14:textId="518ED95E" w:rsidR="09308A31" w:rsidRPr="001440E1" w:rsidRDefault="09308A31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Self-Determination (</w:t>
            </w:r>
            <w:r w:rsidR="00136F5D" w:rsidRPr="001440E1">
              <w:rPr>
                <w:sz w:val="20"/>
                <w:szCs w:val="20"/>
              </w:rPr>
              <w:t>i</w:t>
            </w:r>
            <w:r w:rsidRPr="001440E1">
              <w:rPr>
                <w:sz w:val="20"/>
                <w:szCs w:val="20"/>
              </w:rPr>
              <w:t xml:space="preserve">.e. budgeting, </w:t>
            </w:r>
            <w:r w:rsidR="7BECDFD4" w:rsidRPr="001440E1">
              <w:rPr>
                <w:sz w:val="20"/>
                <w:szCs w:val="20"/>
              </w:rPr>
              <w:t xml:space="preserve">employment, leisure, transportation, </w:t>
            </w:r>
            <w:r w:rsidR="31F1FAC9" w:rsidRPr="001440E1">
              <w:rPr>
                <w:sz w:val="20"/>
                <w:szCs w:val="20"/>
              </w:rPr>
              <w:t>postsecondary education</w:t>
            </w:r>
            <w:r w:rsidR="3857A962" w:rsidRPr="001440E1">
              <w:rPr>
                <w:sz w:val="20"/>
                <w:szCs w:val="20"/>
              </w:rPr>
              <w:t>, healthy lifestyle</w:t>
            </w:r>
            <w:r w:rsidR="008C188C" w:rsidRPr="001440E1">
              <w:rPr>
                <w:sz w:val="20"/>
                <w:szCs w:val="20"/>
              </w:rPr>
              <w:t>, celebrating achievements</w:t>
            </w:r>
            <w:r w:rsidR="31F1FAC9" w:rsidRPr="001440E1">
              <w:rPr>
                <w:sz w:val="20"/>
                <w:szCs w:val="20"/>
              </w:rPr>
              <w:t>)</w:t>
            </w:r>
          </w:p>
          <w:p w14:paraId="03178D18" w14:textId="5ABC72CF" w:rsidR="009662B8" w:rsidRPr="001440E1" w:rsidRDefault="009662B8" w:rsidP="2F3A9B74">
            <w:pPr>
              <w:rPr>
                <w:sz w:val="20"/>
                <w:szCs w:val="20"/>
              </w:rPr>
            </w:pPr>
          </w:p>
        </w:tc>
        <w:tc>
          <w:tcPr>
            <w:tcW w:w="2056" w:type="dxa"/>
          </w:tcPr>
          <w:p w14:paraId="0CA1C49F" w14:textId="069736AC" w:rsidR="001023CA" w:rsidRPr="001440E1" w:rsidRDefault="00136F5D" w:rsidP="00BF3EAC">
            <w:pPr>
              <w:ind w:right="-65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</w:t>
            </w:r>
            <w:r w:rsidR="00F97FBC" w:rsidRPr="001440E1">
              <w:rPr>
                <w:sz w:val="20"/>
                <w:szCs w:val="20"/>
              </w:rPr>
              <w:t xml:space="preserve"> </w:t>
            </w:r>
            <w:r w:rsidR="00D55BB4" w:rsidRPr="001440E1">
              <w:rPr>
                <w:sz w:val="20"/>
                <w:szCs w:val="20"/>
              </w:rPr>
              <w:t>participating in</w:t>
            </w:r>
            <w:r w:rsidR="00584172" w:rsidRPr="001440E1">
              <w:rPr>
                <w:sz w:val="20"/>
                <w:szCs w:val="20"/>
              </w:rPr>
              <w:t xml:space="preserve"> activities that develop</w:t>
            </w:r>
            <w:r w:rsidR="00BF3EAC" w:rsidRPr="001440E1">
              <w:rPr>
                <w:sz w:val="20"/>
                <w:szCs w:val="20"/>
              </w:rPr>
              <w:t>:</w:t>
            </w:r>
          </w:p>
          <w:p w14:paraId="22AF4655" w14:textId="76F6BAD5" w:rsidR="001023CA" w:rsidRPr="001440E1" w:rsidRDefault="004F746A" w:rsidP="001023CA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Employment </w:t>
            </w:r>
            <w:r w:rsidR="00BF3EAC" w:rsidRPr="001440E1">
              <w:rPr>
                <w:sz w:val="20"/>
                <w:szCs w:val="20"/>
              </w:rPr>
              <w:t>skills</w:t>
            </w:r>
          </w:p>
          <w:p w14:paraId="058933D3" w14:textId="56DA1191" w:rsidR="004F746A" w:rsidRPr="001440E1" w:rsidRDefault="004F746A" w:rsidP="001023CA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Leisure </w:t>
            </w:r>
            <w:r w:rsidR="00BF3EAC" w:rsidRPr="001440E1">
              <w:rPr>
                <w:sz w:val="20"/>
                <w:szCs w:val="20"/>
              </w:rPr>
              <w:t>interests</w:t>
            </w:r>
          </w:p>
          <w:p w14:paraId="5EED9E7B" w14:textId="7B7F3D30" w:rsidR="2F3A9B74" w:rsidRPr="001440E1" w:rsidRDefault="00BF3EAC" w:rsidP="001023CA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Skills in t</w:t>
            </w:r>
            <w:r w:rsidR="004F746A" w:rsidRPr="001440E1">
              <w:rPr>
                <w:sz w:val="20"/>
                <w:szCs w:val="20"/>
              </w:rPr>
              <w:t xml:space="preserve">aking </w:t>
            </w:r>
            <w:r w:rsidR="00957125" w:rsidRPr="001440E1">
              <w:rPr>
                <w:sz w:val="20"/>
                <w:szCs w:val="20"/>
              </w:rPr>
              <w:t>transporta</w:t>
            </w:r>
            <w:r w:rsidR="00487644" w:rsidRPr="001440E1">
              <w:rPr>
                <w:sz w:val="20"/>
                <w:szCs w:val="20"/>
              </w:rPr>
              <w:t xml:space="preserve">tion </w:t>
            </w:r>
          </w:p>
          <w:p w14:paraId="7EA4BD89" w14:textId="40F7580B" w:rsidR="00F03894" w:rsidRDefault="00BF3EAC" w:rsidP="001023CA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Healthy physical fitness</w:t>
            </w:r>
          </w:p>
          <w:p w14:paraId="23F88EDB" w14:textId="2CBED598" w:rsidR="003A0887" w:rsidRPr="001440E1" w:rsidRDefault="003A0887" w:rsidP="001023CA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-budgeting skills</w:t>
            </w:r>
          </w:p>
          <w:p w14:paraId="304BBC90" w14:textId="6517A00B" w:rsidR="00CC244F" w:rsidRPr="001440E1" w:rsidRDefault="00CC244F" w:rsidP="00263AD7">
            <w:pPr>
              <w:rPr>
                <w:sz w:val="20"/>
                <w:szCs w:val="20"/>
              </w:rPr>
            </w:pPr>
          </w:p>
        </w:tc>
        <w:tc>
          <w:tcPr>
            <w:tcW w:w="2103" w:type="dxa"/>
          </w:tcPr>
          <w:p w14:paraId="161D33DF" w14:textId="054B3EB3" w:rsidR="2F3A9B74" w:rsidRPr="001440E1" w:rsidRDefault="00B37941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initiating activities that develop my:</w:t>
            </w:r>
          </w:p>
          <w:p w14:paraId="795BB8D1" w14:textId="703DC367" w:rsidR="00B37941" w:rsidRPr="001440E1" w:rsidRDefault="00B37941" w:rsidP="00B37941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Employment </w:t>
            </w:r>
            <w:r w:rsidR="00BF3EAC" w:rsidRPr="001440E1">
              <w:rPr>
                <w:sz w:val="20"/>
                <w:szCs w:val="20"/>
              </w:rPr>
              <w:t>skills</w:t>
            </w:r>
          </w:p>
          <w:p w14:paraId="4ECE1CB7" w14:textId="48BE30F3" w:rsidR="00B37941" w:rsidRPr="001440E1" w:rsidRDefault="00B37941" w:rsidP="00B37941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Leisure activit</w:t>
            </w:r>
            <w:r w:rsidR="00BF3EAC" w:rsidRPr="001440E1">
              <w:rPr>
                <w:sz w:val="20"/>
                <w:szCs w:val="20"/>
              </w:rPr>
              <w:t>y participation</w:t>
            </w:r>
          </w:p>
          <w:p w14:paraId="54307CCF" w14:textId="2BE93A61" w:rsidR="00B37941" w:rsidRDefault="00BF3EAC" w:rsidP="00B37941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Ability to take </w:t>
            </w:r>
            <w:r w:rsidR="00B37941" w:rsidRPr="001440E1">
              <w:rPr>
                <w:sz w:val="20"/>
                <w:szCs w:val="20"/>
              </w:rPr>
              <w:t xml:space="preserve">transportation </w:t>
            </w:r>
          </w:p>
          <w:p w14:paraId="2E5669A5" w14:textId="4E54F71E" w:rsidR="003A0887" w:rsidRPr="001440E1" w:rsidRDefault="003A0887" w:rsidP="00B37941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lthy physical fitness</w:t>
            </w:r>
          </w:p>
          <w:p w14:paraId="7B102AAD" w14:textId="46F9A20B" w:rsidR="00F03894" w:rsidRPr="001440E1" w:rsidRDefault="00BF3EAC" w:rsidP="00B37941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Participation in c</w:t>
            </w:r>
            <w:r w:rsidR="00CF2617" w:rsidRPr="001440E1">
              <w:rPr>
                <w:sz w:val="20"/>
                <w:szCs w:val="20"/>
              </w:rPr>
              <w:t>reating a budget</w:t>
            </w:r>
            <w:r w:rsidR="00F03894" w:rsidRPr="001440E1">
              <w:rPr>
                <w:sz w:val="20"/>
                <w:szCs w:val="20"/>
              </w:rPr>
              <w:t xml:space="preserve"> </w:t>
            </w:r>
          </w:p>
          <w:p w14:paraId="08A338A0" w14:textId="32A59A4C" w:rsidR="00B37941" w:rsidRPr="001440E1" w:rsidRDefault="00B37941" w:rsidP="2F3A9B74">
            <w:pPr>
              <w:rPr>
                <w:sz w:val="20"/>
                <w:szCs w:val="20"/>
              </w:rPr>
            </w:pPr>
          </w:p>
        </w:tc>
        <w:tc>
          <w:tcPr>
            <w:tcW w:w="2050" w:type="dxa"/>
          </w:tcPr>
          <w:p w14:paraId="7F54CB5B" w14:textId="77777777" w:rsidR="2F3A9B74" w:rsidRPr="001440E1" w:rsidRDefault="00BB2B68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building my independence in:</w:t>
            </w:r>
          </w:p>
          <w:p w14:paraId="730A5333" w14:textId="576D1880" w:rsidR="00BB2B68" w:rsidRPr="001440E1" w:rsidRDefault="00BB2B68" w:rsidP="00BB2B68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Employment activities</w:t>
            </w:r>
            <w:r w:rsidR="00BF3EAC" w:rsidRPr="001440E1">
              <w:rPr>
                <w:sz w:val="20"/>
                <w:szCs w:val="20"/>
              </w:rPr>
              <w:t xml:space="preserve"> &amp; skills</w:t>
            </w:r>
          </w:p>
          <w:p w14:paraId="6E26B027" w14:textId="77777777" w:rsidR="00BB2B68" w:rsidRPr="001440E1" w:rsidRDefault="00BB2B68" w:rsidP="00BB2B68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Leisure activities</w:t>
            </w:r>
          </w:p>
          <w:p w14:paraId="32866DEE" w14:textId="2C0AA52B" w:rsidR="00F03894" w:rsidRDefault="00BB2B68" w:rsidP="00BB2B68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Taking transport</w:t>
            </w:r>
          </w:p>
          <w:p w14:paraId="07B989C9" w14:textId="17B69DFC" w:rsidR="003A0887" w:rsidRPr="001440E1" w:rsidRDefault="003A0887" w:rsidP="00BB2B68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ical fitness</w:t>
            </w:r>
          </w:p>
          <w:p w14:paraId="5D40C645" w14:textId="017E0A8F" w:rsidR="00BB2B68" w:rsidRPr="001440E1" w:rsidRDefault="00CF2617" w:rsidP="00BB2B68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Developing a budget</w:t>
            </w:r>
          </w:p>
          <w:p w14:paraId="558E4531" w14:textId="495A6612" w:rsidR="00BB2B68" w:rsidRPr="003A0887" w:rsidRDefault="00BF3EAC" w:rsidP="2F3A9B74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Exploring post secondary alternatives</w:t>
            </w:r>
          </w:p>
        </w:tc>
        <w:tc>
          <w:tcPr>
            <w:tcW w:w="2051" w:type="dxa"/>
          </w:tcPr>
          <w:p w14:paraId="5304BEF7" w14:textId="53D783D8" w:rsidR="00B64B8B" w:rsidRPr="001440E1" w:rsidRDefault="00CF2617" w:rsidP="00B64B8B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 xml:space="preserve">By making choices that allow me to </w:t>
            </w:r>
            <w:r w:rsidR="00284F94" w:rsidRPr="001440E1">
              <w:rPr>
                <w:sz w:val="20"/>
                <w:szCs w:val="20"/>
              </w:rPr>
              <w:t>participate in:</w:t>
            </w:r>
          </w:p>
          <w:p w14:paraId="74212768" w14:textId="3A365FC4" w:rsidR="00284F94" w:rsidRPr="001440E1" w:rsidRDefault="00284F94" w:rsidP="00B64B8B">
            <w:pPr>
              <w:pStyle w:val="ListParagraph"/>
              <w:numPr>
                <w:ilvl w:val="0"/>
                <w:numId w:val="8"/>
              </w:numPr>
              <w:ind w:left="377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Employment activities</w:t>
            </w:r>
          </w:p>
          <w:p w14:paraId="36F1B8AB" w14:textId="77777777" w:rsidR="00284F94" w:rsidRPr="001440E1" w:rsidRDefault="00284F94" w:rsidP="00284F94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Leisure activities</w:t>
            </w:r>
          </w:p>
          <w:p w14:paraId="72464392" w14:textId="652D3607" w:rsidR="00284F94" w:rsidRPr="001440E1" w:rsidRDefault="004E7B57" w:rsidP="00B64B8B">
            <w:pPr>
              <w:pStyle w:val="ListParagraph"/>
              <w:numPr>
                <w:ilvl w:val="0"/>
                <w:numId w:val="6"/>
              </w:numPr>
              <w:ind w:left="362" w:right="-239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T</w:t>
            </w:r>
            <w:r w:rsidR="00284F94" w:rsidRPr="001440E1">
              <w:rPr>
                <w:sz w:val="20"/>
                <w:szCs w:val="20"/>
              </w:rPr>
              <w:t>ransportation</w:t>
            </w:r>
          </w:p>
          <w:p w14:paraId="785CB3D3" w14:textId="4423A8C0" w:rsidR="00284F94" w:rsidRDefault="008C0AA2" w:rsidP="2F3A9B74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udgeting</w:t>
            </w:r>
          </w:p>
          <w:p w14:paraId="5E0D9802" w14:textId="754CC035" w:rsidR="003A0887" w:rsidRPr="001440E1" w:rsidRDefault="003A0887" w:rsidP="2F3A9B74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ical fitness</w:t>
            </w:r>
          </w:p>
          <w:p w14:paraId="79DEBC2A" w14:textId="77777777" w:rsidR="00BF3EAC" w:rsidRPr="001440E1" w:rsidRDefault="00BF3EAC" w:rsidP="2F3A9B74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Preparing for post secondary</w:t>
            </w:r>
          </w:p>
          <w:p w14:paraId="4ADBA340" w14:textId="30B3B864" w:rsidR="00BF3EAC" w:rsidRPr="001440E1" w:rsidRDefault="00BF3EAC" w:rsidP="2F3A9B74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Celebrating my</w:t>
            </w:r>
            <w:r w:rsidR="0036135D" w:rsidRPr="001440E1">
              <w:rPr>
                <w:sz w:val="20"/>
                <w:szCs w:val="20"/>
              </w:rPr>
              <w:t xml:space="preserve"> </w:t>
            </w:r>
            <w:r w:rsidRPr="001440E1">
              <w:rPr>
                <w:sz w:val="20"/>
                <w:szCs w:val="20"/>
              </w:rPr>
              <w:t>achievements</w:t>
            </w:r>
          </w:p>
        </w:tc>
        <w:tc>
          <w:tcPr>
            <w:tcW w:w="2050" w:type="dxa"/>
          </w:tcPr>
          <w:p w14:paraId="6896D76E" w14:textId="77777777" w:rsidR="2F3A9B74" w:rsidRPr="001440E1" w:rsidRDefault="00755CDD" w:rsidP="2F3A9B7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advocating for</w:t>
            </w:r>
            <w:r w:rsidR="00E01C56" w:rsidRPr="001440E1">
              <w:rPr>
                <w:sz w:val="20"/>
                <w:szCs w:val="20"/>
              </w:rPr>
              <w:t xml:space="preserve"> independence in:</w:t>
            </w:r>
          </w:p>
          <w:p w14:paraId="5726A8EC" w14:textId="77777777" w:rsidR="00E01C56" w:rsidRPr="001440E1" w:rsidRDefault="00E01C56" w:rsidP="00E01C56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Employment activities</w:t>
            </w:r>
          </w:p>
          <w:p w14:paraId="012B5648" w14:textId="77777777" w:rsidR="00E01C56" w:rsidRPr="001440E1" w:rsidRDefault="00E01C56" w:rsidP="00E01C56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Leisure activities</w:t>
            </w:r>
          </w:p>
          <w:p w14:paraId="7699B4E3" w14:textId="77777777" w:rsidR="00E01C56" w:rsidRPr="001440E1" w:rsidRDefault="00E01C56" w:rsidP="00E01C56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Taking transportation</w:t>
            </w:r>
          </w:p>
          <w:p w14:paraId="01BD532B" w14:textId="68433ADF" w:rsidR="00E01C56" w:rsidRDefault="003A0887" w:rsidP="00E01C56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geting</w:t>
            </w:r>
          </w:p>
          <w:p w14:paraId="1EA8CF9E" w14:textId="1A715E3D" w:rsidR="003A0887" w:rsidRPr="001440E1" w:rsidRDefault="003A0887" w:rsidP="00E01C56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ical fitness</w:t>
            </w:r>
          </w:p>
          <w:p w14:paraId="51043BFB" w14:textId="7862AF8D" w:rsidR="00BF3EAC" w:rsidRPr="001440E1" w:rsidRDefault="00BF3EAC" w:rsidP="00E01C56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Transitioning to post secondary</w:t>
            </w:r>
          </w:p>
          <w:p w14:paraId="6486C6FC" w14:textId="28F15674" w:rsidR="00E7127F" w:rsidRPr="001440E1" w:rsidRDefault="00BF3EAC" w:rsidP="0036135D">
            <w:pPr>
              <w:pStyle w:val="ListParagraph"/>
              <w:numPr>
                <w:ilvl w:val="0"/>
                <w:numId w:val="6"/>
              </w:numPr>
              <w:ind w:left="362"/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Celebrating my achievements</w:t>
            </w:r>
          </w:p>
        </w:tc>
      </w:tr>
      <w:tr w:rsidR="00B25BCC" w:rsidRPr="001440E1" w14:paraId="7B28ACF7" w14:textId="77777777" w:rsidTr="00B25BCC">
        <w:tc>
          <w:tcPr>
            <w:tcW w:w="2037" w:type="dxa"/>
          </w:tcPr>
          <w:p w14:paraId="255A7B0F" w14:textId="378B6723" w:rsidR="00B25BCC" w:rsidRPr="001440E1" w:rsidRDefault="00B25BCC" w:rsidP="00B25BCC">
            <w:pPr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</w:pPr>
            <w:r w:rsidRPr="001440E1">
              <w:rPr>
                <w:bCs/>
                <w:sz w:val="20"/>
                <w:szCs w:val="20"/>
              </w:rPr>
              <w:t>I can express my needs, wants and preferences</w:t>
            </w:r>
          </w:p>
        </w:tc>
        <w:tc>
          <w:tcPr>
            <w:tcW w:w="2043" w:type="dxa"/>
          </w:tcPr>
          <w:p w14:paraId="1B2FC332" w14:textId="7BEF17D1" w:rsidR="00B25BCC" w:rsidRPr="00815C6C" w:rsidRDefault="00B25BCC" w:rsidP="00B25BC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Communication </w:t>
            </w:r>
          </w:p>
        </w:tc>
        <w:tc>
          <w:tcPr>
            <w:tcW w:w="2056" w:type="dxa"/>
          </w:tcPr>
          <w:p w14:paraId="7F53C0CF" w14:textId="77777777" w:rsidR="00B25BCC" w:rsidRPr="001440E1" w:rsidRDefault="00B25BCC" w:rsidP="00B25BC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indicating yes/no  or like/don’t like using words/pictures/ </w:t>
            </w:r>
            <w:r w:rsidRPr="001440E1">
              <w:rPr>
                <w:bCs/>
                <w:sz w:val="20"/>
                <w:szCs w:val="20"/>
              </w:rPr>
              <w:lastRenderedPageBreak/>
              <w:t xml:space="preserve">symbols/objects/ sign/ </w:t>
            </w:r>
          </w:p>
          <w:p w14:paraId="1260195A" w14:textId="4B18BB83" w:rsidR="00B25BCC" w:rsidRPr="001440E1" w:rsidRDefault="00B25BCC" w:rsidP="00B25BCC">
            <w:pPr>
              <w:ind w:right="-65"/>
              <w:rPr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communication device</w:t>
            </w:r>
          </w:p>
        </w:tc>
        <w:tc>
          <w:tcPr>
            <w:tcW w:w="2103" w:type="dxa"/>
          </w:tcPr>
          <w:p w14:paraId="259EAFD5" w14:textId="77777777" w:rsidR="00B25BCC" w:rsidRDefault="00B25BCC" w:rsidP="00B25BC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 xml:space="preserve">By initiating communication to indicate my needs, </w:t>
            </w:r>
            <w:r w:rsidRPr="001440E1">
              <w:rPr>
                <w:bCs/>
                <w:sz w:val="20"/>
                <w:szCs w:val="20"/>
              </w:rPr>
              <w:lastRenderedPageBreak/>
              <w:t xml:space="preserve">wants, preferences using words/pictures, </w:t>
            </w:r>
            <w:r w:rsidR="00157DE1">
              <w:rPr>
                <w:bCs/>
                <w:sz w:val="20"/>
                <w:szCs w:val="20"/>
              </w:rPr>
              <w:t>s</w:t>
            </w:r>
            <w:r w:rsidRPr="001440E1">
              <w:rPr>
                <w:bCs/>
                <w:sz w:val="20"/>
                <w:szCs w:val="20"/>
              </w:rPr>
              <w:t>ymbols/objects/sign/ communication device</w:t>
            </w:r>
          </w:p>
          <w:p w14:paraId="0BB9506A" w14:textId="6BA32108" w:rsidR="0094406C" w:rsidRPr="00815C6C" w:rsidRDefault="0094406C" w:rsidP="00B25BC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By choosing </w:t>
            </w:r>
            <w:r w:rsidR="00C206DA">
              <w:rPr>
                <w:bCs/>
                <w:sz w:val="20"/>
                <w:szCs w:val="20"/>
              </w:rPr>
              <w:t xml:space="preserve">among </w:t>
            </w:r>
            <w:r>
              <w:rPr>
                <w:bCs/>
                <w:sz w:val="20"/>
                <w:szCs w:val="20"/>
              </w:rPr>
              <w:t>up to</w:t>
            </w:r>
            <w:r w:rsidR="00BC1DBA">
              <w:rPr>
                <w:bCs/>
                <w:sz w:val="20"/>
                <w:szCs w:val="20"/>
              </w:rPr>
              <w:t xml:space="preserve"> 3</w:t>
            </w:r>
            <w:r>
              <w:rPr>
                <w:bCs/>
                <w:sz w:val="20"/>
                <w:szCs w:val="20"/>
              </w:rPr>
              <w:t xml:space="preserve"> items with</w:t>
            </w:r>
            <w:r w:rsidR="00DE6794">
              <w:rPr>
                <w:bCs/>
                <w:sz w:val="20"/>
                <w:szCs w:val="20"/>
              </w:rPr>
              <w:t xml:space="preserve"> </w:t>
            </w:r>
            <w:r w:rsidR="00BC1DBA">
              <w:rPr>
                <w:bCs/>
                <w:sz w:val="20"/>
                <w:szCs w:val="20"/>
              </w:rPr>
              <w:t xml:space="preserve">the use of a </w:t>
            </w:r>
            <w:r w:rsidR="00DE6794">
              <w:rPr>
                <w:bCs/>
                <w:sz w:val="20"/>
                <w:szCs w:val="20"/>
              </w:rPr>
              <w:t xml:space="preserve">visual/verbal </w:t>
            </w:r>
            <w:r w:rsidR="00BC1DBA">
              <w:rPr>
                <w:bCs/>
                <w:sz w:val="20"/>
                <w:szCs w:val="20"/>
              </w:rPr>
              <w:t>prompt</w:t>
            </w:r>
          </w:p>
        </w:tc>
        <w:tc>
          <w:tcPr>
            <w:tcW w:w="2050" w:type="dxa"/>
          </w:tcPr>
          <w:p w14:paraId="4CA91CDF" w14:textId="77777777" w:rsidR="00E7127F" w:rsidRDefault="00B25BCC" w:rsidP="00815C6C">
            <w:pPr>
              <w:ind w:right="-15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 xml:space="preserve">By building my independence in communicating needs, </w:t>
            </w:r>
            <w:r w:rsidRPr="001440E1">
              <w:rPr>
                <w:bCs/>
                <w:sz w:val="20"/>
                <w:szCs w:val="20"/>
              </w:rPr>
              <w:lastRenderedPageBreak/>
              <w:t xml:space="preserve">wants, preferences using words/pictures/ </w:t>
            </w:r>
            <w:r w:rsidR="00815C6C">
              <w:rPr>
                <w:bCs/>
                <w:sz w:val="20"/>
                <w:szCs w:val="20"/>
              </w:rPr>
              <w:t>s</w:t>
            </w:r>
            <w:r w:rsidRPr="001440E1">
              <w:rPr>
                <w:bCs/>
                <w:sz w:val="20"/>
                <w:szCs w:val="20"/>
              </w:rPr>
              <w:t>ymbols/objects/sign/ communication device</w:t>
            </w:r>
          </w:p>
          <w:p w14:paraId="5F4EA741" w14:textId="63C7A22A" w:rsidR="00BC1DBA" w:rsidRPr="001440E1" w:rsidRDefault="00BC1DBA" w:rsidP="00815C6C">
            <w:pPr>
              <w:ind w:right="-159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y</w:t>
            </w:r>
            <w:r w:rsidR="00F64D56">
              <w:rPr>
                <w:bCs/>
                <w:sz w:val="20"/>
                <w:szCs w:val="20"/>
              </w:rPr>
              <w:t xml:space="preserve"> initiating making choices</w:t>
            </w:r>
          </w:p>
        </w:tc>
        <w:tc>
          <w:tcPr>
            <w:tcW w:w="2051" w:type="dxa"/>
          </w:tcPr>
          <w:p w14:paraId="61344FBE" w14:textId="77777777" w:rsidR="00B25BCC" w:rsidRDefault="00B25BCC" w:rsidP="00B25BC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 xml:space="preserve">By taking responsibility for communicating my </w:t>
            </w:r>
            <w:r w:rsidRPr="001440E1">
              <w:rPr>
                <w:bCs/>
                <w:sz w:val="20"/>
                <w:szCs w:val="20"/>
              </w:rPr>
              <w:lastRenderedPageBreak/>
              <w:t>needs, wants, and preferences.</w:t>
            </w:r>
          </w:p>
          <w:p w14:paraId="008D5540" w14:textId="77777777" w:rsidR="00F64D56" w:rsidRDefault="00F64D56" w:rsidP="00B25BCC">
            <w:pPr>
              <w:rPr>
                <w:sz w:val="20"/>
                <w:szCs w:val="20"/>
              </w:rPr>
            </w:pPr>
          </w:p>
          <w:p w14:paraId="67736405" w14:textId="2C37DFC0" w:rsidR="00F64D56" w:rsidRPr="001440E1" w:rsidRDefault="00F64D56" w:rsidP="00B25B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taking responsibility to make choices</w:t>
            </w:r>
          </w:p>
        </w:tc>
        <w:tc>
          <w:tcPr>
            <w:tcW w:w="2050" w:type="dxa"/>
          </w:tcPr>
          <w:p w14:paraId="7CE7C8D9" w14:textId="77777777" w:rsidR="00B25BCC" w:rsidRDefault="00B25BCC" w:rsidP="00B25BC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lastRenderedPageBreak/>
              <w:t xml:space="preserve">By advocating for myself by communicating my </w:t>
            </w:r>
            <w:r w:rsidRPr="001440E1">
              <w:rPr>
                <w:bCs/>
                <w:sz w:val="20"/>
                <w:szCs w:val="20"/>
              </w:rPr>
              <w:lastRenderedPageBreak/>
              <w:t>needs, wants, and preferences.</w:t>
            </w:r>
          </w:p>
          <w:p w14:paraId="2230A417" w14:textId="77777777" w:rsidR="00F64D56" w:rsidRDefault="00F64D56" w:rsidP="00B25BCC">
            <w:pPr>
              <w:rPr>
                <w:sz w:val="20"/>
                <w:szCs w:val="20"/>
              </w:rPr>
            </w:pPr>
          </w:p>
          <w:p w14:paraId="50D0F3E0" w14:textId="7B2DD636" w:rsidR="00F64D56" w:rsidRPr="001440E1" w:rsidRDefault="00F64D56" w:rsidP="00B25B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advocating for choi</w:t>
            </w:r>
            <w:r w:rsidR="00D23420">
              <w:rPr>
                <w:sz w:val="20"/>
                <w:szCs w:val="20"/>
              </w:rPr>
              <w:t>ce making</w:t>
            </w:r>
          </w:p>
        </w:tc>
      </w:tr>
    </w:tbl>
    <w:p w14:paraId="20BE55F9" w14:textId="77777777" w:rsidR="00AB3808" w:rsidRPr="001440E1" w:rsidRDefault="00AB3808" w:rsidP="00E11B96">
      <w:pPr>
        <w:spacing w:after="0"/>
        <w:rPr>
          <w:b/>
          <w:sz w:val="6"/>
          <w:szCs w:val="6"/>
        </w:rPr>
      </w:pPr>
    </w:p>
    <w:p w14:paraId="0ECCF95A" w14:textId="316B2213" w:rsidR="00E7127F" w:rsidRPr="001440E1" w:rsidRDefault="00E7127F">
      <w:pPr>
        <w:rPr>
          <w:b/>
        </w:rPr>
      </w:pPr>
    </w:p>
    <w:p w14:paraId="4A1FFCEE" w14:textId="77777777" w:rsidR="00E11B96" w:rsidRPr="001440E1" w:rsidRDefault="00E11B96" w:rsidP="00E11B96">
      <w:pPr>
        <w:spacing w:after="0"/>
        <w:rPr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2055"/>
        <w:gridCol w:w="2056"/>
        <w:gridCol w:w="2056"/>
        <w:gridCol w:w="2056"/>
        <w:gridCol w:w="2056"/>
        <w:gridCol w:w="2056"/>
      </w:tblGrid>
      <w:tr w:rsidR="00444996" w:rsidRPr="001440E1" w14:paraId="264234CE" w14:textId="77777777" w:rsidTr="00444996">
        <w:trPr>
          <w:trHeight w:val="404"/>
        </w:trPr>
        <w:tc>
          <w:tcPr>
            <w:tcW w:w="14390" w:type="dxa"/>
            <w:gridSpan w:val="7"/>
            <w:shd w:val="clear" w:color="auto" w:fill="C5E0B3" w:themeFill="accent6" w:themeFillTint="66"/>
          </w:tcPr>
          <w:p w14:paraId="72399626" w14:textId="776563EA" w:rsidR="00444996" w:rsidRPr="001440E1" w:rsidRDefault="00444996" w:rsidP="00097F1D">
            <w:pPr>
              <w:rPr>
                <w:b/>
                <w:sz w:val="26"/>
                <w:szCs w:val="26"/>
              </w:rPr>
            </w:pPr>
            <w:r w:rsidRPr="001440E1">
              <w:rPr>
                <w:b/>
                <w:sz w:val="26"/>
                <w:szCs w:val="26"/>
              </w:rPr>
              <w:t>Core Competency: Positive Personal and Cultural Identify</w:t>
            </w:r>
          </w:p>
        </w:tc>
      </w:tr>
      <w:tr w:rsidR="00AF66E7" w:rsidRPr="001440E1" w14:paraId="366837E9" w14:textId="77777777" w:rsidTr="0020566A">
        <w:trPr>
          <w:trHeight w:val="404"/>
        </w:trPr>
        <w:tc>
          <w:tcPr>
            <w:tcW w:w="2055" w:type="dxa"/>
            <w:shd w:val="clear" w:color="auto" w:fill="D9D9D9" w:themeFill="background1" w:themeFillShade="D9"/>
          </w:tcPr>
          <w:p w14:paraId="2E0D1808" w14:textId="77777777" w:rsidR="00AF66E7" w:rsidRPr="001440E1" w:rsidRDefault="00AF66E7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Goal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475FAA12" w14:textId="77777777" w:rsidR="00AF66E7" w:rsidRPr="001440E1" w:rsidRDefault="00AF66E7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Domain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C0C5319" w14:textId="1AE58F04" w:rsidR="00AF66E7" w:rsidRPr="001440E1" w:rsidRDefault="00AF66E7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1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FDCC8C3" w14:textId="77777777" w:rsidR="00AF66E7" w:rsidRPr="001440E1" w:rsidRDefault="00AF66E7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2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140EC326" w14:textId="77777777" w:rsidR="00AF66E7" w:rsidRPr="001440E1" w:rsidRDefault="00AF66E7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3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15614846" w14:textId="77777777" w:rsidR="00AF66E7" w:rsidRPr="001440E1" w:rsidRDefault="00AF66E7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4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501E5323" w14:textId="77777777" w:rsidR="00AF66E7" w:rsidRPr="001440E1" w:rsidRDefault="00AF66E7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5 Objective</w:t>
            </w:r>
          </w:p>
        </w:tc>
      </w:tr>
      <w:tr w:rsidR="00AF66E7" w:rsidRPr="001440E1" w14:paraId="3094FD5A" w14:textId="77777777" w:rsidTr="00C43744">
        <w:tc>
          <w:tcPr>
            <w:tcW w:w="2055" w:type="dxa"/>
          </w:tcPr>
          <w:p w14:paraId="5735C973" w14:textId="1E0B98D4" w:rsidR="00AF66E7" w:rsidRPr="001440E1" w:rsidRDefault="002B5496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I </w:t>
            </w:r>
            <w:r w:rsidR="002A29C8" w:rsidRPr="001440E1">
              <w:rPr>
                <w:bCs/>
                <w:sz w:val="20"/>
                <w:szCs w:val="20"/>
              </w:rPr>
              <w:t>have a positive</w:t>
            </w:r>
            <w:r w:rsidRPr="001440E1">
              <w:rPr>
                <w:bCs/>
                <w:sz w:val="20"/>
                <w:szCs w:val="20"/>
              </w:rPr>
              <w:t xml:space="preserve"> </w:t>
            </w:r>
            <w:r w:rsidR="002A29C8" w:rsidRPr="001440E1">
              <w:rPr>
                <w:bCs/>
                <w:sz w:val="20"/>
                <w:szCs w:val="20"/>
              </w:rPr>
              <w:t xml:space="preserve">awareness </w:t>
            </w:r>
            <w:r w:rsidRPr="001440E1">
              <w:rPr>
                <w:bCs/>
                <w:sz w:val="20"/>
                <w:szCs w:val="20"/>
              </w:rPr>
              <w:t>of myself</w:t>
            </w:r>
            <w:r w:rsidR="00BC2096" w:rsidRPr="001440E1">
              <w:rPr>
                <w:bCs/>
                <w:sz w:val="20"/>
                <w:szCs w:val="20"/>
              </w:rPr>
              <w:t>/</w:t>
            </w:r>
            <w:r w:rsidRPr="001440E1">
              <w:rPr>
                <w:bCs/>
                <w:sz w:val="20"/>
                <w:szCs w:val="20"/>
              </w:rPr>
              <w:t>others</w:t>
            </w:r>
          </w:p>
        </w:tc>
        <w:tc>
          <w:tcPr>
            <w:tcW w:w="2055" w:type="dxa"/>
          </w:tcPr>
          <w:p w14:paraId="457E1885" w14:textId="76BA837F" w:rsidR="00AF66E7" w:rsidRPr="001440E1" w:rsidRDefault="0099324B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elf-Determination</w:t>
            </w:r>
          </w:p>
        </w:tc>
        <w:tc>
          <w:tcPr>
            <w:tcW w:w="2056" w:type="dxa"/>
          </w:tcPr>
          <w:p w14:paraId="58E98B98" w14:textId="33732A0C" w:rsidR="00AF66E7" w:rsidRPr="001440E1" w:rsidRDefault="002B5496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DB03FE" w:rsidRPr="001440E1">
              <w:rPr>
                <w:bCs/>
                <w:sz w:val="20"/>
                <w:szCs w:val="20"/>
              </w:rPr>
              <w:t>recognizing</w:t>
            </w:r>
            <w:r w:rsidR="00F20C66" w:rsidRPr="001440E1">
              <w:rPr>
                <w:bCs/>
                <w:sz w:val="20"/>
                <w:szCs w:val="20"/>
              </w:rPr>
              <w:t xml:space="preserve"> my family</w:t>
            </w:r>
            <w:r w:rsidR="00F46A0D" w:rsidRPr="001440E1">
              <w:rPr>
                <w:bCs/>
                <w:sz w:val="20"/>
                <w:szCs w:val="20"/>
              </w:rPr>
              <w:t xml:space="preserve"> and caregivers</w:t>
            </w:r>
          </w:p>
          <w:p w14:paraId="4691DCCB" w14:textId="77777777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</w:p>
          <w:p w14:paraId="229512F5" w14:textId="08E16E45" w:rsidR="00BC7BE5" w:rsidRDefault="00BC7BE5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recognizing my DHH/VI support people</w:t>
            </w:r>
          </w:p>
          <w:p w14:paraId="391716D1" w14:textId="77777777" w:rsidR="0015306E" w:rsidRDefault="0015306E" w:rsidP="00C43744">
            <w:pPr>
              <w:rPr>
                <w:bCs/>
                <w:sz w:val="20"/>
                <w:szCs w:val="20"/>
              </w:rPr>
            </w:pPr>
          </w:p>
          <w:p w14:paraId="51A28E1D" w14:textId="6564664B" w:rsidR="0015306E" w:rsidRPr="001440E1" w:rsidRDefault="0015306E" w:rsidP="00C43744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By being willing to try new things </w:t>
            </w:r>
          </w:p>
          <w:p w14:paraId="117F74B2" w14:textId="28BC3267" w:rsidR="002074FA" w:rsidRPr="001440E1" w:rsidRDefault="002074FA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3597D599" w14:textId="3EE35850" w:rsidR="00AF66E7" w:rsidRPr="001440E1" w:rsidRDefault="00DB03FE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BA6D64" w:rsidRPr="001440E1">
              <w:rPr>
                <w:bCs/>
                <w:sz w:val="20"/>
                <w:szCs w:val="20"/>
              </w:rPr>
              <w:t xml:space="preserve"> describing my family and familiar people</w:t>
            </w:r>
          </w:p>
          <w:p w14:paraId="448DF778" w14:textId="77777777" w:rsidR="00DF058B" w:rsidRPr="001440E1" w:rsidRDefault="00DF058B" w:rsidP="00C43744">
            <w:pPr>
              <w:rPr>
                <w:bCs/>
                <w:sz w:val="16"/>
                <w:szCs w:val="16"/>
              </w:rPr>
            </w:pPr>
          </w:p>
          <w:p w14:paraId="584EDFA2" w14:textId="5A7E82FE" w:rsidR="00DF058B" w:rsidRDefault="00DF058B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dentifying some of my personal attributes</w:t>
            </w:r>
            <w:r w:rsidR="00A968EB" w:rsidRPr="001440E1">
              <w:rPr>
                <w:bCs/>
                <w:sz w:val="20"/>
                <w:szCs w:val="20"/>
              </w:rPr>
              <w:t xml:space="preserve"> </w:t>
            </w:r>
            <w:r w:rsidR="004E4B90">
              <w:rPr>
                <w:bCs/>
                <w:sz w:val="20"/>
                <w:szCs w:val="20"/>
              </w:rPr>
              <w:t>and abilities</w:t>
            </w:r>
            <w:r w:rsidR="00956728">
              <w:rPr>
                <w:bCs/>
                <w:sz w:val="20"/>
                <w:szCs w:val="20"/>
              </w:rPr>
              <w:t xml:space="preserve"> (self-esteem)</w:t>
            </w:r>
          </w:p>
          <w:p w14:paraId="6B16B8EE" w14:textId="77777777" w:rsidR="007C00A5" w:rsidRPr="001440E1" w:rsidRDefault="007C00A5" w:rsidP="00C43744">
            <w:pPr>
              <w:rPr>
                <w:bCs/>
                <w:sz w:val="16"/>
                <w:szCs w:val="16"/>
              </w:rPr>
            </w:pPr>
          </w:p>
          <w:p w14:paraId="7E458B0B" w14:textId="3A39AE9D" w:rsidR="007C00A5" w:rsidRPr="001440E1" w:rsidRDefault="006B1C54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identifying some </w:t>
            </w:r>
            <w:r w:rsidR="005E0D93">
              <w:rPr>
                <w:bCs/>
                <w:sz w:val="20"/>
                <w:szCs w:val="20"/>
              </w:rPr>
              <w:t xml:space="preserve">things I </w:t>
            </w:r>
            <w:r w:rsidR="00956728">
              <w:rPr>
                <w:bCs/>
                <w:sz w:val="20"/>
                <w:szCs w:val="20"/>
              </w:rPr>
              <w:t>am good at (self-confidence)</w:t>
            </w:r>
          </w:p>
          <w:p w14:paraId="4AAEDB23" w14:textId="77777777" w:rsidR="00BC7BE5" w:rsidRPr="001440E1" w:rsidRDefault="00BC7BE5" w:rsidP="00BC7BE5">
            <w:pPr>
              <w:rPr>
                <w:bCs/>
                <w:sz w:val="20"/>
                <w:szCs w:val="20"/>
              </w:rPr>
            </w:pPr>
          </w:p>
          <w:p w14:paraId="4CF4268C" w14:textId="12ABF4D4" w:rsidR="00BC7BE5" w:rsidRDefault="00BC7BE5" w:rsidP="00127568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dentifying my DHH/VI attributes</w:t>
            </w:r>
          </w:p>
          <w:p w14:paraId="7D4D8D63" w14:textId="77777777" w:rsidR="0015306E" w:rsidRDefault="0015306E" w:rsidP="00127568">
            <w:pPr>
              <w:rPr>
                <w:bCs/>
                <w:sz w:val="20"/>
                <w:szCs w:val="20"/>
              </w:rPr>
            </w:pPr>
          </w:p>
          <w:p w14:paraId="69757306" w14:textId="77777777" w:rsidR="0015306E" w:rsidRPr="001440E1" w:rsidRDefault="0015306E" w:rsidP="00127568">
            <w:pPr>
              <w:rPr>
                <w:bCs/>
                <w:sz w:val="20"/>
                <w:szCs w:val="20"/>
              </w:rPr>
            </w:pPr>
          </w:p>
          <w:p w14:paraId="61AC83FD" w14:textId="469FDF47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0C5E1ACF" w14:textId="65734A0F" w:rsidR="00822928" w:rsidRPr="001440E1" w:rsidRDefault="00822928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117E96">
              <w:rPr>
                <w:bCs/>
                <w:sz w:val="20"/>
                <w:szCs w:val="20"/>
              </w:rPr>
              <w:t>describi</w:t>
            </w:r>
            <w:r w:rsidRPr="001440E1">
              <w:rPr>
                <w:bCs/>
                <w:sz w:val="20"/>
                <w:szCs w:val="20"/>
              </w:rPr>
              <w:t xml:space="preserve">ng some of my </w:t>
            </w:r>
            <w:r w:rsidR="00F7405B">
              <w:rPr>
                <w:bCs/>
                <w:sz w:val="20"/>
                <w:szCs w:val="20"/>
              </w:rPr>
              <w:t xml:space="preserve">positive </w:t>
            </w:r>
            <w:r w:rsidRPr="001440E1">
              <w:rPr>
                <w:bCs/>
                <w:sz w:val="20"/>
                <w:szCs w:val="20"/>
              </w:rPr>
              <w:t xml:space="preserve">personal characteristics </w:t>
            </w:r>
            <w:r w:rsidR="00F7405B">
              <w:rPr>
                <w:bCs/>
                <w:sz w:val="20"/>
                <w:szCs w:val="20"/>
              </w:rPr>
              <w:t>(self-esteem)</w:t>
            </w:r>
          </w:p>
          <w:p w14:paraId="062EE03E" w14:textId="6E39264B" w:rsidR="00BB345F" w:rsidRPr="001440E1" w:rsidRDefault="00BB345F" w:rsidP="00C43744">
            <w:pPr>
              <w:rPr>
                <w:bCs/>
                <w:sz w:val="16"/>
                <w:szCs w:val="16"/>
              </w:rPr>
            </w:pPr>
          </w:p>
          <w:p w14:paraId="20BC19FA" w14:textId="13EDC36E" w:rsidR="002A29C8" w:rsidRDefault="002A29C8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scribing my stretches using a growth mindset</w:t>
            </w:r>
          </w:p>
          <w:p w14:paraId="53E16FE6" w14:textId="77777777" w:rsidR="00BC45DD" w:rsidRDefault="00BC45DD" w:rsidP="00C43744">
            <w:pPr>
              <w:rPr>
                <w:bCs/>
                <w:sz w:val="20"/>
                <w:szCs w:val="20"/>
              </w:rPr>
            </w:pPr>
          </w:p>
          <w:p w14:paraId="1E7BFA66" w14:textId="459FD1DF" w:rsidR="00BC45DD" w:rsidRDefault="00BC45DD" w:rsidP="00C43744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By </w:t>
            </w:r>
            <w:r w:rsidR="00390C26">
              <w:rPr>
                <w:bCs/>
                <w:sz w:val="20"/>
                <w:szCs w:val="20"/>
              </w:rPr>
              <w:t>expanding confidence</w:t>
            </w:r>
            <w:r w:rsidR="00765159">
              <w:rPr>
                <w:bCs/>
                <w:sz w:val="20"/>
                <w:szCs w:val="20"/>
              </w:rPr>
              <w:t xml:space="preserve"> in my abilities</w:t>
            </w:r>
            <w:r w:rsidR="00956728">
              <w:rPr>
                <w:bCs/>
                <w:sz w:val="20"/>
                <w:szCs w:val="20"/>
              </w:rPr>
              <w:t xml:space="preserve"> (self-confidence)</w:t>
            </w:r>
          </w:p>
          <w:p w14:paraId="0CF13A93" w14:textId="5271099C" w:rsidR="00663B45" w:rsidRPr="001440E1" w:rsidRDefault="008E5827" w:rsidP="00C43744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</w:p>
          <w:p w14:paraId="68CA7F49" w14:textId="77777777" w:rsidR="00663B45" w:rsidRPr="001440E1" w:rsidRDefault="00663B45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scribing things that interest me</w:t>
            </w:r>
          </w:p>
          <w:p w14:paraId="05A08FE3" w14:textId="77777777" w:rsidR="00663B45" w:rsidRPr="001440E1" w:rsidRDefault="00663B45" w:rsidP="00C43744">
            <w:pPr>
              <w:rPr>
                <w:bCs/>
                <w:sz w:val="16"/>
                <w:szCs w:val="16"/>
              </w:rPr>
            </w:pPr>
          </w:p>
          <w:p w14:paraId="6549C693" w14:textId="77777777" w:rsidR="00663B45" w:rsidRPr="001440E1" w:rsidRDefault="00663B45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dentifying the groups I belong to</w:t>
            </w:r>
          </w:p>
          <w:p w14:paraId="5CE907B1" w14:textId="77777777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</w:p>
          <w:p w14:paraId="5334E9D9" w14:textId="77777777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  <w:r w:rsidRPr="00A42EDD">
              <w:rPr>
                <w:bCs/>
                <w:sz w:val="20"/>
                <w:szCs w:val="20"/>
              </w:rPr>
              <w:t>By identifying the DHH/VI groups I belong to</w:t>
            </w:r>
            <w:r w:rsidRPr="001440E1">
              <w:rPr>
                <w:bCs/>
                <w:sz w:val="20"/>
                <w:szCs w:val="20"/>
              </w:rPr>
              <w:t xml:space="preserve"> </w:t>
            </w:r>
          </w:p>
          <w:p w14:paraId="32506B03" w14:textId="1B6029EB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1FD4D0B1" w14:textId="12ED12AB" w:rsidR="00AF66E7" w:rsidRPr="001440E1" w:rsidRDefault="00B20FDE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551152" w:rsidRPr="001440E1">
              <w:rPr>
                <w:bCs/>
                <w:sz w:val="20"/>
                <w:szCs w:val="20"/>
              </w:rPr>
              <w:t xml:space="preserve"> tak</w:t>
            </w:r>
            <w:r w:rsidRPr="001440E1">
              <w:rPr>
                <w:bCs/>
                <w:sz w:val="20"/>
                <w:szCs w:val="20"/>
              </w:rPr>
              <w:t>ing</w:t>
            </w:r>
            <w:r w:rsidR="00551152" w:rsidRPr="001440E1">
              <w:rPr>
                <w:bCs/>
                <w:sz w:val="20"/>
                <w:szCs w:val="20"/>
              </w:rPr>
              <w:t xml:space="preserve"> pride in my positive qualities, characteristics, skills</w:t>
            </w:r>
            <w:r w:rsidR="00003D2C" w:rsidRPr="001440E1">
              <w:rPr>
                <w:bCs/>
                <w:sz w:val="20"/>
                <w:szCs w:val="20"/>
              </w:rPr>
              <w:t>,</w:t>
            </w:r>
            <w:r w:rsidR="00551152" w:rsidRPr="001440E1">
              <w:rPr>
                <w:bCs/>
                <w:sz w:val="20"/>
                <w:szCs w:val="20"/>
              </w:rPr>
              <w:t xml:space="preserve"> and abilities</w:t>
            </w:r>
            <w:r w:rsidR="00F7405B">
              <w:rPr>
                <w:bCs/>
                <w:sz w:val="20"/>
                <w:szCs w:val="20"/>
              </w:rPr>
              <w:t xml:space="preserve"> (self-esteem)</w:t>
            </w:r>
          </w:p>
          <w:p w14:paraId="5FB27463" w14:textId="77777777" w:rsidR="00551152" w:rsidRPr="001440E1" w:rsidRDefault="00551152" w:rsidP="00C43744">
            <w:pPr>
              <w:rPr>
                <w:bCs/>
                <w:sz w:val="16"/>
                <w:szCs w:val="16"/>
              </w:rPr>
            </w:pPr>
          </w:p>
          <w:p w14:paraId="04E10B37" w14:textId="77777777" w:rsidR="00052235" w:rsidRDefault="00B20FDE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551152" w:rsidRPr="001440E1">
              <w:rPr>
                <w:bCs/>
                <w:sz w:val="20"/>
                <w:szCs w:val="20"/>
              </w:rPr>
              <w:t xml:space="preserve"> describ</w:t>
            </w:r>
            <w:r w:rsidRPr="001440E1">
              <w:rPr>
                <w:bCs/>
                <w:sz w:val="20"/>
                <w:szCs w:val="20"/>
              </w:rPr>
              <w:t>ing</w:t>
            </w:r>
            <w:r w:rsidR="00551152" w:rsidRPr="001440E1">
              <w:rPr>
                <w:bCs/>
                <w:sz w:val="20"/>
                <w:szCs w:val="20"/>
              </w:rPr>
              <w:t xml:space="preserve"> some of the cultural characteristics of my </w:t>
            </w:r>
            <w:r w:rsidR="00361EF8" w:rsidRPr="001440E1">
              <w:rPr>
                <w:bCs/>
                <w:sz w:val="20"/>
                <w:szCs w:val="20"/>
              </w:rPr>
              <w:t xml:space="preserve">family and </w:t>
            </w:r>
            <w:r w:rsidR="00551152" w:rsidRPr="001440E1">
              <w:rPr>
                <w:bCs/>
                <w:sz w:val="20"/>
                <w:szCs w:val="20"/>
              </w:rPr>
              <w:t>community</w:t>
            </w:r>
          </w:p>
          <w:p w14:paraId="3E0B3643" w14:textId="77777777" w:rsidR="00052235" w:rsidRDefault="00052235" w:rsidP="00C43744">
            <w:pPr>
              <w:rPr>
                <w:bCs/>
                <w:sz w:val="20"/>
                <w:szCs w:val="20"/>
              </w:rPr>
            </w:pPr>
          </w:p>
          <w:p w14:paraId="00FAC03C" w14:textId="6CA550EE" w:rsidR="00551152" w:rsidRDefault="00052235" w:rsidP="00C43744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By expanding </w:t>
            </w:r>
            <w:r w:rsidR="00765159">
              <w:rPr>
                <w:bCs/>
                <w:sz w:val="20"/>
                <w:szCs w:val="20"/>
              </w:rPr>
              <w:t xml:space="preserve">my </w:t>
            </w:r>
            <w:r>
              <w:rPr>
                <w:bCs/>
                <w:sz w:val="20"/>
                <w:szCs w:val="20"/>
              </w:rPr>
              <w:t>confidence</w:t>
            </w:r>
            <w:r w:rsidR="00551152" w:rsidRPr="001440E1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>in new areas</w:t>
            </w:r>
            <w:r w:rsidR="00AA5EA9">
              <w:rPr>
                <w:bCs/>
                <w:sz w:val="20"/>
                <w:szCs w:val="20"/>
              </w:rPr>
              <w:t xml:space="preserve"> and settings</w:t>
            </w:r>
            <w:r w:rsidR="00956728">
              <w:rPr>
                <w:bCs/>
                <w:sz w:val="20"/>
                <w:szCs w:val="20"/>
              </w:rPr>
              <w:t xml:space="preserve"> (self-confidence)</w:t>
            </w:r>
          </w:p>
          <w:p w14:paraId="67C4839A" w14:textId="77777777" w:rsidR="00AC1FE8" w:rsidRPr="001440E1" w:rsidRDefault="00AC1FE8" w:rsidP="00C43744">
            <w:pPr>
              <w:rPr>
                <w:bCs/>
                <w:sz w:val="16"/>
                <w:szCs w:val="16"/>
              </w:rPr>
            </w:pPr>
          </w:p>
          <w:p w14:paraId="2F014D4E" w14:textId="77777777" w:rsidR="00122894" w:rsidRPr="001440E1" w:rsidRDefault="00B20FDE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scribing</w:t>
            </w:r>
            <w:r w:rsidR="00361EF8" w:rsidRPr="001440E1">
              <w:rPr>
                <w:bCs/>
                <w:sz w:val="20"/>
                <w:szCs w:val="20"/>
              </w:rPr>
              <w:t xml:space="preserve"> </w:t>
            </w:r>
            <w:r w:rsidR="00003D2C" w:rsidRPr="001440E1">
              <w:rPr>
                <w:bCs/>
                <w:sz w:val="20"/>
                <w:szCs w:val="20"/>
              </w:rPr>
              <w:t xml:space="preserve">ways that I </w:t>
            </w:r>
            <w:r w:rsidR="0018743C" w:rsidRPr="001440E1">
              <w:rPr>
                <w:bCs/>
                <w:sz w:val="20"/>
                <w:szCs w:val="20"/>
              </w:rPr>
              <w:t xml:space="preserve">participate </w:t>
            </w:r>
            <w:r w:rsidR="00003D2C" w:rsidRPr="001440E1">
              <w:rPr>
                <w:bCs/>
                <w:sz w:val="20"/>
                <w:szCs w:val="20"/>
              </w:rPr>
              <w:t xml:space="preserve">in </w:t>
            </w:r>
            <w:r w:rsidR="0018743C" w:rsidRPr="001440E1">
              <w:rPr>
                <w:bCs/>
                <w:sz w:val="20"/>
                <w:szCs w:val="20"/>
              </w:rPr>
              <w:t>and contribute to my community</w:t>
            </w:r>
          </w:p>
          <w:p w14:paraId="6874E5B9" w14:textId="77777777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</w:p>
          <w:p w14:paraId="5FAC8740" w14:textId="77777777" w:rsidR="00BC7BE5" w:rsidRPr="001440E1" w:rsidRDefault="00BC7BE5" w:rsidP="00A42EDD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scribing ways that I participate and contribute to my DHH/VI community</w:t>
            </w:r>
          </w:p>
          <w:p w14:paraId="52260D5B" w14:textId="0A404BE7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155EDB21" w14:textId="2D0E262C" w:rsidR="00AF66E7" w:rsidRDefault="00B20FDE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scribing how my character qualities, strengths and stretches make me unique</w:t>
            </w:r>
            <w:r w:rsidR="00956728">
              <w:rPr>
                <w:bCs/>
                <w:sz w:val="20"/>
                <w:szCs w:val="20"/>
              </w:rPr>
              <w:t xml:space="preserve"> (self-esteem)</w:t>
            </w:r>
          </w:p>
          <w:p w14:paraId="2E468133" w14:textId="77777777" w:rsidR="00956728" w:rsidRPr="001440E1" w:rsidRDefault="00956728" w:rsidP="00C43744">
            <w:pPr>
              <w:rPr>
                <w:bCs/>
                <w:sz w:val="20"/>
                <w:szCs w:val="20"/>
              </w:rPr>
            </w:pPr>
          </w:p>
          <w:p w14:paraId="2D4268D1" w14:textId="5D3C4C36" w:rsidR="00B20FDE" w:rsidRDefault="00B20FDE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escribing some ways I contribute to my family and community</w:t>
            </w:r>
          </w:p>
          <w:p w14:paraId="4005523E" w14:textId="77777777" w:rsidR="00052235" w:rsidRDefault="00052235" w:rsidP="00C43744">
            <w:pPr>
              <w:rPr>
                <w:bCs/>
                <w:sz w:val="20"/>
                <w:szCs w:val="20"/>
              </w:rPr>
            </w:pPr>
          </w:p>
          <w:p w14:paraId="1CA24709" w14:textId="4C1361B1" w:rsidR="00052235" w:rsidRDefault="00052235" w:rsidP="00C43744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y demonstrating confidence in a variety of areas</w:t>
            </w:r>
            <w:r w:rsidR="00AA5EA9">
              <w:rPr>
                <w:bCs/>
                <w:sz w:val="20"/>
                <w:szCs w:val="20"/>
              </w:rPr>
              <w:t xml:space="preserve"> and settings</w:t>
            </w:r>
            <w:r w:rsidR="00956728">
              <w:rPr>
                <w:bCs/>
                <w:sz w:val="20"/>
                <w:szCs w:val="20"/>
              </w:rPr>
              <w:t xml:space="preserve"> (self-confidence)</w:t>
            </w:r>
            <w:r w:rsidR="00AD480D">
              <w:rPr>
                <w:bCs/>
                <w:sz w:val="20"/>
                <w:szCs w:val="20"/>
              </w:rPr>
              <w:t xml:space="preserve"> </w:t>
            </w:r>
          </w:p>
          <w:p w14:paraId="2E86AEC4" w14:textId="77777777" w:rsidR="00B20FDE" w:rsidRPr="001440E1" w:rsidRDefault="00B20FDE" w:rsidP="00C43744">
            <w:pPr>
              <w:rPr>
                <w:bCs/>
                <w:sz w:val="16"/>
                <w:szCs w:val="16"/>
              </w:rPr>
            </w:pPr>
          </w:p>
          <w:p w14:paraId="01B90685" w14:textId="2A7CDAAC" w:rsidR="00B20FDE" w:rsidRPr="001440E1" w:rsidRDefault="00B20FDE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explaining</w:t>
            </w:r>
            <w:r w:rsidR="00AD480D">
              <w:rPr>
                <w:bCs/>
                <w:sz w:val="20"/>
                <w:szCs w:val="20"/>
              </w:rPr>
              <w:t xml:space="preserve"> and demonstrating</w:t>
            </w:r>
            <w:r w:rsidRPr="001440E1">
              <w:rPr>
                <w:bCs/>
                <w:sz w:val="20"/>
                <w:szCs w:val="20"/>
              </w:rPr>
              <w:t xml:space="preserve"> how my values influence the choices I make</w:t>
            </w:r>
          </w:p>
          <w:p w14:paraId="38CB1103" w14:textId="77777777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</w:p>
          <w:p w14:paraId="18DB4FE7" w14:textId="23640952" w:rsidR="00BC7BE5" w:rsidRPr="001440E1" w:rsidRDefault="00BC7BE5" w:rsidP="00C43744">
            <w:pPr>
              <w:rPr>
                <w:bCs/>
                <w:sz w:val="20"/>
                <w:szCs w:val="20"/>
              </w:rPr>
            </w:pPr>
            <w:r w:rsidRPr="00A42EDD">
              <w:rPr>
                <w:bCs/>
                <w:sz w:val="20"/>
                <w:szCs w:val="20"/>
              </w:rPr>
              <w:t>By explaining the DHH/VI experience to my school community</w:t>
            </w:r>
          </w:p>
        </w:tc>
      </w:tr>
    </w:tbl>
    <w:p w14:paraId="5A1025CA" w14:textId="219ED1FE" w:rsidR="00AA125C" w:rsidRPr="001440E1" w:rsidRDefault="00AA125C" w:rsidP="00AF66E7">
      <w:pPr>
        <w:rPr>
          <w:b/>
          <w:sz w:val="6"/>
          <w:szCs w:val="6"/>
        </w:rPr>
      </w:pPr>
    </w:p>
    <w:p w14:paraId="64EAB5D8" w14:textId="77777777" w:rsidR="00AA125C" w:rsidRPr="001440E1" w:rsidRDefault="00AA125C">
      <w:pPr>
        <w:rPr>
          <w:b/>
          <w:sz w:val="6"/>
          <w:szCs w:val="6"/>
        </w:rPr>
      </w:pPr>
      <w:r w:rsidRPr="001440E1">
        <w:rPr>
          <w:b/>
          <w:sz w:val="6"/>
          <w:szCs w:val="6"/>
        </w:rPr>
        <w:br w:type="page"/>
      </w:r>
    </w:p>
    <w:p w14:paraId="0850DF9A" w14:textId="77777777" w:rsidR="0020566A" w:rsidRPr="001440E1" w:rsidRDefault="0020566A" w:rsidP="00AF66E7">
      <w:pPr>
        <w:rPr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2055"/>
        <w:gridCol w:w="2056"/>
        <w:gridCol w:w="2056"/>
        <w:gridCol w:w="2056"/>
        <w:gridCol w:w="2056"/>
        <w:gridCol w:w="2056"/>
      </w:tblGrid>
      <w:tr w:rsidR="00737565" w:rsidRPr="001440E1" w14:paraId="2DC4D4E7" w14:textId="77777777" w:rsidTr="00AB78D6">
        <w:trPr>
          <w:trHeight w:val="406"/>
        </w:trPr>
        <w:tc>
          <w:tcPr>
            <w:tcW w:w="14390" w:type="dxa"/>
            <w:gridSpan w:val="7"/>
            <w:shd w:val="clear" w:color="auto" w:fill="C5E0B3" w:themeFill="accent6" w:themeFillTint="66"/>
          </w:tcPr>
          <w:p w14:paraId="3B93BCF5" w14:textId="6B6D5B0B" w:rsidR="00737565" w:rsidRPr="001440E1" w:rsidRDefault="00737565" w:rsidP="00737565">
            <w:pPr>
              <w:rPr>
                <w:b/>
                <w:sz w:val="26"/>
                <w:szCs w:val="26"/>
              </w:rPr>
            </w:pPr>
            <w:r w:rsidRPr="001440E1">
              <w:rPr>
                <w:b/>
                <w:sz w:val="26"/>
                <w:szCs w:val="26"/>
              </w:rPr>
              <w:t>Core Competency:  Social Awareness and Responsibility</w:t>
            </w:r>
          </w:p>
        </w:tc>
      </w:tr>
      <w:tr w:rsidR="00B11DA2" w:rsidRPr="001440E1" w14:paraId="1CD82E36" w14:textId="77777777" w:rsidTr="00C43744">
        <w:trPr>
          <w:trHeight w:val="406"/>
        </w:trPr>
        <w:tc>
          <w:tcPr>
            <w:tcW w:w="2055" w:type="dxa"/>
            <w:shd w:val="clear" w:color="auto" w:fill="D9D9D9" w:themeFill="background1" w:themeFillShade="D9"/>
          </w:tcPr>
          <w:p w14:paraId="106534BA" w14:textId="77777777" w:rsidR="00AF66E7" w:rsidRPr="001440E1" w:rsidRDefault="00AF66E7" w:rsidP="00C43744">
            <w:pPr>
              <w:jc w:val="center"/>
              <w:rPr>
                <w:b/>
              </w:rPr>
            </w:pPr>
            <w:r w:rsidRPr="001440E1">
              <w:rPr>
                <w:b/>
              </w:rPr>
              <w:t>Goal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15A479D2" w14:textId="77777777" w:rsidR="00AF66E7" w:rsidRPr="001440E1" w:rsidRDefault="00AF66E7" w:rsidP="00C43744">
            <w:pPr>
              <w:jc w:val="center"/>
              <w:rPr>
                <w:b/>
              </w:rPr>
            </w:pPr>
            <w:r w:rsidRPr="001440E1">
              <w:rPr>
                <w:b/>
              </w:rPr>
              <w:t>Domain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61E2343F" w14:textId="77777777" w:rsidR="00AF66E7" w:rsidRPr="001440E1" w:rsidRDefault="00AF66E7" w:rsidP="00C43744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1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DFB2F40" w14:textId="77777777" w:rsidR="00AF66E7" w:rsidRPr="001440E1" w:rsidRDefault="00AF66E7" w:rsidP="00C43744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2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68508656" w14:textId="77777777" w:rsidR="00AF66E7" w:rsidRPr="001440E1" w:rsidRDefault="00AF66E7" w:rsidP="00C43744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3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743E7425" w14:textId="77777777" w:rsidR="00AF66E7" w:rsidRPr="001440E1" w:rsidRDefault="00AF66E7" w:rsidP="00C43744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4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1AFAA6A8" w14:textId="77777777" w:rsidR="00AF66E7" w:rsidRPr="001440E1" w:rsidRDefault="00AF66E7" w:rsidP="00C43744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5 Objectives</w:t>
            </w:r>
          </w:p>
        </w:tc>
      </w:tr>
      <w:tr w:rsidR="00AF66E7" w:rsidRPr="001440E1" w14:paraId="6EA17E24" w14:textId="77777777" w:rsidTr="00C43744">
        <w:tc>
          <w:tcPr>
            <w:tcW w:w="2055" w:type="dxa"/>
          </w:tcPr>
          <w:p w14:paraId="2C71836B" w14:textId="0333A46D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I can engage with others </w:t>
            </w:r>
            <w:r w:rsidR="00383EA6" w:rsidRPr="001440E1">
              <w:rPr>
                <w:bCs/>
                <w:sz w:val="20"/>
                <w:szCs w:val="20"/>
              </w:rPr>
              <w:t>(respectfully, cooperatively, etc.)</w:t>
            </w:r>
          </w:p>
        </w:tc>
        <w:tc>
          <w:tcPr>
            <w:tcW w:w="2055" w:type="dxa"/>
          </w:tcPr>
          <w:p w14:paraId="19CB6362" w14:textId="77777777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ocial</w:t>
            </w:r>
          </w:p>
        </w:tc>
        <w:tc>
          <w:tcPr>
            <w:tcW w:w="2056" w:type="dxa"/>
          </w:tcPr>
          <w:p w14:paraId="2AB07354" w14:textId="1A789FD8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being aware of others </w:t>
            </w:r>
            <w:r w:rsidR="00F45BF6" w:rsidRPr="001440E1">
              <w:rPr>
                <w:bCs/>
                <w:sz w:val="20"/>
                <w:szCs w:val="20"/>
              </w:rPr>
              <w:t>around me</w:t>
            </w:r>
          </w:p>
          <w:p w14:paraId="4E45375B" w14:textId="77777777" w:rsidR="00AF66E7" w:rsidRPr="001440E1" w:rsidRDefault="00AF66E7" w:rsidP="00C43744">
            <w:pPr>
              <w:rPr>
                <w:bCs/>
                <w:sz w:val="16"/>
                <w:szCs w:val="16"/>
              </w:rPr>
            </w:pPr>
          </w:p>
          <w:p w14:paraId="77F03252" w14:textId="347DAE0E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being aware </w:t>
            </w:r>
            <w:r w:rsidR="00383EA6" w:rsidRPr="001440E1">
              <w:rPr>
                <w:bCs/>
                <w:sz w:val="20"/>
                <w:szCs w:val="20"/>
              </w:rPr>
              <w:t>of how</w:t>
            </w:r>
            <w:r w:rsidRPr="001440E1">
              <w:rPr>
                <w:bCs/>
                <w:sz w:val="20"/>
                <w:szCs w:val="20"/>
              </w:rPr>
              <w:t xml:space="preserve"> other people </w:t>
            </w:r>
            <w:r w:rsidR="00383EA6" w:rsidRPr="001440E1">
              <w:rPr>
                <w:bCs/>
                <w:sz w:val="20"/>
                <w:szCs w:val="20"/>
              </w:rPr>
              <w:t xml:space="preserve">are similar and </w:t>
            </w:r>
            <w:r w:rsidRPr="001440E1">
              <w:rPr>
                <w:bCs/>
                <w:sz w:val="20"/>
                <w:szCs w:val="20"/>
              </w:rPr>
              <w:t xml:space="preserve">different </w:t>
            </w:r>
          </w:p>
          <w:p w14:paraId="2AECB4AD" w14:textId="77777777" w:rsidR="00D81FED" w:rsidRPr="001440E1" w:rsidRDefault="00D81FED" w:rsidP="00C43744">
            <w:pPr>
              <w:rPr>
                <w:bCs/>
                <w:sz w:val="16"/>
                <w:szCs w:val="16"/>
              </w:rPr>
            </w:pPr>
          </w:p>
          <w:p w14:paraId="46D246CD" w14:textId="77777777" w:rsidR="00AF66E7" w:rsidRPr="001440E1" w:rsidRDefault="00AF66E7" w:rsidP="004E7B57">
            <w:pPr>
              <w:ind w:right="-17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helping and being kind</w:t>
            </w:r>
            <w:r w:rsidR="00D719FC" w:rsidRPr="001440E1">
              <w:rPr>
                <w:bCs/>
                <w:sz w:val="20"/>
                <w:szCs w:val="20"/>
              </w:rPr>
              <w:t xml:space="preserve"> to others</w:t>
            </w:r>
            <w:r w:rsidR="00383EA6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04A4CBA2" w14:textId="77777777" w:rsidR="009717B9" w:rsidRPr="001440E1" w:rsidRDefault="009717B9" w:rsidP="004E7B57">
            <w:pPr>
              <w:ind w:right="-179"/>
              <w:rPr>
                <w:bCs/>
                <w:sz w:val="20"/>
                <w:szCs w:val="20"/>
              </w:rPr>
            </w:pPr>
          </w:p>
          <w:p w14:paraId="54C76860" w14:textId="45B7A7C5" w:rsidR="009717B9" w:rsidRPr="001440E1" w:rsidRDefault="009717B9" w:rsidP="004E7B57">
            <w:pPr>
              <w:ind w:right="-179"/>
              <w:rPr>
                <w:bCs/>
                <w:sz w:val="20"/>
                <w:szCs w:val="20"/>
              </w:rPr>
            </w:pPr>
            <w:r w:rsidRPr="00A42EDD">
              <w:rPr>
                <w:bCs/>
                <w:sz w:val="20"/>
                <w:szCs w:val="20"/>
              </w:rPr>
              <w:t>By being aware of personal space</w:t>
            </w:r>
          </w:p>
        </w:tc>
        <w:tc>
          <w:tcPr>
            <w:tcW w:w="2056" w:type="dxa"/>
          </w:tcPr>
          <w:p w14:paraId="754ACFEA" w14:textId="47821479" w:rsidR="001C16AC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D719FC" w:rsidRPr="001440E1">
              <w:rPr>
                <w:bCs/>
                <w:sz w:val="20"/>
                <w:szCs w:val="20"/>
              </w:rPr>
              <w:t xml:space="preserve">using strategies to </w:t>
            </w:r>
            <w:r w:rsidRPr="001440E1">
              <w:rPr>
                <w:bCs/>
                <w:sz w:val="20"/>
                <w:szCs w:val="20"/>
              </w:rPr>
              <w:t>build relationships</w:t>
            </w:r>
            <w:r w:rsidR="00FA4DB4" w:rsidRPr="001440E1">
              <w:rPr>
                <w:bCs/>
                <w:sz w:val="20"/>
                <w:szCs w:val="20"/>
              </w:rPr>
              <w:t xml:space="preserve"> (e.g. greeting, encouraging)</w:t>
            </w:r>
            <w:r w:rsidR="00217C19" w:rsidRPr="001440E1">
              <w:rPr>
                <w:bCs/>
                <w:sz w:val="20"/>
                <w:szCs w:val="20"/>
              </w:rPr>
              <w:t xml:space="preserve"> </w:t>
            </w:r>
          </w:p>
          <w:p w14:paraId="5E29D54C" w14:textId="77777777" w:rsidR="001C16AC" w:rsidRPr="001440E1" w:rsidRDefault="001C16AC" w:rsidP="00C43744">
            <w:pPr>
              <w:rPr>
                <w:bCs/>
                <w:sz w:val="16"/>
                <w:szCs w:val="16"/>
              </w:rPr>
            </w:pPr>
          </w:p>
          <w:p w14:paraId="53D66022" w14:textId="6048DD39" w:rsidR="00AF66E7" w:rsidRPr="001440E1" w:rsidRDefault="001C16AC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AF66E7" w:rsidRPr="001440E1">
              <w:rPr>
                <w:bCs/>
                <w:sz w:val="20"/>
                <w:szCs w:val="20"/>
              </w:rPr>
              <w:t>working</w:t>
            </w:r>
            <w:r w:rsidR="0063374B" w:rsidRPr="001440E1">
              <w:rPr>
                <w:bCs/>
                <w:sz w:val="20"/>
                <w:szCs w:val="20"/>
              </w:rPr>
              <w:t>/playing</w:t>
            </w:r>
            <w:r w:rsidR="00AF66E7" w:rsidRPr="001440E1">
              <w:rPr>
                <w:bCs/>
                <w:sz w:val="20"/>
                <w:szCs w:val="20"/>
              </w:rPr>
              <w:t xml:space="preserve"> cooperatively</w:t>
            </w:r>
            <w:r w:rsidR="00217C19" w:rsidRPr="001440E1">
              <w:rPr>
                <w:bCs/>
                <w:sz w:val="20"/>
                <w:szCs w:val="20"/>
              </w:rPr>
              <w:t>/</w:t>
            </w:r>
            <w:r w:rsidRPr="001440E1">
              <w:rPr>
                <w:bCs/>
                <w:sz w:val="20"/>
                <w:szCs w:val="20"/>
              </w:rPr>
              <w:t>turn taking</w:t>
            </w:r>
            <w:r w:rsidR="00217C19" w:rsidRPr="001440E1">
              <w:rPr>
                <w:bCs/>
                <w:sz w:val="20"/>
                <w:szCs w:val="20"/>
              </w:rPr>
              <w:t>/</w:t>
            </w:r>
            <w:r w:rsidR="00AF66E7" w:rsidRPr="001440E1">
              <w:rPr>
                <w:bCs/>
                <w:sz w:val="20"/>
                <w:szCs w:val="20"/>
              </w:rPr>
              <w:t>sharing</w:t>
            </w:r>
            <w:r w:rsidR="00984229" w:rsidRPr="001440E1">
              <w:rPr>
                <w:bCs/>
                <w:sz w:val="20"/>
                <w:szCs w:val="20"/>
              </w:rPr>
              <w:t xml:space="preserve"> (specify)</w:t>
            </w:r>
            <w:r w:rsidR="0063374B" w:rsidRPr="001440E1">
              <w:rPr>
                <w:bCs/>
                <w:sz w:val="20"/>
                <w:szCs w:val="20"/>
              </w:rPr>
              <w:t xml:space="preserve"> during ____</w:t>
            </w:r>
            <w:r w:rsidR="005E7064" w:rsidRPr="001440E1">
              <w:rPr>
                <w:bCs/>
                <w:sz w:val="20"/>
                <w:szCs w:val="20"/>
              </w:rPr>
              <w:t>,</w:t>
            </w:r>
            <w:r w:rsidR="00AF66E7" w:rsidRPr="001440E1">
              <w:rPr>
                <w:bCs/>
                <w:sz w:val="20"/>
                <w:szCs w:val="20"/>
              </w:rPr>
              <w:t xml:space="preserve"> with support</w:t>
            </w:r>
            <w:r w:rsidR="00BD42A0" w:rsidRPr="001440E1">
              <w:rPr>
                <w:bCs/>
                <w:sz w:val="20"/>
                <w:szCs w:val="20"/>
              </w:rPr>
              <w:t xml:space="preserve"> </w:t>
            </w:r>
          </w:p>
          <w:p w14:paraId="0E61C7DD" w14:textId="77777777" w:rsidR="00E93D42" w:rsidRPr="001440E1" w:rsidRDefault="00E93D42" w:rsidP="00C43744">
            <w:pPr>
              <w:rPr>
                <w:bCs/>
                <w:sz w:val="20"/>
                <w:szCs w:val="20"/>
              </w:rPr>
            </w:pPr>
          </w:p>
          <w:p w14:paraId="549802E0" w14:textId="16C493AB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F45BF6" w:rsidRPr="001440E1">
              <w:rPr>
                <w:bCs/>
                <w:sz w:val="20"/>
                <w:szCs w:val="20"/>
              </w:rPr>
              <w:t xml:space="preserve">using strategies that help </w:t>
            </w:r>
            <w:r w:rsidR="00AE61AA" w:rsidRPr="001440E1">
              <w:rPr>
                <w:bCs/>
                <w:sz w:val="20"/>
                <w:szCs w:val="20"/>
              </w:rPr>
              <w:t>me</w:t>
            </w:r>
            <w:r w:rsidRPr="001440E1">
              <w:rPr>
                <w:bCs/>
                <w:sz w:val="20"/>
                <w:szCs w:val="20"/>
              </w:rPr>
              <w:t xml:space="preserve"> part</w:t>
            </w:r>
            <w:r w:rsidR="00AE61AA" w:rsidRPr="001440E1">
              <w:rPr>
                <w:bCs/>
                <w:sz w:val="20"/>
                <w:szCs w:val="20"/>
              </w:rPr>
              <w:t>icipate</w:t>
            </w:r>
            <w:r w:rsidRPr="001440E1">
              <w:rPr>
                <w:bCs/>
                <w:sz w:val="20"/>
                <w:szCs w:val="20"/>
              </w:rPr>
              <w:t xml:space="preserve"> </w:t>
            </w:r>
            <w:r w:rsidR="00AE61AA" w:rsidRPr="001440E1">
              <w:rPr>
                <w:bCs/>
                <w:sz w:val="20"/>
                <w:szCs w:val="20"/>
              </w:rPr>
              <w:t>in</w:t>
            </w:r>
            <w:r w:rsidRPr="001440E1">
              <w:rPr>
                <w:bCs/>
                <w:sz w:val="20"/>
                <w:szCs w:val="20"/>
              </w:rPr>
              <w:t xml:space="preserve"> a group</w:t>
            </w:r>
          </w:p>
          <w:p w14:paraId="32C42AAD" w14:textId="77777777" w:rsidR="009717B9" w:rsidRPr="001440E1" w:rsidRDefault="009717B9" w:rsidP="00C43744">
            <w:pPr>
              <w:rPr>
                <w:bCs/>
                <w:sz w:val="20"/>
                <w:szCs w:val="20"/>
              </w:rPr>
            </w:pPr>
          </w:p>
          <w:p w14:paraId="3CE225D8" w14:textId="77777777" w:rsidR="00122894" w:rsidRPr="001440E1" w:rsidRDefault="009717B9" w:rsidP="00A42EDD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a strategy to help maintain personal space</w:t>
            </w:r>
            <w:r w:rsidR="00023C24" w:rsidRPr="001440E1">
              <w:rPr>
                <w:bCs/>
                <w:sz w:val="20"/>
                <w:szCs w:val="20"/>
              </w:rPr>
              <w:t xml:space="preserve"> with support</w:t>
            </w:r>
          </w:p>
          <w:p w14:paraId="53A228DE" w14:textId="69F37BD2" w:rsidR="00E97F21" w:rsidRPr="001440E1" w:rsidRDefault="00E97F21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0F06AD62" w14:textId="71EECCBB" w:rsidR="00AF66E7" w:rsidRPr="001440E1" w:rsidRDefault="00AF66E7" w:rsidP="00E11B96">
            <w:pPr>
              <w:ind w:right="-36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D44335" w:rsidRPr="001440E1">
              <w:rPr>
                <w:bCs/>
                <w:sz w:val="20"/>
                <w:szCs w:val="20"/>
              </w:rPr>
              <w:t>using respectful communication</w:t>
            </w:r>
            <w:r w:rsidR="00E11B96" w:rsidRPr="001440E1">
              <w:rPr>
                <w:bCs/>
                <w:sz w:val="20"/>
                <w:szCs w:val="20"/>
              </w:rPr>
              <w:t xml:space="preserve"> &amp;</w:t>
            </w:r>
            <w:r w:rsidR="00D44335" w:rsidRPr="001440E1">
              <w:rPr>
                <w:bCs/>
                <w:sz w:val="20"/>
                <w:szCs w:val="20"/>
              </w:rPr>
              <w:t xml:space="preserve"> actions towards</w:t>
            </w:r>
            <w:r w:rsidRPr="001440E1">
              <w:rPr>
                <w:bCs/>
                <w:sz w:val="20"/>
                <w:szCs w:val="20"/>
              </w:rPr>
              <w:t xml:space="preserve"> </w:t>
            </w:r>
            <w:r w:rsidR="00E11B96" w:rsidRPr="001440E1">
              <w:rPr>
                <w:bCs/>
                <w:sz w:val="20"/>
                <w:szCs w:val="20"/>
              </w:rPr>
              <w:t>o</w:t>
            </w:r>
            <w:r w:rsidRPr="001440E1">
              <w:rPr>
                <w:bCs/>
                <w:sz w:val="20"/>
                <w:szCs w:val="20"/>
              </w:rPr>
              <w:t xml:space="preserve">thers </w:t>
            </w:r>
          </w:p>
          <w:p w14:paraId="29C96D00" w14:textId="77777777" w:rsidR="00BF2829" w:rsidRPr="001440E1" w:rsidRDefault="00BF2829" w:rsidP="00C43744">
            <w:pPr>
              <w:rPr>
                <w:bCs/>
                <w:sz w:val="16"/>
                <w:szCs w:val="16"/>
              </w:rPr>
            </w:pPr>
          </w:p>
          <w:p w14:paraId="2BC7D525" w14:textId="076BA86B" w:rsidR="00BF2829" w:rsidRPr="001440E1" w:rsidRDefault="00BF2829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dentifying the perspectives</w:t>
            </w:r>
            <w:r w:rsidR="00147A41" w:rsidRPr="001440E1">
              <w:rPr>
                <w:bCs/>
                <w:sz w:val="20"/>
                <w:szCs w:val="20"/>
              </w:rPr>
              <w:t>/</w:t>
            </w:r>
            <w:r w:rsidRPr="001440E1">
              <w:rPr>
                <w:bCs/>
                <w:sz w:val="20"/>
                <w:szCs w:val="20"/>
              </w:rPr>
              <w:t>feelings of others</w:t>
            </w:r>
          </w:p>
          <w:p w14:paraId="2D391110" w14:textId="77777777" w:rsidR="00CB5A3D" w:rsidRPr="001440E1" w:rsidRDefault="00CB5A3D" w:rsidP="00C43744">
            <w:pPr>
              <w:rPr>
                <w:bCs/>
                <w:sz w:val="16"/>
                <w:szCs w:val="16"/>
              </w:rPr>
            </w:pPr>
          </w:p>
          <w:p w14:paraId="408DA3EF" w14:textId="67E7037C" w:rsidR="00D719FC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D719FC" w:rsidRPr="001440E1">
              <w:rPr>
                <w:bCs/>
                <w:sz w:val="20"/>
                <w:szCs w:val="20"/>
              </w:rPr>
              <w:t xml:space="preserve">using strategies to </w:t>
            </w:r>
            <w:r w:rsidRPr="001440E1">
              <w:rPr>
                <w:bCs/>
                <w:sz w:val="20"/>
                <w:szCs w:val="20"/>
              </w:rPr>
              <w:t>sustai</w:t>
            </w:r>
            <w:r w:rsidR="00D719FC" w:rsidRPr="001440E1">
              <w:rPr>
                <w:bCs/>
                <w:sz w:val="20"/>
                <w:szCs w:val="20"/>
              </w:rPr>
              <w:t>n</w:t>
            </w:r>
            <w:r w:rsidRPr="001440E1">
              <w:rPr>
                <w:bCs/>
                <w:sz w:val="20"/>
                <w:szCs w:val="20"/>
              </w:rPr>
              <w:t xml:space="preserve"> relationships</w:t>
            </w:r>
            <w:r w:rsidR="00D719FC" w:rsidRPr="001440E1">
              <w:rPr>
                <w:bCs/>
                <w:sz w:val="20"/>
                <w:szCs w:val="20"/>
              </w:rPr>
              <w:t xml:space="preserve"> </w:t>
            </w:r>
          </w:p>
          <w:p w14:paraId="2439BDF9" w14:textId="77777777" w:rsidR="00023C24" w:rsidRPr="001440E1" w:rsidRDefault="00D719FC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AF66E7" w:rsidRPr="001440E1">
              <w:rPr>
                <w:bCs/>
                <w:sz w:val="20"/>
                <w:szCs w:val="20"/>
              </w:rPr>
              <w:t xml:space="preserve"> </w:t>
            </w:r>
            <w:r w:rsidRPr="001440E1">
              <w:rPr>
                <w:bCs/>
                <w:sz w:val="20"/>
                <w:szCs w:val="20"/>
              </w:rPr>
              <w:t xml:space="preserve">using strategies to help </w:t>
            </w:r>
            <w:r w:rsidR="00AF66E7" w:rsidRPr="001440E1">
              <w:rPr>
                <w:bCs/>
                <w:sz w:val="20"/>
                <w:szCs w:val="20"/>
              </w:rPr>
              <w:t>resolv</w:t>
            </w:r>
            <w:r w:rsidRPr="001440E1">
              <w:rPr>
                <w:bCs/>
                <w:sz w:val="20"/>
                <w:szCs w:val="20"/>
              </w:rPr>
              <w:t>e</w:t>
            </w:r>
            <w:r w:rsidR="00AF66E7" w:rsidRPr="001440E1">
              <w:rPr>
                <w:bCs/>
                <w:sz w:val="20"/>
                <w:szCs w:val="20"/>
              </w:rPr>
              <w:t xml:space="preserve"> conflicts</w:t>
            </w:r>
          </w:p>
          <w:p w14:paraId="7FD6E588" w14:textId="77777777" w:rsidR="00023C24" w:rsidRPr="001440E1" w:rsidRDefault="00023C24" w:rsidP="00C43744">
            <w:pPr>
              <w:rPr>
                <w:bCs/>
                <w:sz w:val="20"/>
                <w:szCs w:val="20"/>
              </w:rPr>
            </w:pPr>
          </w:p>
          <w:p w14:paraId="54889BF5" w14:textId="0A6CC5DC" w:rsidR="00AF66E7" w:rsidRPr="001440E1" w:rsidRDefault="00023C24" w:rsidP="00C43744">
            <w:pPr>
              <w:rPr>
                <w:bCs/>
                <w:sz w:val="20"/>
                <w:szCs w:val="20"/>
              </w:rPr>
            </w:pPr>
            <w:r w:rsidRPr="00A42EDD">
              <w:rPr>
                <w:bCs/>
                <w:sz w:val="20"/>
                <w:szCs w:val="20"/>
              </w:rPr>
              <w:t xml:space="preserve">By </w:t>
            </w:r>
            <w:r w:rsidR="00BB5A2C" w:rsidRPr="00A42EDD">
              <w:rPr>
                <w:bCs/>
                <w:sz w:val="20"/>
                <w:szCs w:val="20"/>
              </w:rPr>
              <w:t>taking initiative to maintain personal space</w:t>
            </w:r>
            <w:r w:rsidR="00AF66E7" w:rsidRPr="001440E1">
              <w:rPr>
                <w:bCs/>
                <w:sz w:val="20"/>
                <w:szCs w:val="20"/>
                <w:shd w:val="clear" w:color="auto" w:fill="FFFF00"/>
              </w:rPr>
              <w:t xml:space="preserve"> </w:t>
            </w:r>
          </w:p>
        </w:tc>
        <w:tc>
          <w:tcPr>
            <w:tcW w:w="2056" w:type="dxa"/>
          </w:tcPr>
          <w:p w14:paraId="17D3F6B3" w14:textId="7B49006F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taking actions to support others </w:t>
            </w:r>
          </w:p>
          <w:p w14:paraId="39ABEBB2" w14:textId="77777777" w:rsidR="00AF66E7" w:rsidRPr="001440E1" w:rsidRDefault="00AF66E7" w:rsidP="00C43744">
            <w:pPr>
              <w:rPr>
                <w:bCs/>
                <w:sz w:val="16"/>
                <w:szCs w:val="16"/>
              </w:rPr>
            </w:pPr>
          </w:p>
          <w:p w14:paraId="137DEE1F" w14:textId="77777777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being a thoughtful and caring friend</w:t>
            </w:r>
          </w:p>
          <w:p w14:paraId="6124E8A9" w14:textId="77777777" w:rsidR="00AF66E7" w:rsidRPr="001440E1" w:rsidRDefault="00AF66E7" w:rsidP="00C43744">
            <w:pPr>
              <w:rPr>
                <w:bCs/>
                <w:sz w:val="16"/>
                <w:szCs w:val="16"/>
              </w:rPr>
            </w:pPr>
          </w:p>
          <w:p w14:paraId="3D3720D6" w14:textId="77777777" w:rsidR="0020566A" w:rsidRPr="001440E1" w:rsidRDefault="00AF66E7" w:rsidP="003C0CE7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dentifying ways my actions or the actions of others impact those around me</w:t>
            </w:r>
          </w:p>
          <w:p w14:paraId="4572E501" w14:textId="77777777" w:rsidR="00BB5A2C" w:rsidRPr="001440E1" w:rsidRDefault="00BB5A2C" w:rsidP="003C0CE7">
            <w:pPr>
              <w:rPr>
                <w:bCs/>
                <w:sz w:val="20"/>
                <w:szCs w:val="20"/>
              </w:rPr>
            </w:pPr>
          </w:p>
          <w:p w14:paraId="5FFE8D95" w14:textId="57D528A9" w:rsidR="00BB5A2C" w:rsidRPr="001440E1" w:rsidRDefault="00BB5A2C" w:rsidP="003C0CE7">
            <w:pPr>
              <w:rPr>
                <w:bCs/>
                <w:sz w:val="20"/>
                <w:szCs w:val="20"/>
              </w:rPr>
            </w:pPr>
            <w:r w:rsidRPr="00A42EDD">
              <w:rPr>
                <w:bCs/>
                <w:sz w:val="20"/>
                <w:szCs w:val="20"/>
              </w:rPr>
              <w:t>By monitoring and maintaining personal space</w:t>
            </w:r>
          </w:p>
        </w:tc>
        <w:tc>
          <w:tcPr>
            <w:tcW w:w="2056" w:type="dxa"/>
          </w:tcPr>
          <w:p w14:paraId="711EA038" w14:textId="77777777" w:rsidR="00B11DA2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advocating and taking action for my </w:t>
            </w:r>
            <w:r w:rsidR="00B11DA2" w:rsidRPr="001440E1">
              <w:rPr>
                <w:bCs/>
                <w:sz w:val="20"/>
                <w:szCs w:val="20"/>
              </w:rPr>
              <w:t>family/</w:t>
            </w:r>
            <w:r w:rsidRPr="001440E1">
              <w:rPr>
                <w:bCs/>
                <w:sz w:val="20"/>
                <w:szCs w:val="20"/>
              </w:rPr>
              <w:t>friends</w:t>
            </w:r>
            <w:r w:rsidR="00B11DA2" w:rsidRPr="001440E1">
              <w:rPr>
                <w:bCs/>
                <w:sz w:val="20"/>
                <w:szCs w:val="20"/>
              </w:rPr>
              <w:t>/</w:t>
            </w:r>
          </w:p>
          <w:p w14:paraId="438A8670" w14:textId="58813D6F" w:rsidR="00AF66E7" w:rsidRPr="001440E1" w:rsidRDefault="00AF66E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community</w:t>
            </w:r>
          </w:p>
          <w:p w14:paraId="34545373" w14:textId="77777777" w:rsidR="00AF66E7" w:rsidRPr="001440E1" w:rsidRDefault="00AF66E7" w:rsidP="00C43744">
            <w:pPr>
              <w:rPr>
                <w:bCs/>
                <w:sz w:val="16"/>
                <w:szCs w:val="16"/>
              </w:rPr>
            </w:pPr>
          </w:p>
          <w:p w14:paraId="221237AC" w14:textId="3EF56D78" w:rsidR="00AF66E7" w:rsidRPr="001440E1" w:rsidRDefault="00AF66E7" w:rsidP="00C43744">
            <w:pPr>
              <w:rPr>
                <w:sz w:val="20"/>
                <w:szCs w:val="20"/>
              </w:rPr>
            </w:pPr>
            <w:r w:rsidRPr="001440E1">
              <w:rPr>
                <w:sz w:val="20"/>
                <w:szCs w:val="20"/>
              </w:rPr>
              <w:t>By being aware of how others m</w:t>
            </w:r>
            <w:r w:rsidR="00B11DA2" w:rsidRPr="001440E1">
              <w:rPr>
                <w:sz w:val="20"/>
                <w:szCs w:val="20"/>
              </w:rPr>
              <w:t>a</w:t>
            </w:r>
            <w:r w:rsidRPr="001440E1">
              <w:rPr>
                <w:sz w:val="20"/>
                <w:szCs w:val="20"/>
              </w:rPr>
              <w:t>y feel and take steps to help them feel included</w:t>
            </w:r>
          </w:p>
          <w:p w14:paraId="2EC9D339" w14:textId="77777777" w:rsidR="00AF66E7" w:rsidRPr="001440E1" w:rsidRDefault="00AF66E7" w:rsidP="00C43744">
            <w:pPr>
              <w:rPr>
                <w:sz w:val="20"/>
                <w:szCs w:val="20"/>
              </w:rPr>
            </w:pPr>
          </w:p>
          <w:p w14:paraId="2FEE939B" w14:textId="0909B268" w:rsidR="00BB5A2C" w:rsidRPr="001440E1" w:rsidRDefault="00BB5A2C" w:rsidP="00C43744">
            <w:pPr>
              <w:rPr>
                <w:sz w:val="20"/>
                <w:szCs w:val="20"/>
              </w:rPr>
            </w:pPr>
            <w:r w:rsidRPr="00A42EDD">
              <w:rPr>
                <w:sz w:val="20"/>
                <w:szCs w:val="20"/>
              </w:rPr>
              <w:t>By advocating for personal space when needed</w:t>
            </w:r>
          </w:p>
        </w:tc>
      </w:tr>
    </w:tbl>
    <w:p w14:paraId="08C6834F" w14:textId="375DFD24" w:rsidR="00AA125C" w:rsidRPr="001440E1" w:rsidRDefault="00AA125C" w:rsidP="0041177C">
      <w:pPr>
        <w:spacing w:after="0"/>
        <w:rPr>
          <w:b/>
          <w:sz w:val="6"/>
          <w:szCs w:val="6"/>
        </w:rPr>
      </w:pPr>
    </w:p>
    <w:p w14:paraId="2BC5108B" w14:textId="77777777" w:rsidR="00AA125C" w:rsidRPr="001440E1" w:rsidRDefault="00AA125C">
      <w:pPr>
        <w:rPr>
          <w:b/>
          <w:sz w:val="6"/>
          <w:szCs w:val="6"/>
        </w:rPr>
      </w:pPr>
      <w:r w:rsidRPr="001440E1">
        <w:rPr>
          <w:b/>
          <w:sz w:val="6"/>
          <w:szCs w:val="6"/>
        </w:rPr>
        <w:br w:type="page"/>
      </w:r>
    </w:p>
    <w:p w14:paraId="408B3430" w14:textId="77777777" w:rsidR="0041177C" w:rsidRPr="001440E1" w:rsidRDefault="0041177C" w:rsidP="0041177C">
      <w:pPr>
        <w:spacing w:after="0"/>
        <w:rPr>
          <w:b/>
          <w:sz w:val="6"/>
          <w:szCs w:val="6"/>
        </w:rPr>
      </w:pPr>
    </w:p>
    <w:p w14:paraId="52BD7EDF" w14:textId="77777777" w:rsidR="0041177C" w:rsidRPr="001440E1" w:rsidRDefault="0041177C" w:rsidP="0041177C">
      <w:pPr>
        <w:spacing w:after="0"/>
        <w:rPr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2055"/>
        <w:gridCol w:w="2056"/>
        <w:gridCol w:w="2056"/>
        <w:gridCol w:w="2056"/>
        <w:gridCol w:w="2056"/>
        <w:gridCol w:w="2056"/>
      </w:tblGrid>
      <w:tr w:rsidR="006B78C1" w:rsidRPr="001440E1" w14:paraId="0403C438" w14:textId="77777777" w:rsidTr="006B78C1">
        <w:trPr>
          <w:trHeight w:val="481"/>
        </w:trPr>
        <w:tc>
          <w:tcPr>
            <w:tcW w:w="14390" w:type="dxa"/>
            <w:gridSpan w:val="7"/>
            <w:shd w:val="clear" w:color="auto" w:fill="F7CAAC" w:themeFill="accent2" w:themeFillTint="66"/>
          </w:tcPr>
          <w:p w14:paraId="35226830" w14:textId="40C31933" w:rsidR="006B78C1" w:rsidRPr="001440E1" w:rsidRDefault="006B78C1" w:rsidP="006B78C1">
            <w:pPr>
              <w:rPr>
                <w:b/>
                <w:sz w:val="26"/>
                <w:szCs w:val="26"/>
              </w:rPr>
            </w:pPr>
            <w:r w:rsidRPr="001440E1">
              <w:rPr>
                <w:b/>
                <w:sz w:val="26"/>
                <w:szCs w:val="26"/>
              </w:rPr>
              <w:t>Core Competency: Communicating</w:t>
            </w:r>
          </w:p>
        </w:tc>
      </w:tr>
      <w:tr w:rsidR="001E7913" w:rsidRPr="001440E1" w14:paraId="76EAE1D6" w14:textId="77777777" w:rsidTr="006024EB">
        <w:trPr>
          <w:trHeight w:val="356"/>
        </w:trPr>
        <w:tc>
          <w:tcPr>
            <w:tcW w:w="2055" w:type="dxa"/>
            <w:shd w:val="clear" w:color="auto" w:fill="D9D9D9" w:themeFill="background1" w:themeFillShade="D9"/>
          </w:tcPr>
          <w:p w14:paraId="55C718CB" w14:textId="21E7DBB4" w:rsidR="001E7913" w:rsidRPr="001440E1" w:rsidRDefault="001E791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Goal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520EF801" w14:textId="1578E8FC" w:rsidR="001E7913" w:rsidRPr="001440E1" w:rsidRDefault="001E791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Domain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234D0ED7" w14:textId="767241A0" w:rsidR="001E7913" w:rsidRPr="001440E1" w:rsidRDefault="001E791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1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5E3F04BA" w14:textId="78ECF2AA" w:rsidR="001E7913" w:rsidRPr="001440E1" w:rsidRDefault="001E791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2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2A53D5F" w14:textId="4E6DF97A" w:rsidR="001E7913" w:rsidRPr="001440E1" w:rsidRDefault="001E791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3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08302B46" w14:textId="3043F959" w:rsidR="001E7913" w:rsidRPr="001440E1" w:rsidRDefault="001E791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4 Objectives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AF8D407" w14:textId="07FAB0CD" w:rsidR="001E7913" w:rsidRPr="001440E1" w:rsidRDefault="001E791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5 Objectives</w:t>
            </w:r>
          </w:p>
        </w:tc>
      </w:tr>
      <w:tr w:rsidR="001E7913" w:rsidRPr="001440E1" w14:paraId="548CE15B" w14:textId="77777777" w:rsidTr="00A42EDD">
        <w:tc>
          <w:tcPr>
            <w:tcW w:w="2055" w:type="dxa"/>
          </w:tcPr>
          <w:p w14:paraId="680579CA" w14:textId="141737DB" w:rsidR="001E7913" w:rsidRPr="001440E1" w:rsidRDefault="00B82F09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I can communicate with peers and adults</w:t>
            </w:r>
          </w:p>
        </w:tc>
        <w:tc>
          <w:tcPr>
            <w:tcW w:w="2055" w:type="dxa"/>
          </w:tcPr>
          <w:p w14:paraId="519496E0" w14:textId="77777777" w:rsidR="001E7913" w:rsidRPr="001440E1" w:rsidRDefault="00B82F09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Communication</w:t>
            </w:r>
          </w:p>
          <w:p w14:paraId="351E3AD0" w14:textId="68CBF060" w:rsidR="00C267D0" w:rsidRPr="001440E1" w:rsidRDefault="000E7718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(i.e. oral language</w:t>
            </w:r>
            <w:r w:rsidR="004B5A11" w:rsidRPr="001440E1">
              <w:rPr>
                <w:bCs/>
                <w:sz w:val="20"/>
                <w:szCs w:val="20"/>
              </w:rPr>
              <w:t xml:space="preserve"> skills</w:t>
            </w:r>
            <w:r w:rsidRPr="001440E1">
              <w:rPr>
                <w:bCs/>
                <w:sz w:val="20"/>
                <w:szCs w:val="20"/>
              </w:rPr>
              <w:t xml:space="preserve">, articulation, </w:t>
            </w:r>
            <w:r w:rsidR="00B52ED3" w:rsidRPr="001440E1">
              <w:rPr>
                <w:bCs/>
                <w:sz w:val="20"/>
                <w:szCs w:val="20"/>
              </w:rPr>
              <w:t>volume, gestures</w:t>
            </w:r>
            <w:r w:rsidR="00293722" w:rsidRPr="001440E1">
              <w:rPr>
                <w:bCs/>
                <w:sz w:val="20"/>
                <w:szCs w:val="20"/>
              </w:rPr>
              <w:t xml:space="preserve">, </w:t>
            </w:r>
            <w:r w:rsidR="00B52ED3" w:rsidRPr="001440E1">
              <w:rPr>
                <w:bCs/>
                <w:sz w:val="20"/>
                <w:szCs w:val="20"/>
              </w:rPr>
              <w:t>pace, tone)</w:t>
            </w:r>
          </w:p>
        </w:tc>
        <w:tc>
          <w:tcPr>
            <w:tcW w:w="2056" w:type="dxa"/>
            <w:shd w:val="clear" w:color="auto" w:fill="auto"/>
          </w:tcPr>
          <w:p w14:paraId="33E8CF02" w14:textId="131B29F4" w:rsidR="001E7913" w:rsidRPr="001440E1" w:rsidRDefault="00B82F09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responding to communication from </w:t>
            </w:r>
            <w:r w:rsidR="007F3F80" w:rsidRPr="001440E1">
              <w:rPr>
                <w:bCs/>
                <w:sz w:val="20"/>
                <w:szCs w:val="20"/>
              </w:rPr>
              <w:t xml:space="preserve">familiar </w:t>
            </w:r>
            <w:r w:rsidRPr="001440E1">
              <w:rPr>
                <w:bCs/>
                <w:sz w:val="20"/>
                <w:szCs w:val="20"/>
              </w:rPr>
              <w:t>peers and adults</w:t>
            </w:r>
            <w:r w:rsidR="007F3F80" w:rsidRPr="001440E1">
              <w:rPr>
                <w:bCs/>
                <w:sz w:val="20"/>
                <w:szCs w:val="20"/>
              </w:rPr>
              <w:t xml:space="preserve"> </w:t>
            </w:r>
          </w:p>
          <w:p w14:paraId="73D21C60" w14:textId="77777777" w:rsidR="00EF24FE" w:rsidRPr="001440E1" w:rsidRDefault="00EF24FE" w:rsidP="001E7913">
            <w:pPr>
              <w:rPr>
                <w:bCs/>
                <w:sz w:val="20"/>
                <w:szCs w:val="20"/>
              </w:rPr>
            </w:pPr>
          </w:p>
          <w:p w14:paraId="178C88B9" w14:textId="77777777" w:rsidR="00D6223F" w:rsidRPr="001440E1" w:rsidRDefault="00EF24FE" w:rsidP="00A42EDD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921D51" w:rsidRPr="001440E1">
              <w:rPr>
                <w:bCs/>
                <w:sz w:val="20"/>
                <w:szCs w:val="20"/>
              </w:rPr>
              <w:t xml:space="preserve">participating in activities that </w:t>
            </w:r>
            <w:r w:rsidR="00780058" w:rsidRPr="001440E1">
              <w:rPr>
                <w:bCs/>
                <w:sz w:val="20"/>
                <w:szCs w:val="20"/>
              </w:rPr>
              <w:t xml:space="preserve">develop </w:t>
            </w:r>
          </w:p>
          <w:p w14:paraId="6E52D68E" w14:textId="77777777" w:rsidR="00EF24FE" w:rsidRPr="001440E1" w:rsidRDefault="00780058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peech articulation</w:t>
            </w:r>
          </w:p>
          <w:p w14:paraId="726D0F6A" w14:textId="77777777" w:rsidR="00D6223F" w:rsidRPr="001440E1" w:rsidRDefault="00D6223F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voice volume</w:t>
            </w:r>
          </w:p>
          <w:p w14:paraId="354982CA" w14:textId="77777777" w:rsidR="00D6223F" w:rsidRPr="001440E1" w:rsidRDefault="00D6223F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gestures (pointing, waving,</w:t>
            </w:r>
            <w:r w:rsidR="00EA7540" w:rsidRPr="001440E1">
              <w:rPr>
                <w:bCs/>
                <w:sz w:val="20"/>
                <w:szCs w:val="20"/>
              </w:rPr>
              <w:t xml:space="preserve"> thumbs up)</w:t>
            </w:r>
          </w:p>
          <w:p w14:paraId="007F5415" w14:textId="77777777" w:rsidR="00EA7540" w:rsidRPr="001440E1" w:rsidRDefault="00EA7540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facial expression (smile, frow</w:t>
            </w:r>
            <w:r w:rsidR="00A0373B" w:rsidRPr="001440E1">
              <w:rPr>
                <w:bCs/>
                <w:sz w:val="20"/>
                <w:szCs w:val="20"/>
              </w:rPr>
              <w:t>n)</w:t>
            </w:r>
          </w:p>
          <w:p w14:paraId="37279E9D" w14:textId="77777777" w:rsidR="00A0373B" w:rsidRPr="001440E1" w:rsidRDefault="00A0373B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pace</w:t>
            </w:r>
          </w:p>
          <w:p w14:paraId="0EA440C5" w14:textId="77777777" w:rsidR="00A0373B" w:rsidRPr="001440E1" w:rsidRDefault="00A0373B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tone</w:t>
            </w:r>
          </w:p>
          <w:p w14:paraId="611314AF" w14:textId="231613B1" w:rsidR="00CF3E45" w:rsidRPr="001440E1" w:rsidRDefault="00CF3E45" w:rsidP="001E7913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auditory processing</w:t>
            </w:r>
          </w:p>
          <w:p w14:paraId="63C2FDC6" w14:textId="116945B7" w:rsidR="00A0373B" w:rsidRPr="001440E1" w:rsidRDefault="00A0373B" w:rsidP="00A0373B">
            <w:pPr>
              <w:pStyle w:val="ListParagraph"/>
              <w:ind w:left="171"/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3BF9A9CA" w14:textId="126C5B8C" w:rsidR="001E7913" w:rsidRPr="001440E1" w:rsidRDefault="00B82F09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talking and listening to </w:t>
            </w:r>
            <w:r w:rsidR="00745A2F" w:rsidRPr="001440E1">
              <w:rPr>
                <w:bCs/>
                <w:sz w:val="20"/>
                <w:szCs w:val="20"/>
              </w:rPr>
              <w:t>familiar people</w:t>
            </w:r>
            <w:r w:rsidR="00414954" w:rsidRPr="001440E1">
              <w:rPr>
                <w:bCs/>
                <w:sz w:val="20"/>
                <w:szCs w:val="20"/>
              </w:rPr>
              <w:t xml:space="preserve"> </w:t>
            </w:r>
          </w:p>
          <w:p w14:paraId="5C757ACC" w14:textId="77777777" w:rsidR="00B82F09" w:rsidRPr="001440E1" w:rsidRDefault="00B82F09" w:rsidP="001E7913">
            <w:pPr>
              <w:rPr>
                <w:bCs/>
                <w:sz w:val="16"/>
                <w:szCs w:val="16"/>
              </w:rPr>
            </w:pPr>
          </w:p>
          <w:p w14:paraId="1A01757C" w14:textId="6E85080A" w:rsidR="00B82F09" w:rsidRPr="001440E1" w:rsidRDefault="00B82F09" w:rsidP="0007562B">
            <w:pPr>
              <w:ind w:right="-250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627397" w:rsidRPr="001440E1">
              <w:rPr>
                <w:bCs/>
                <w:sz w:val="20"/>
                <w:szCs w:val="20"/>
              </w:rPr>
              <w:t>sharing information on topics that are important to me</w:t>
            </w:r>
          </w:p>
          <w:p w14:paraId="66B92890" w14:textId="77777777" w:rsidR="00627397" w:rsidRPr="001440E1" w:rsidRDefault="00627397" w:rsidP="001E7913">
            <w:pPr>
              <w:rPr>
                <w:bCs/>
                <w:sz w:val="16"/>
                <w:szCs w:val="16"/>
              </w:rPr>
            </w:pPr>
          </w:p>
          <w:p w14:paraId="30C9486C" w14:textId="77777777" w:rsidR="00627397" w:rsidRPr="001440E1" w:rsidRDefault="00627397" w:rsidP="007A3107">
            <w:pPr>
              <w:ind w:right="-108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answering simple questions about my activities </w:t>
            </w:r>
            <w:r w:rsidR="007A3107" w:rsidRPr="001440E1">
              <w:rPr>
                <w:bCs/>
                <w:sz w:val="20"/>
                <w:szCs w:val="20"/>
              </w:rPr>
              <w:t>&amp;</w:t>
            </w:r>
            <w:r w:rsidRPr="001440E1">
              <w:rPr>
                <w:bCs/>
                <w:sz w:val="20"/>
                <w:szCs w:val="20"/>
              </w:rPr>
              <w:t xml:space="preserve"> experiences</w:t>
            </w:r>
          </w:p>
          <w:p w14:paraId="6379DF34" w14:textId="77777777" w:rsidR="00897CF3" w:rsidRPr="001440E1" w:rsidRDefault="00897CF3" w:rsidP="007A3107">
            <w:pPr>
              <w:ind w:right="-108"/>
              <w:rPr>
                <w:bCs/>
                <w:sz w:val="16"/>
                <w:szCs w:val="16"/>
              </w:rPr>
            </w:pPr>
          </w:p>
          <w:p w14:paraId="151B0A17" w14:textId="77777777" w:rsidR="00897CF3" w:rsidRPr="001440E1" w:rsidRDefault="00897CF3" w:rsidP="007A3107">
            <w:pPr>
              <w:ind w:right="-108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waiting my turn to speak</w:t>
            </w:r>
          </w:p>
          <w:p w14:paraId="4E5100A1" w14:textId="77777777" w:rsidR="00C17B32" w:rsidRPr="001440E1" w:rsidRDefault="00C17B32" w:rsidP="007A3107">
            <w:pPr>
              <w:ind w:right="-108"/>
              <w:rPr>
                <w:bCs/>
                <w:sz w:val="20"/>
                <w:szCs w:val="20"/>
              </w:rPr>
            </w:pPr>
          </w:p>
          <w:p w14:paraId="7ED00A4E" w14:textId="69CA7DD3" w:rsidR="00122894" w:rsidRPr="001440E1" w:rsidRDefault="005453B5" w:rsidP="00A42EDD">
            <w:pPr>
              <w:ind w:right="-108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initiating </w:t>
            </w:r>
            <w:r w:rsidR="00BB7E9A" w:rsidRPr="001440E1">
              <w:rPr>
                <w:bCs/>
                <w:sz w:val="20"/>
                <w:szCs w:val="20"/>
              </w:rPr>
              <w:t>appropriate use of</w:t>
            </w:r>
          </w:p>
          <w:p w14:paraId="3A6F3B44" w14:textId="77777777" w:rsidR="00BB7E9A" w:rsidRPr="001440E1" w:rsidRDefault="00BB7E9A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peech articulation</w:t>
            </w:r>
          </w:p>
          <w:p w14:paraId="584165FC" w14:textId="77777777" w:rsidR="00BB7E9A" w:rsidRPr="001440E1" w:rsidRDefault="00BB7E9A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voice volume</w:t>
            </w:r>
          </w:p>
          <w:p w14:paraId="5FF25CEC" w14:textId="77777777" w:rsidR="00BB7E9A" w:rsidRPr="001440E1" w:rsidRDefault="00BB7E9A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gestures (pointing, waving, thumbs up)</w:t>
            </w:r>
          </w:p>
          <w:p w14:paraId="6FE3A48B" w14:textId="77777777" w:rsidR="00BB7E9A" w:rsidRPr="001440E1" w:rsidRDefault="00BB7E9A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facial expression (smile, frown)</w:t>
            </w:r>
          </w:p>
          <w:p w14:paraId="0B2C6E66" w14:textId="77777777" w:rsidR="00BB7E9A" w:rsidRPr="001440E1" w:rsidRDefault="00BB7E9A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pace</w:t>
            </w:r>
          </w:p>
          <w:p w14:paraId="4293E2F2" w14:textId="77777777" w:rsidR="00BB7E9A" w:rsidRPr="001440E1" w:rsidRDefault="00BB7E9A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tone</w:t>
            </w:r>
          </w:p>
          <w:p w14:paraId="5189B4F6" w14:textId="12EA9676" w:rsidR="00CF3E45" w:rsidRPr="001440E1" w:rsidRDefault="00CF3E45" w:rsidP="00BB7E9A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auditory processing</w:t>
            </w:r>
          </w:p>
          <w:p w14:paraId="579B723D" w14:textId="77777777" w:rsidR="00BB7E9A" w:rsidRPr="001440E1" w:rsidRDefault="00A61772" w:rsidP="00852034">
            <w:pPr>
              <w:ind w:left="-48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… with support</w:t>
            </w:r>
          </w:p>
          <w:p w14:paraId="4A8E8852" w14:textId="5C2A235C" w:rsidR="00852034" w:rsidRPr="001440E1" w:rsidRDefault="00852034" w:rsidP="00852034">
            <w:pPr>
              <w:ind w:left="-48"/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41B74258" w14:textId="39C119FE" w:rsidR="001E7913" w:rsidRPr="001440E1" w:rsidRDefault="00627397" w:rsidP="000F2873">
            <w:pPr>
              <w:ind w:right="-36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participating in conversations</w:t>
            </w:r>
            <w:r w:rsidR="00C418CB" w:rsidRPr="001440E1">
              <w:rPr>
                <w:bCs/>
                <w:sz w:val="20"/>
                <w:szCs w:val="20"/>
              </w:rPr>
              <w:t xml:space="preserve"> (</w:t>
            </w:r>
            <w:r w:rsidR="00CB2741" w:rsidRPr="001440E1">
              <w:rPr>
                <w:bCs/>
                <w:sz w:val="20"/>
                <w:szCs w:val="20"/>
              </w:rPr>
              <w:t xml:space="preserve">staying on topic, </w:t>
            </w:r>
            <w:r w:rsidR="00C418CB" w:rsidRPr="001440E1">
              <w:rPr>
                <w:bCs/>
                <w:sz w:val="20"/>
                <w:szCs w:val="20"/>
              </w:rPr>
              <w:t>using sentences/signs, etc.)</w:t>
            </w:r>
            <w:r w:rsidRPr="001440E1">
              <w:rPr>
                <w:bCs/>
                <w:sz w:val="20"/>
                <w:szCs w:val="20"/>
              </w:rPr>
              <w:t xml:space="preserve"> to connect</w:t>
            </w:r>
            <w:r w:rsidR="0030536C" w:rsidRPr="001440E1">
              <w:rPr>
                <w:bCs/>
                <w:sz w:val="20"/>
                <w:szCs w:val="20"/>
              </w:rPr>
              <w:t xml:space="preserve"> with others</w:t>
            </w:r>
          </w:p>
          <w:p w14:paraId="75E6F319" w14:textId="77777777" w:rsidR="00627397" w:rsidRPr="001440E1" w:rsidRDefault="00627397" w:rsidP="001E7913">
            <w:pPr>
              <w:rPr>
                <w:bCs/>
                <w:sz w:val="16"/>
                <w:szCs w:val="16"/>
              </w:rPr>
            </w:pPr>
          </w:p>
          <w:p w14:paraId="3F2BBF5F" w14:textId="06BCAB45" w:rsidR="00627397" w:rsidRPr="001440E1" w:rsidRDefault="00627397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listening and responding to </w:t>
            </w:r>
            <w:r w:rsidR="00BE109E" w:rsidRPr="001440E1">
              <w:rPr>
                <w:bCs/>
                <w:sz w:val="20"/>
                <w:szCs w:val="20"/>
              </w:rPr>
              <w:t xml:space="preserve">questions from </w:t>
            </w:r>
            <w:r w:rsidRPr="001440E1">
              <w:rPr>
                <w:bCs/>
                <w:sz w:val="20"/>
                <w:szCs w:val="20"/>
              </w:rPr>
              <w:t>others</w:t>
            </w:r>
          </w:p>
          <w:p w14:paraId="5EB10D74" w14:textId="77777777" w:rsidR="00627397" w:rsidRPr="001440E1" w:rsidRDefault="00627397" w:rsidP="001E7913">
            <w:pPr>
              <w:rPr>
                <w:bCs/>
                <w:sz w:val="16"/>
                <w:szCs w:val="16"/>
              </w:rPr>
            </w:pPr>
          </w:p>
          <w:p w14:paraId="6AC5F21C" w14:textId="77777777" w:rsidR="00627397" w:rsidRPr="001440E1" w:rsidRDefault="00627397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CD230F" w:rsidRPr="001440E1">
              <w:rPr>
                <w:bCs/>
                <w:sz w:val="20"/>
                <w:szCs w:val="20"/>
              </w:rPr>
              <w:t xml:space="preserve"> using strategies to help me </w:t>
            </w:r>
            <w:r w:rsidRPr="001440E1">
              <w:rPr>
                <w:bCs/>
                <w:sz w:val="20"/>
                <w:szCs w:val="20"/>
              </w:rPr>
              <w:t>communicat</w:t>
            </w:r>
            <w:r w:rsidR="00CD230F" w:rsidRPr="001440E1">
              <w:rPr>
                <w:bCs/>
                <w:sz w:val="20"/>
                <w:szCs w:val="20"/>
              </w:rPr>
              <w:t>e</w:t>
            </w:r>
            <w:r w:rsidRPr="001440E1">
              <w:rPr>
                <w:bCs/>
                <w:sz w:val="20"/>
                <w:szCs w:val="20"/>
              </w:rPr>
              <w:t xml:space="preserve"> clearly about topics </w:t>
            </w:r>
          </w:p>
          <w:p w14:paraId="005214E0" w14:textId="77777777" w:rsidR="00BB7E9A" w:rsidRPr="001440E1" w:rsidRDefault="00BB7E9A" w:rsidP="001E7913">
            <w:pPr>
              <w:rPr>
                <w:bCs/>
                <w:sz w:val="20"/>
                <w:szCs w:val="20"/>
              </w:rPr>
            </w:pPr>
          </w:p>
          <w:p w14:paraId="7893A744" w14:textId="0618CE23" w:rsidR="00BB7E9A" w:rsidRPr="001440E1" w:rsidRDefault="00A61772" w:rsidP="00A42EDD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taking some responsibility to use appropriate </w:t>
            </w:r>
          </w:p>
          <w:p w14:paraId="5384C9EC" w14:textId="77777777" w:rsidR="00A61772" w:rsidRPr="001440E1" w:rsidRDefault="00A61772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peech articulation</w:t>
            </w:r>
          </w:p>
          <w:p w14:paraId="28434411" w14:textId="77777777" w:rsidR="00A61772" w:rsidRPr="001440E1" w:rsidRDefault="00A61772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voice volume</w:t>
            </w:r>
          </w:p>
          <w:p w14:paraId="37971824" w14:textId="77777777" w:rsidR="00A61772" w:rsidRPr="001440E1" w:rsidRDefault="00A61772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gestures (pointing, waving, thumbs up)</w:t>
            </w:r>
          </w:p>
          <w:p w14:paraId="3A86005C" w14:textId="77777777" w:rsidR="00A61772" w:rsidRPr="001440E1" w:rsidRDefault="00A61772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facial expression (smile, frown)</w:t>
            </w:r>
          </w:p>
          <w:p w14:paraId="41C896C0" w14:textId="77777777" w:rsidR="00A61772" w:rsidRPr="001440E1" w:rsidRDefault="00A61772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pace</w:t>
            </w:r>
          </w:p>
          <w:p w14:paraId="474C089C" w14:textId="77777777" w:rsidR="00A61772" w:rsidRPr="001440E1" w:rsidRDefault="00A61772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tone</w:t>
            </w:r>
          </w:p>
          <w:p w14:paraId="6CB4609B" w14:textId="5EB98291" w:rsidR="00CF3E45" w:rsidRPr="001440E1" w:rsidRDefault="00CF3E45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auditory processing</w:t>
            </w:r>
          </w:p>
          <w:p w14:paraId="59108123" w14:textId="7768550C" w:rsidR="00A61772" w:rsidRPr="001440E1" w:rsidRDefault="00A61772" w:rsidP="001E7913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55B2940F" w14:textId="0CCFC382" w:rsidR="001E7913" w:rsidRPr="001440E1" w:rsidRDefault="00627397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sharing ideas </w:t>
            </w:r>
            <w:r w:rsidR="00CD230F" w:rsidRPr="001440E1">
              <w:rPr>
                <w:bCs/>
                <w:sz w:val="20"/>
                <w:szCs w:val="20"/>
              </w:rPr>
              <w:t xml:space="preserve">that </w:t>
            </w:r>
            <w:r w:rsidRPr="001440E1">
              <w:rPr>
                <w:bCs/>
                <w:sz w:val="20"/>
                <w:szCs w:val="20"/>
              </w:rPr>
              <w:t xml:space="preserve">connect with </w:t>
            </w:r>
            <w:r w:rsidR="00CD230F" w:rsidRPr="001440E1">
              <w:rPr>
                <w:bCs/>
                <w:sz w:val="20"/>
                <w:szCs w:val="20"/>
              </w:rPr>
              <w:t xml:space="preserve">the ideas of </w:t>
            </w:r>
            <w:r w:rsidRPr="001440E1">
              <w:rPr>
                <w:bCs/>
                <w:sz w:val="20"/>
                <w:szCs w:val="20"/>
              </w:rPr>
              <w:t>others</w:t>
            </w:r>
          </w:p>
          <w:p w14:paraId="39DB3085" w14:textId="77777777" w:rsidR="00627397" w:rsidRPr="001440E1" w:rsidRDefault="00627397" w:rsidP="001E7913">
            <w:pPr>
              <w:rPr>
                <w:bCs/>
                <w:sz w:val="16"/>
                <w:szCs w:val="16"/>
              </w:rPr>
            </w:pPr>
          </w:p>
          <w:p w14:paraId="7E25EF4F" w14:textId="198C1477" w:rsidR="00627397" w:rsidRPr="001440E1" w:rsidRDefault="001D1917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being an active listener and ask</w:t>
            </w:r>
            <w:r w:rsidR="00BC57E3" w:rsidRPr="001440E1">
              <w:rPr>
                <w:bCs/>
                <w:sz w:val="20"/>
                <w:szCs w:val="20"/>
              </w:rPr>
              <w:t>ing</w:t>
            </w:r>
            <w:r w:rsidRPr="001440E1">
              <w:rPr>
                <w:bCs/>
                <w:sz w:val="20"/>
                <w:szCs w:val="20"/>
              </w:rPr>
              <w:t xml:space="preserve"> clarifying questions when appropriate</w:t>
            </w:r>
          </w:p>
          <w:p w14:paraId="01689257" w14:textId="77777777" w:rsidR="001D1917" w:rsidRPr="001440E1" w:rsidRDefault="001D1917" w:rsidP="001E7913">
            <w:pPr>
              <w:rPr>
                <w:bCs/>
                <w:sz w:val="16"/>
                <w:szCs w:val="16"/>
              </w:rPr>
            </w:pPr>
          </w:p>
          <w:p w14:paraId="67652257" w14:textId="77777777" w:rsidR="001D1917" w:rsidRPr="001440E1" w:rsidRDefault="001D1917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074FDD" w:rsidRPr="001440E1">
              <w:rPr>
                <w:bCs/>
                <w:sz w:val="20"/>
                <w:szCs w:val="20"/>
              </w:rPr>
              <w:t>using strategies to help me communicate in a</w:t>
            </w:r>
            <w:r w:rsidRPr="001440E1">
              <w:rPr>
                <w:bCs/>
                <w:sz w:val="20"/>
                <w:szCs w:val="20"/>
              </w:rPr>
              <w:t xml:space="preserve"> </w:t>
            </w:r>
            <w:r w:rsidR="00074FDD" w:rsidRPr="001440E1">
              <w:rPr>
                <w:bCs/>
                <w:sz w:val="20"/>
                <w:szCs w:val="20"/>
              </w:rPr>
              <w:t xml:space="preserve">way that is </w:t>
            </w:r>
            <w:r w:rsidRPr="001440E1">
              <w:rPr>
                <w:bCs/>
                <w:sz w:val="20"/>
                <w:szCs w:val="20"/>
              </w:rPr>
              <w:t>clear and engaging</w:t>
            </w:r>
            <w:r w:rsidR="00EF5B9E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04231FC0" w14:textId="77777777" w:rsidR="00E55646" w:rsidRPr="001440E1" w:rsidRDefault="00E55646" w:rsidP="001E7913">
            <w:pPr>
              <w:rPr>
                <w:bCs/>
                <w:sz w:val="20"/>
                <w:szCs w:val="20"/>
              </w:rPr>
            </w:pPr>
          </w:p>
          <w:p w14:paraId="53857E95" w14:textId="77777777" w:rsidR="00E55646" w:rsidRPr="001440E1" w:rsidRDefault="00E55646" w:rsidP="00A42EDD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Making some choices/decisions about</w:t>
            </w:r>
          </w:p>
          <w:p w14:paraId="43560E31" w14:textId="77777777" w:rsidR="00E55646" w:rsidRPr="001440E1" w:rsidRDefault="00E55646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peech articulation</w:t>
            </w:r>
          </w:p>
          <w:p w14:paraId="576B5580" w14:textId="77777777" w:rsidR="00E55646" w:rsidRPr="001440E1" w:rsidRDefault="00E55646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voice volume</w:t>
            </w:r>
          </w:p>
          <w:p w14:paraId="4BBBF853" w14:textId="77777777" w:rsidR="00E55646" w:rsidRPr="001440E1" w:rsidRDefault="00E55646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gestures (pointing, waving, thumbs up)</w:t>
            </w:r>
          </w:p>
          <w:p w14:paraId="0532666B" w14:textId="77777777" w:rsidR="00E55646" w:rsidRPr="001440E1" w:rsidRDefault="00E55646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facial expression (smile, frown)</w:t>
            </w:r>
          </w:p>
          <w:p w14:paraId="798FB750" w14:textId="77777777" w:rsidR="00E55646" w:rsidRPr="001440E1" w:rsidRDefault="00E55646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pace</w:t>
            </w:r>
          </w:p>
          <w:p w14:paraId="19786ADB" w14:textId="77777777" w:rsidR="00E55646" w:rsidRPr="001440E1" w:rsidRDefault="00E55646" w:rsidP="00A42EDD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tone</w:t>
            </w:r>
          </w:p>
          <w:p w14:paraId="6DE171C0" w14:textId="32B89E71" w:rsidR="00CF3E45" w:rsidRPr="001440E1" w:rsidRDefault="00CF3E45" w:rsidP="00E55646">
            <w:pPr>
              <w:pStyle w:val="ListParagraph"/>
              <w:numPr>
                <w:ilvl w:val="0"/>
                <w:numId w:val="9"/>
              </w:numPr>
              <w:ind w:left="171" w:hanging="219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auditory processing</w:t>
            </w:r>
          </w:p>
          <w:p w14:paraId="69370343" w14:textId="7FB4BB61" w:rsidR="00E55646" w:rsidRPr="001440E1" w:rsidRDefault="00E55646" w:rsidP="001E7913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5A865ECA" w14:textId="77777777" w:rsidR="001E7913" w:rsidRPr="001440E1" w:rsidRDefault="001D1917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communicating </w:t>
            </w:r>
            <w:r w:rsidR="000761E5" w:rsidRPr="001440E1">
              <w:rPr>
                <w:bCs/>
                <w:sz w:val="20"/>
                <w:szCs w:val="20"/>
              </w:rPr>
              <w:t>for a</w:t>
            </w:r>
            <w:r w:rsidR="00EF5B9E" w:rsidRPr="001440E1">
              <w:rPr>
                <w:bCs/>
                <w:sz w:val="20"/>
                <w:szCs w:val="20"/>
              </w:rPr>
              <w:t>n</w:t>
            </w:r>
            <w:r w:rsidR="000761E5" w:rsidRPr="001440E1">
              <w:rPr>
                <w:bCs/>
                <w:sz w:val="20"/>
                <w:szCs w:val="20"/>
              </w:rPr>
              <w:t xml:space="preserve"> </w:t>
            </w:r>
            <w:r w:rsidRPr="001440E1">
              <w:rPr>
                <w:bCs/>
                <w:sz w:val="20"/>
                <w:szCs w:val="20"/>
              </w:rPr>
              <w:t>audience and purpose</w:t>
            </w:r>
            <w:r w:rsidR="00EF5B9E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1A1166F9" w14:textId="77777777" w:rsidR="0061355C" w:rsidRPr="001440E1" w:rsidRDefault="0061355C" w:rsidP="001E7913">
            <w:pPr>
              <w:rPr>
                <w:bCs/>
                <w:sz w:val="20"/>
                <w:szCs w:val="20"/>
              </w:rPr>
            </w:pPr>
          </w:p>
          <w:p w14:paraId="5254B48A" w14:textId="4479836B" w:rsidR="0061355C" w:rsidRPr="001440E1" w:rsidRDefault="0061355C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adjusting verbal and nonverbal expression to convey meaning</w:t>
            </w:r>
          </w:p>
          <w:p w14:paraId="0D141C3B" w14:textId="77777777" w:rsidR="00711E8D" w:rsidRPr="001440E1" w:rsidRDefault="00711E8D" w:rsidP="001E7913">
            <w:pPr>
              <w:rPr>
                <w:bCs/>
                <w:sz w:val="20"/>
                <w:szCs w:val="20"/>
              </w:rPr>
            </w:pPr>
          </w:p>
          <w:p w14:paraId="2808A265" w14:textId="7C4661F3" w:rsidR="00711E8D" w:rsidRPr="001440E1" w:rsidRDefault="00711E8D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advocating for my auditory processing needs</w:t>
            </w:r>
          </w:p>
          <w:p w14:paraId="4ACEFB67" w14:textId="77777777" w:rsidR="00E55646" w:rsidRPr="001440E1" w:rsidRDefault="00E55646" w:rsidP="001E7913">
            <w:pPr>
              <w:rPr>
                <w:bCs/>
                <w:sz w:val="20"/>
                <w:szCs w:val="20"/>
              </w:rPr>
            </w:pPr>
          </w:p>
          <w:p w14:paraId="7E852296" w14:textId="6FEF4FA2" w:rsidR="00E55646" w:rsidRPr="001440E1" w:rsidRDefault="00E55646" w:rsidP="001E7913">
            <w:pPr>
              <w:rPr>
                <w:bCs/>
                <w:sz w:val="20"/>
                <w:szCs w:val="20"/>
              </w:rPr>
            </w:pPr>
          </w:p>
        </w:tc>
      </w:tr>
    </w:tbl>
    <w:p w14:paraId="5D7FEB81" w14:textId="77777777" w:rsidR="000F2873" w:rsidRPr="001440E1" w:rsidRDefault="000F2873" w:rsidP="000F2873">
      <w:pPr>
        <w:spacing w:after="0"/>
        <w:rPr>
          <w:b/>
          <w:sz w:val="16"/>
          <w:szCs w:val="16"/>
        </w:rPr>
      </w:pPr>
    </w:p>
    <w:p w14:paraId="4F733F7E" w14:textId="77777777" w:rsidR="00852034" w:rsidRPr="001440E1" w:rsidRDefault="00852034" w:rsidP="000F2873">
      <w:pPr>
        <w:spacing w:after="0"/>
        <w:rPr>
          <w:b/>
          <w:sz w:val="16"/>
          <w:szCs w:val="16"/>
        </w:rPr>
      </w:pPr>
    </w:p>
    <w:p w14:paraId="218762C7" w14:textId="42185C65" w:rsidR="00AA125C" w:rsidRPr="001440E1" w:rsidRDefault="00AA125C">
      <w:pPr>
        <w:rPr>
          <w:b/>
          <w:sz w:val="16"/>
          <w:szCs w:val="16"/>
        </w:rPr>
      </w:pPr>
      <w:r w:rsidRPr="001440E1">
        <w:rPr>
          <w:b/>
          <w:sz w:val="16"/>
          <w:szCs w:val="16"/>
        </w:rPr>
        <w:br w:type="page"/>
      </w:r>
    </w:p>
    <w:p w14:paraId="3B9D5580" w14:textId="77777777" w:rsidR="00852034" w:rsidRPr="001440E1" w:rsidRDefault="00852034" w:rsidP="000F2873">
      <w:pPr>
        <w:spacing w:after="0"/>
        <w:rPr>
          <w:b/>
          <w:sz w:val="16"/>
          <w:szCs w:val="16"/>
        </w:rPr>
      </w:pPr>
    </w:p>
    <w:p w14:paraId="332ADEC0" w14:textId="77777777" w:rsidR="00852034" w:rsidRPr="001440E1" w:rsidRDefault="00852034" w:rsidP="000F2873">
      <w:pPr>
        <w:spacing w:after="0"/>
        <w:rPr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2055"/>
        <w:gridCol w:w="2056"/>
        <w:gridCol w:w="2056"/>
        <w:gridCol w:w="2056"/>
        <w:gridCol w:w="2056"/>
        <w:gridCol w:w="2056"/>
      </w:tblGrid>
      <w:tr w:rsidR="0046086E" w:rsidRPr="001440E1" w14:paraId="045E36AA" w14:textId="77777777" w:rsidTr="0046086E">
        <w:trPr>
          <w:trHeight w:val="426"/>
        </w:trPr>
        <w:tc>
          <w:tcPr>
            <w:tcW w:w="14390" w:type="dxa"/>
            <w:gridSpan w:val="7"/>
            <w:shd w:val="clear" w:color="auto" w:fill="F7CAAC" w:themeFill="accent2" w:themeFillTint="66"/>
          </w:tcPr>
          <w:p w14:paraId="06FF1F3E" w14:textId="6939669B" w:rsidR="0046086E" w:rsidRPr="001440E1" w:rsidRDefault="0046086E" w:rsidP="0046086E">
            <w:pPr>
              <w:rPr>
                <w:b/>
                <w:sz w:val="26"/>
                <w:szCs w:val="26"/>
              </w:rPr>
            </w:pPr>
            <w:r w:rsidRPr="001440E1">
              <w:rPr>
                <w:b/>
                <w:sz w:val="26"/>
                <w:szCs w:val="26"/>
              </w:rPr>
              <w:t>Core Competency: Collaborating</w:t>
            </w:r>
          </w:p>
        </w:tc>
      </w:tr>
      <w:tr w:rsidR="009E76B3" w:rsidRPr="001440E1" w14:paraId="1B74CA9C" w14:textId="77777777" w:rsidTr="0020566A">
        <w:trPr>
          <w:trHeight w:val="426"/>
        </w:trPr>
        <w:tc>
          <w:tcPr>
            <w:tcW w:w="2055" w:type="dxa"/>
            <w:shd w:val="clear" w:color="auto" w:fill="D9D9D9" w:themeFill="background1" w:themeFillShade="D9"/>
          </w:tcPr>
          <w:p w14:paraId="2D6B063F" w14:textId="441E5082" w:rsidR="009E76B3" w:rsidRPr="001440E1" w:rsidRDefault="009E76B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Goal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7DDB5A14" w14:textId="6F2CA9F7" w:rsidR="009E76B3" w:rsidRPr="001440E1" w:rsidRDefault="009E76B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Domain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631B9E22" w14:textId="10241394" w:rsidR="009E76B3" w:rsidRPr="001440E1" w:rsidRDefault="009E76B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1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58E7BB5" w14:textId="7AF42E9F" w:rsidR="009E76B3" w:rsidRPr="001440E1" w:rsidRDefault="009E76B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2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62CA42C" w14:textId="4D976BB0" w:rsidR="009E76B3" w:rsidRPr="001440E1" w:rsidRDefault="009E76B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3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69A30885" w14:textId="0FC3AFAF" w:rsidR="009E76B3" w:rsidRPr="001440E1" w:rsidRDefault="009E76B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4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2E8ABCAB" w14:textId="657D45AA" w:rsidR="009E76B3" w:rsidRPr="001440E1" w:rsidRDefault="009E76B3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5 Objective</w:t>
            </w:r>
          </w:p>
        </w:tc>
      </w:tr>
      <w:tr w:rsidR="009E76B3" w:rsidRPr="001440E1" w14:paraId="3C887BC0" w14:textId="77777777" w:rsidTr="009E76B3">
        <w:tc>
          <w:tcPr>
            <w:tcW w:w="2055" w:type="dxa"/>
          </w:tcPr>
          <w:p w14:paraId="6A8D7805" w14:textId="42ED31B8" w:rsidR="009E76B3" w:rsidRPr="001440E1" w:rsidRDefault="00636CD9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I can cooperate with others</w:t>
            </w:r>
          </w:p>
        </w:tc>
        <w:tc>
          <w:tcPr>
            <w:tcW w:w="2055" w:type="dxa"/>
          </w:tcPr>
          <w:p w14:paraId="50423E3E" w14:textId="5A7B8724" w:rsidR="009E76B3" w:rsidRPr="001440E1" w:rsidRDefault="004773A1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Social Skills</w:t>
            </w:r>
          </w:p>
        </w:tc>
        <w:tc>
          <w:tcPr>
            <w:tcW w:w="2056" w:type="dxa"/>
          </w:tcPr>
          <w:p w14:paraId="1D56E0CA" w14:textId="008D02C6" w:rsidR="00B66D16" w:rsidRPr="001440E1" w:rsidRDefault="00721D95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participating with others in </w:t>
            </w:r>
            <w:r w:rsidR="00497065" w:rsidRPr="001440E1">
              <w:rPr>
                <w:bCs/>
                <w:sz w:val="20"/>
                <w:szCs w:val="20"/>
              </w:rPr>
              <w:t>familiar</w:t>
            </w:r>
            <w:r w:rsidRPr="001440E1">
              <w:rPr>
                <w:bCs/>
                <w:sz w:val="20"/>
                <w:szCs w:val="20"/>
              </w:rPr>
              <w:t xml:space="preserve"> activitie</w:t>
            </w:r>
            <w:r w:rsidR="005A47BF" w:rsidRPr="001440E1">
              <w:rPr>
                <w:bCs/>
                <w:sz w:val="20"/>
                <w:szCs w:val="20"/>
              </w:rPr>
              <w:t>s</w:t>
            </w:r>
            <w:r w:rsidR="00497065" w:rsidRPr="001440E1">
              <w:rPr>
                <w:bCs/>
                <w:sz w:val="20"/>
                <w:szCs w:val="20"/>
              </w:rPr>
              <w:t xml:space="preserve"> and routines</w:t>
            </w:r>
            <w:r w:rsidR="000B59A8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185AB5FB" w14:textId="41F9B2CA" w:rsidR="00497065" w:rsidRPr="001440E1" w:rsidRDefault="00497065" w:rsidP="001E7913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59287604" w14:textId="1BED1EDF" w:rsidR="009E120F" w:rsidRPr="001440E1" w:rsidRDefault="009E120F" w:rsidP="009E120F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contributi</w:t>
            </w:r>
            <w:r w:rsidR="004506AF" w:rsidRPr="001440E1">
              <w:rPr>
                <w:bCs/>
                <w:sz w:val="20"/>
                <w:szCs w:val="20"/>
              </w:rPr>
              <w:t>ng</w:t>
            </w:r>
            <w:r w:rsidRPr="001440E1">
              <w:rPr>
                <w:bCs/>
                <w:sz w:val="20"/>
                <w:szCs w:val="20"/>
              </w:rPr>
              <w:t xml:space="preserve"> to group activities</w:t>
            </w:r>
            <w:r w:rsidR="000B59A8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00444F46" w14:textId="77777777" w:rsidR="009E120F" w:rsidRPr="001440E1" w:rsidRDefault="009E120F" w:rsidP="009E120F">
            <w:pPr>
              <w:rPr>
                <w:bCs/>
                <w:sz w:val="16"/>
                <w:szCs w:val="16"/>
              </w:rPr>
            </w:pPr>
          </w:p>
          <w:p w14:paraId="22918BE9" w14:textId="46D7A541" w:rsidR="009E76B3" w:rsidRPr="001440E1" w:rsidRDefault="009E120F" w:rsidP="007C04A5">
            <w:pPr>
              <w:ind w:right="-108"/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listening respectfully to the ideas </w:t>
            </w:r>
            <w:r w:rsidR="00E21AB5" w:rsidRPr="001440E1">
              <w:rPr>
                <w:bCs/>
                <w:sz w:val="20"/>
                <w:szCs w:val="20"/>
              </w:rPr>
              <w:t xml:space="preserve">and perspectives </w:t>
            </w:r>
            <w:r w:rsidRPr="001440E1">
              <w:rPr>
                <w:bCs/>
                <w:sz w:val="20"/>
                <w:szCs w:val="20"/>
              </w:rPr>
              <w:t>of others</w:t>
            </w:r>
            <w:r w:rsidR="000B59A8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59EB8814" w14:textId="77777777" w:rsidR="000C2BF5" w:rsidRPr="001440E1" w:rsidRDefault="000C2BF5" w:rsidP="007C04A5">
            <w:pPr>
              <w:ind w:right="-108"/>
              <w:rPr>
                <w:bCs/>
                <w:sz w:val="20"/>
                <w:szCs w:val="20"/>
              </w:rPr>
            </w:pPr>
          </w:p>
          <w:p w14:paraId="6B040F69" w14:textId="5EB03261" w:rsidR="00D2179E" w:rsidRPr="001440E1" w:rsidRDefault="00D2179E" w:rsidP="009E120F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working together to accomplish a task</w:t>
            </w:r>
            <w:r w:rsidR="00F43D2D" w:rsidRPr="001440E1">
              <w:rPr>
                <w:bCs/>
                <w:sz w:val="20"/>
                <w:szCs w:val="20"/>
              </w:rPr>
              <w:t xml:space="preserve"> or activity</w:t>
            </w:r>
            <w:r w:rsidR="000B59A8" w:rsidRPr="001440E1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056" w:type="dxa"/>
          </w:tcPr>
          <w:p w14:paraId="6A228A80" w14:textId="41EBAD7D" w:rsidR="009E76B3" w:rsidRPr="001440E1" w:rsidRDefault="003961F5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taking a role in group activities</w:t>
            </w:r>
            <w:r w:rsidR="00123121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027CD6D1" w14:textId="77777777" w:rsidR="003961F5" w:rsidRPr="001440E1" w:rsidRDefault="003961F5" w:rsidP="001E7913">
            <w:pPr>
              <w:rPr>
                <w:bCs/>
                <w:sz w:val="16"/>
                <w:szCs w:val="16"/>
              </w:rPr>
            </w:pPr>
          </w:p>
          <w:p w14:paraId="682EE09D" w14:textId="77777777" w:rsidR="006E79C8" w:rsidRPr="001440E1" w:rsidRDefault="003961F5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835E7F" w:rsidRPr="001440E1">
              <w:rPr>
                <w:bCs/>
                <w:sz w:val="20"/>
                <w:szCs w:val="20"/>
              </w:rPr>
              <w:t xml:space="preserve">expressing my ideas </w:t>
            </w:r>
          </w:p>
          <w:p w14:paraId="6BBB1F05" w14:textId="77777777" w:rsidR="006E79C8" w:rsidRPr="001440E1" w:rsidRDefault="006E79C8" w:rsidP="001E7913">
            <w:pPr>
              <w:rPr>
                <w:bCs/>
                <w:sz w:val="20"/>
                <w:szCs w:val="20"/>
              </w:rPr>
            </w:pPr>
          </w:p>
          <w:p w14:paraId="1F911160" w14:textId="0B1DCF53" w:rsidR="00F83BF7" w:rsidRPr="001440E1" w:rsidRDefault="006E79C8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835E7F" w:rsidRPr="001440E1">
              <w:rPr>
                <w:bCs/>
                <w:sz w:val="20"/>
                <w:szCs w:val="20"/>
              </w:rPr>
              <w:t>encouraging others to express their</w:t>
            </w:r>
            <w:r w:rsidRPr="001440E1">
              <w:rPr>
                <w:bCs/>
                <w:sz w:val="20"/>
                <w:szCs w:val="20"/>
              </w:rPr>
              <w:t xml:space="preserve"> ideas</w:t>
            </w:r>
          </w:p>
          <w:p w14:paraId="15D015F3" w14:textId="4E9C2A26" w:rsidR="00F83BF7" w:rsidRPr="001440E1" w:rsidRDefault="00357992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working with others on a task and evaluating </w:t>
            </w:r>
            <w:r w:rsidR="00D33151" w:rsidRPr="001440E1">
              <w:rPr>
                <w:bCs/>
                <w:sz w:val="20"/>
                <w:szCs w:val="20"/>
              </w:rPr>
              <w:t>group processes and products</w:t>
            </w:r>
            <w:r w:rsidR="000B59A8" w:rsidRPr="001440E1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056" w:type="dxa"/>
          </w:tcPr>
          <w:p w14:paraId="7E76886C" w14:textId="4E0B2D3B" w:rsidR="009E76B3" w:rsidRPr="001440E1" w:rsidRDefault="0082453A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participating in a variety of roles during group work</w:t>
            </w:r>
          </w:p>
          <w:p w14:paraId="0EEE183A" w14:textId="77777777" w:rsidR="0082453A" w:rsidRPr="001440E1" w:rsidRDefault="0082453A" w:rsidP="001E7913">
            <w:pPr>
              <w:rPr>
                <w:bCs/>
                <w:sz w:val="16"/>
                <w:szCs w:val="16"/>
              </w:rPr>
            </w:pPr>
          </w:p>
          <w:p w14:paraId="3FB0D7EC" w14:textId="35DEC728" w:rsidR="0082453A" w:rsidRPr="001440E1" w:rsidRDefault="0082453A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423F09" w:rsidRPr="001440E1">
              <w:rPr>
                <w:bCs/>
                <w:sz w:val="20"/>
                <w:szCs w:val="20"/>
              </w:rPr>
              <w:t>asking clarifying questions and checking for understanding</w:t>
            </w:r>
          </w:p>
          <w:p w14:paraId="1F24BC95" w14:textId="3E8B089F" w:rsidR="00E83DBE" w:rsidRPr="001440E1" w:rsidRDefault="00E83DBE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helping to resolve conflicts during group work</w:t>
            </w:r>
          </w:p>
          <w:p w14:paraId="0162C949" w14:textId="77777777" w:rsidR="00477A44" w:rsidRPr="001440E1" w:rsidRDefault="00477A44" w:rsidP="001E7913">
            <w:pPr>
              <w:rPr>
                <w:bCs/>
                <w:sz w:val="16"/>
                <w:szCs w:val="16"/>
              </w:rPr>
            </w:pPr>
          </w:p>
          <w:p w14:paraId="2B56A403" w14:textId="77777777" w:rsidR="00477A44" w:rsidRPr="001440E1" w:rsidRDefault="00477A44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problem solving to adjust a group plan</w:t>
            </w:r>
          </w:p>
          <w:p w14:paraId="6AE6C6D8" w14:textId="77524CBB" w:rsidR="00477A44" w:rsidRPr="001440E1" w:rsidRDefault="00477A44" w:rsidP="001E7913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6B34CFD6" w14:textId="70C48C1E" w:rsidR="002F79F0" w:rsidRPr="001440E1" w:rsidRDefault="002F79F0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monitoring and evaluating group progress </w:t>
            </w:r>
          </w:p>
          <w:p w14:paraId="6FDC5795" w14:textId="77777777" w:rsidR="00EA3302" w:rsidRPr="001440E1" w:rsidRDefault="00EA3302" w:rsidP="001E7913">
            <w:pPr>
              <w:rPr>
                <w:bCs/>
                <w:sz w:val="16"/>
                <w:szCs w:val="16"/>
              </w:rPr>
            </w:pPr>
          </w:p>
          <w:p w14:paraId="2753B91A" w14:textId="77777777" w:rsidR="006521C8" w:rsidRPr="001440E1" w:rsidRDefault="006521C8" w:rsidP="006521C8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revising plans with group members</w:t>
            </w:r>
          </w:p>
          <w:p w14:paraId="34063B19" w14:textId="77777777" w:rsidR="0074242F" w:rsidRPr="001440E1" w:rsidRDefault="0074242F" w:rsidP="006521C8">
            <w:pPr>
              <w:rPr>
                <w:bCs/>
                <w:sz w:val="16"/>
                <w:szCs w:val="16"/>
              </w:rPr>
            </w:pPr>
          </w:p>
          <w:p w14:paraId="41D64D59" w14:textId="77777777" w:rsidR="002B306B" w:rsidRPr="001440E1" w:rsidRDefault="002B306B" w:rsidP="002B306B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disagreeing respectfully </w:t>
            </w:r>
          </w:p>
          <w:p w14:paraId="7F9455E1" w14:textId="5B3C7357" w:rsidR="006521C8" w:rsidRPr="001440E1" w:rsidRDefault="00B800A4" w:rsidP="006521C8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</w:t>
            </w:r>
            <w:r w:rsidR="006521C8" w:rsidRPr="001440E1">
              <w:rPr>
                <w:bCs/>
                <w:sz w:val="20"/>
                <w:szCs w:val="20"/>
              </w:rPr>
              <w:t>y giving, receiving</w:t>
            </w:r>
            <w:r w:rsidR="00A21EBE" w:rsidRPr="001440E1">
              <w:rPr>
                <w:bCs/>
                <w:sz w:val="20"/>
                <w:szCs w:val="20"/>
              </w:rPr>
              <w:t>,</w:t>
            </w:r>
            <w:r w:rsidR="006521C8" w:rsidRPr="001440E1">
              <w:rPr>
                <w:bCs/>
                <w:sz w:val="20"/>
                <w:szCs w:val="20"/>
              </w:rPr>
              <w:t xml:space="preserve"> and acting on constructive feedback</w:t>
            </w:r>
          </w:p>
          <w:p w14:paraId="0C6F6F0C" w14:textId="77777777" w:rsidR="006521C8" w:rsidRPr="001440E1" w:rsidRDefault="006521C8" w:rsidP="001E7913">
            <w:pPr>
              <w:rPr>
                <w:bCs/>
                <w:sz w:val="16"/>
                <w:szCs w:val="16"/>
              </w:rPr>
            </w:pPr>
          </w:p>
          <w:p w14:paraId="290FB796" w14:textId="77777777" w:rsidR="006E6E75" w:rsidRPr="001440E1" w:rsidRDefault="00DA2BC2" w:rsidP="001E7913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contributing to managing conflict in a group</w:t>
            </w:r>
            <w:r w:rsidR="006E6E75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326735D2" w14:textId="74DBA32C" w:rsidR="00122894" w:rsidRPr="001440E1" w:rsidRDefault="00122894" w:rsidP="001E7913">
            <w:pPr>
              <w:rPr>
                <w:bCs/>
                <w:sz w:val="20"/>
                <w:szCs w:val="20"/>
              </w:rPr>
            </w:pPr>
          </w:p>
        </w:tc>
      </w:tr>
    </w:tbl>
    <w:p w14:paraId="0F446658" w14:textId="1DDEC64E" w:rsidR="009E76B3" w:rsidRPr="001440E1" w:rsidRDefault="009E76B3" w:rsidP="00D705D2">
      <w:pPr>
        <w:spacing w:after="0"/>
        <w:rPr>
          <w:bCs/>
          <w:sz w:val="6"/>
          <w:szCs w:val="6"/>
        </w:rPr>
      </w:pPr>
    </w:p>
    <w:p w14:paraId="3D41273D" w14:textId="45E3D5D4" w:rsidR="0036135D" w:rsidRPr="001440E1" w:rsidRDefault="0036135D">
      <w:pPr>
        <w:rPr>
          <w:b/>
          <w:sz w:val="6"/>
          <w:szCs w:val="6"/>
        </w:rPr>
      </w:pPr>
      <w:r w:rsidRPr="001440E1">
        <w:rPr>
          <w:b/>
          <w:sz w:val="6"/>
          <w:szCs w:val="6"/>
        </w:rPr>
        <w:br w:type="page"/>
      </w:r>
    </w:p>
    <w:p w14:paraId="508F09BF" w14:textId="77777777" w:rsidR="00D705D2" w:rsidRPr="001440E1" w:rsidRDefault="00D705D2" w:rsidP="00D705D2">
      <w:pPr>
        <w:spacing w:after="0"/>
        <w:rPr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2055"/>
        <w:gridCol w:w="2056"/>
        <w:gridCol w:w="2056"/>
        <w:gridCol w:w="2056"/>
        <w:gridCol w:w="2056"/>
        <w:gridCol w:w="2056"/>
      </w:tblGrid>
      <w:tr w:rsidR="00BC735F" w:rsidRPr="001440E1" w14:paraId="7AC11981" w14:textId="77777777" w:rsidTr="00097F1D">
        <w:trPr>
          <w:trHeight w:val="338"/>
        </w:trPr>
        <w:tc>
          <w:tcPr>
            <w:tcW w:w="14390" w:type="dxa"/>
            <w:gridSpan w:val="7"/>
            <w:shd w:val="clear" w:color="auto" w:fill="B4C6E7" w:themeFill="accent1" w:themeFillTint="66"/>
          </w:tcPr>
          <w:p w14:paraId="0D75C988" w14:textId="2CBE0E50" w:rsidR="00BC735F" w:rsidRPr="001440E1" w:rsidRDefault="00097F1D" w:rsidP="00097F1D">
            <w:pPr>
              <w:rPr>
                <w:b/>
                <w:sz w:val="26"/>
                <w:szCs w:val="26"/>
              </w:rPr>
            </w:pPr>
            <w:r w:rsidRPr="001440E1">
              <w:rPr>
                <w:b/>
                <w:sz w:val="26"/>
                <w:szCs w:val="26"/>
              </w:rPr>
              <w:t>Core Competency: Critical and Reflective Thinking</w:t>
            </w:r>
          </w:p>
        </w:tc>
      </w:tr>
      <w:tr w:rsidR="0026245B" w:rsidRPr="001440E1" w14:paraId="3E3AF6F3" w14:textId="77777777" w:rsidTr="0020566A">
        <w:trPr>
          <w:trHeight w:val="338"/>
        </w:trPr>
        <w:tc>
          <w:tcPr>
            <w:tcW w:w="2055" w:type="dxa"/>
            <w:shd w:val="clear" w:color="auto" w:fill="D9D9D9" w:themeFill="background1" w:themeFillShade="D9"/>
          </w:tcPr>
          <w:p w14:paraId="4C16D201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Goal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228351D9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Domain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22E7B160" w14:textId="4F4AA0F6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1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2D8C648D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2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7DFA434B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3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04F49ECB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4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77C7FAE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5 Objective</w:t>
            </w:r>
          </w:p>
        </w:tc>
      </w:tr>
      <w:tr w:rsidR="0026245B" w:rsidRPr="001440E1" w14:paraId="3D7BA424" w14:textId="77777777" w:rsidTr="00C43744">
        <w:tc>
          <w:tcPr>
            <w:tcW w:w="2055" w:type="dxa"/>
          </w:tcPr>
          <w:p w14:paraId="77209FB7" w14:textId="45DB7126" w:rsidR="0026245B" w:rsidRPr="001440E1" w:rsidRDefault="009E0F3F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I can explore to make judgements </w:t>
            </w:r>
          </w:p>
        </w:tc>
        <w:tc>
          <w:tcPr>
            <w:tcW w:w="2055" w:type="dxa"/>
          </w:tcPr>
          <w:p w14:paraId="6C09049F" w14:textId="77777777" w:rsidR="0026245B" w:rsidRPr="001440E1" w:rsidRDefault="006A17AA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Cognitive </w:t>
            </w:r>
            <w:r w:rsidR="009B7177" w:rsidRPr="001440E1">
              <w:rPr>
                <w:bCs/>
                <w:sz w:val="20"/>
                <w:szCs w:val="20"/>
              </w:rPr>
              <w:t>F</w:t>
            </w:r>
            <w:r w:rsidRPr="001440E1">
              <w:rPr>
                <w:bCs/>
                <w:sz w:val="20"/>
                <w:szCs w:val="20"/>
              </w:rPr>
              <w:t>unctioning</w:t>
            </w:r>
          </w:p>
          <w:p w14:paraId="64B06EB3" w14:textId="77777777" w:rsidR="005B5BC7" w:rsidRPr="001440E1" w:rsidRDefault="005B5BC7" w:rsidP="00C43744">
            <w:pPr>
              <w:rPr>
                <w:bCs/>
                <w:sz w:val="16"/>
                <w:szCs w:val="16"/>
              </w:rPr>
            </w:pPr>
          </w:p>
          <w:p w14:paraId="399C2EB6" w14:textId="2BBED1F2" w:rsidR="005B5BC7" w:rsidRPr="001440E1" w:rsidRDefault="005B5BC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Academics</w:t>
            </w:r>
          </w:p>
        </w:tc>
        <w:tc>
          <w:tcPr>
            <w:tcW w:w="2056" w:type="dxa"/>
          </w:tcPr>
          <w:p w14:paraId="55A4936D" w14:textId="1F127D32" w:rsidR="0026245B" w:rsidRPr="001440E1" w:rsidRDefault="009E0F3F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315530" w:rsidRPr="001440E1">
              <w:rPr>
                <w:bCs/>
                <w:sz w:val="20"/>
                <w:szCs w:val="20"/>
              </w:rPr>
              <w:t xml:space="preserve"> exploring materials </w:t>
            </w:r>
            <w:r w:rsidR="00BB7D31" w:rsidRPr="001440E1">
              <w:rPr>
                <w:bCs/>
                <w:sz w:val="20"/>
                <w:szCs w:val="20"/>
              </w:rPr>
              <w:t xml:space="preserve">and deciding if I like something </w:t>
            </w:r>
          </w:p>
          <w:p w14:paraId="37B8C014" w14:textId="0E856B86" w:rsidR="00315530" w:rsidRPr="001440E1" w:rsidRDefault="00315530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52F84675" w14:textId="41856835" w:rsidR="0026245B" w:rsidRPr="001440E1" w:rsidRDefault="00BB7D31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using my senses to gather information </w:t>
            </w:r>
            <w:r w:rsidR="00306FFC" w:rsidRPr="001440E1">
              <w:rPr>
                <w:bCs/>
                <w:sz w:val="20"/>
                <w:szCs w:val="20"/>
              </w:rPr>
              <w:t>about (specify)</w:t>
            </w:r>
          </w:p>
          <w:p w14:paraId="22A5ADA2" w14:textId="77777777" w:rsidR="00BB7D31" w:rsidRPr="001440E1" w:rsidRDefault="00BB7D31" w:rsidP="00C43744">
            <w:pPr>
              <w:rPr>
                <w:bCs/>
                <w:sz w:val="16"/>
                <w:szCs w:val="16"/>
              </w:rPr>
            </w:pPr>
          </w:p>
          <w:p w14:paraId="058EC7F7" w14:textId="25A97C9B" w:rsidR="00BB7D31" w:rsidRPr="001440E1" w:rsidRDefault="00BB7D31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I can use simple criteria to</w:t>
            </w:r>
            <w:r w:rsidR="007970A2" w:rsidRPr="001440E1">
              <w:rPr>
                <w:bCs/>
                <w:sz w:val="20"/>
                <w:szCs w:val="20"/>
              </w:rPr>
              <w:t xml:space="preserve"> describe something</w:t>
            </w:r>
            <w:r w:rsidR="00306FFC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1E8123D7" w14:textId="77777777" w:rsidR="007970A2" w:rsidRPr="001440E1" w:rsidRDefault="007970A2" w:rsidP="00C43744">
            <w:pPr>
              <w:rPr>
                <w:bCs/>
                <w:sz w:val="16"/>
                <w:szCs w:val="16"/>
              </w:rPr>
            </w:pPr>
          </w:p>
          <w:p w14:paraId="4B0E9F85" w14:textId="35469678" w:rsidR="007970A2" w:rsidRPr="001440E1" w:rsidRDefault="007970A2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I can use some evidence to make judgements</w:t>
            </w:r>
            <w:r w:rsidR="00306FFC" w:rsidRPr="001440E1">
              <w:rPr>
                <w:bCs/>
                <w:sz w:val="20"/>
                <w:szCs w:val="20"/>
              </w:rPr>
              <w:t xml:space="preserve"> </w:t>
            </w:r>
            <w:r w:rsidR="00B0257C">
              <w:rPr>
                <w:bCs/>
                <w:sz w:val="20"/>
                <w:szCs w:val="20"/>
              </w:rPr>
              <w:t>e.g. fact/opinion</w:t>
            </w:r>
            <w:r w:rsidR="003C5009">
              <w:rPr>
                <w:bCs/>
                <w:sz w:val="20"/>
                <w:szCs w:val="20"/>
              </w:rPr>
              <w:t xml:space="preserve"> </w:t>
            </w:r>
            <w:r w:rsidR="00306FFC" w:rsidRPr="001440E1">
              <w:rPr>
                <w:bCs/>
                <w:sz w:val="20"/>
                <w:szCs w:val="20"/>
              </w:rPr>
              <w:t>(specify)</w:t>
            </w:r>
          </w:p>
          <w:p w14:paraId="317D4D31" w14:textId="77777777" w:rsidR="007970A2" w:rsidRPr="001440E1" w:rsidRDefault="007970A2" w:rsidP="00C43744">
            <w:pPr>
              <w:rPr>
                <w:bCs/>
                <w:sz w:val="16"/>
                <w:szCs w:val="16"/>
              </w:rPr>
            </w:pPr>
          </w:p>
          <w:p w14:paraId="45AD8F70" w14:textId="1E8CDD9C" w:rsidR="007970A2" w:rsidRPr="001440E1" w:rsidRDefault="007970A2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I can reflect to tell others something a</w:t>
            </w:r>
            <w:r w:rsidR="00306FFC" w:rsidRPr="001440E1">
              <w:rPr>
                <w:bCs/>
                <w:sz w:val="20"/>
                <w:szCs w:val="20"/>
              </w:rPr>
              <w:t>bout what I learned (specify)</w:t>
            </w:r>
          </w:p>
        </w:tc>
        <w:tc>
          <w:tcPr>
            <w:tcW w:w="2056" w:type="dxa"/>
          </w:tcPr>
          <w:p w14:paraId="634133C7" w14:textId="2348C930" w:rsidR="0026245B" w:rsidRPr="001440E1" w:rsidRDefault="008947D2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asking questions and gathering information to draw conclusions</w:t>
            </w:r>
            <w:r w:rsidR="00CA0ABC">
              <w:rPr>
                <w:bCs/>
                <w:sz w:val="20"/>
                <w:szCs w:val="20"/>
              </w:rPr>
              <w:t xml:space="preserve"> </w:t>
            </w:r>
            <w:r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6EBE5C54" w14:textId="77777777" w:rsidR="008947D2" w:rsidRPr="001440E1" w:rsidRDefault="008947D2" w:rsidP="00C43744">
            <w:pPr>
              <w:rPr>
                <w:bCs/>
                <w:sz w:val="16"/>
                <w:szCs w:val="16"/>
              </w:rPr>
            </w:pPr>
          </w:p>
          <w:p w14:paraId="57BA701E" w14:textId="77777777" w:rsidR="008947D2" w:rsidRPr="001440E1" w:rsidRDefault="008947D2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establishing personal and group goals (specify)</w:t>
            </w:r>
          </w:p>
          <w:p w14:paraId="017D7679" w14:textId="77777777" w:rsidR="001562F2" w:rsidRPr="001440E1" w:rsidRDefault="001562F2" w:rsidP="00C43744">
            <w:pPr>
              <w:rPr>
                <w:bCs/>
                <w:sz w:val="20"/>
                <w:szCs w:val="20"/>
              </w:rPr>
            </w:pPr>
          </w:p>
          <w:p w14:paraId="1CC587BC" w14:textId="77777777" w:rsidR="008947D2" w:rsidRPr="001440E1" w:rsidRDefault="008947D2" w:rsidP="00C43744">
            <w:pPr>
              <w:rPr>
                <w:bCs/>
                <w:sz w:val="20"/>
                <w:szCs w:val="20"/>
              </w:rPr>
            </w:pPr>
          </w:p>
          <w:p w14:paraId="3CD85F34" w14:textId="77777777" w:rsidR="00777AD7" w:rsidRPr="001440E1" w:rsidRDefault="00777AD7" w:rsidP="00C43744">
            <w:pPr>
              <w:rPr>
                <w:bCs/>
                <w:sz w:val="20"/>
                <w:szCs w:val="20"/>
              </w:rPr>
            </w:pPr>
          </w:p>
          <w:p w14:paraId="2E64A32A" w14:textId="02381709" w:rsidR="00777AD7" w:rsidRPr="001440E1" w:rsidRDefault="00777AD7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78D1BE3C" w14:textId="77777777" w:rsidR="009C2F5C" w:rsidRPr="001440E1" w:rsidRDefault="009C2F5C" w:rsidP="009C2F5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what I know to identify problems (specify)</w:t>
            </w:r>
          </w:p>
          <w:p w14:paraId="217BF35E" w14:textId="77777777" w:rsidR="009C2F5C" w:rsidRPr="001440E1" w:rsidRDefault="009C2F5C" w:rsidP="009C2F5C">
            <w:pPr>
              <w:rPr>
                <w:bCs/>
                <w:sz w:val="16"/>
                <w:szCs w:val="16"/>
              </w:rPr>
            </w:pPr>
          </w:p>
          <w:p w14:paraId="2B342DFF" w14:textId="7E06CA40" w:rsidR="009C2F5C" w:rsidRPr="001440E1" w:rsidRDefault="009C2F5C" w:rsidP="009C2F5C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considering alternatives and making choices based on my reasoning (specify)</w:t>
            </w:r>
          </w:p>
          <w:p w14:paraId="65D4562D" w14:textId="77777777" w:rsidR="0026245B" w:rsidRPr="001440E1" w:rsidRDefault="0026245B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6028E567" w14:textId="77777777" w:rsidR="0026245B" w:rsidRPr="001440E1" w:rsidRDefault="005B5BC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drawing a conclusion based on evidence I have gathered (specify)</w:t>
            </w:r>
          </w:p>
          <w:p w14:paraId="386AAD95" w14:textId="77777777" w:rsidR="005B5BC7" w:rsidRPr="001440E1" w:rsidRDefault="005B5BC7" w:rsidP="00C43744">
            <w:pPr>
              <w:rPr>
                <w:bCs/>
                <w:sz w:val="16"/>
                <w:szCs w:val="16"/>
              </w:rPr>
            </w:pPr>
          </w:p>
          <w:p w14:paraId="1170AFE9" w14:textId="7876B542" w:rsidR="005B5BC7" w:rsidRPr="001440E1" w:rsidRDefault="005B5BC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identifying alternative approaches and making strategic choices</w:t>
            </w:r>
            <w:r w:rsidR="000161CE">
              <w:rPr>
                <w:bCs/>
                <w:sz w:val="20"/>
                <w:szCs w:val="20"/>
              </w:rPr>
              <w:t xml:space="preserve"> e.g. solutions to a problem</w:t>
            </w:r>
            <w:r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0005895F" w14:textId="77777777" w:rsidR="005B5BC7" w:rsidRPr="001440E1" w:rsidRDefault="005B5BC7" w:rsidP="00C43744">
            <w:pPr>
              <w:rPr>
                <w:bCs/>
                <w:sz w:val="16"/>
                <w:szCs w:val="16"/>
              </w:rPr>
            </w:pPr>
          </w:p>
          <w:p w14:paraId="4FABC007" w14:textId="526218DB" w:rsidR="005B5BC7" w:rsidRPr="001440E1" w:rsidRDefault="005B5BC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connecting my learning with my previous experiences </w:t>
            </w:r>
          </w:p>
          <w:p w14:paraId="1BB77A53" w14:textId="77777777" w:rsidR="005B5BC7" w:rsidRPr="001440E1" w:rsidRDefault="005B5BC7" w:rsidP="00C43744">
            <w:pPr>
              <w:rPr>
                <w:bCs/>
                <w:sz w:val="16"/>
                <w:szCs w:val="16"/>
              </w:rPr>
            </w:pPr>
          </w:p>
          <w:p w14:paraId="018C0D01" w14:textId="77777777" w:rsidR="006E6E75" w:rsidRPr="001440E1" w:rsidRDefault="005B5BC7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explaining more than one perspective and the implications </w:t>
            </w:r>
          </w:p>
          <w:p w14:paraId="1DFAE6F9" w14:textId="70582B8F" w:rsidR="00122894" w:rsidRPr="001440E1" w:rsidRDefault="00122894" w:rsidP="00C43744">
            <w:pPr>
              <w:rPr>
                <w:bCs/>
                <w:sz w:val="20"/>
                <w:szCs w:val="20"/>
              </w:rPr>
            </w:pPr>
          </w:p>
        </w:tc>
      </w:tr>
    </w:tbl>
    <w:p w14:paraId="3D3A53F6" w14:textId="77777777" w:rsidR="002B6190" w:rsidRPr="001440E1" w:rsidRDefault="002B6190" w:rsidP="002B6190">
      <w:pPr>
        <w:spacing w:after="0"/>
        <w:rPr>
          <w:b/>
          <w:sz w:val="6"/>
          <w:szCs w:val="6"/>
        </w:rPr>
      </w:pPr>
    </w:p>
    <w:p w14:paraId="44A7ECA2" w14:textId="77777777" w:rsidR="00E7127F" w:rsidRPr="001440E1" w:rsidRDefault="00E7127F" w:rsidP="002B6190">
      <w:pPr>
        <w:spacing w:after="0"/>
        <w:rPr>
          <w:b/>
        </w:rPr>
      </w:pPr>
    </w:p>
    <w:p w14:paraId="2B5931F5" w14:textId="77777777" w:rsidR="00D705D2" w:rsidRPr="001440E1" w:rsidRDefault="00D705D2" w:rsidP="00D705D2">
      <w:pPr>
        <w:spacing w:after="0"/>
        <w:rPr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2055"/>
        <w:gridCol w:w="2056"/>
        <w:gridCol w:w="2056"/>
        <w:gridCol w:w="2056"/>
        <w:gridCol w:w="2056"/>
        <w:gridCol w:w="2056"/>
      </w:tblGrid>
      <w:tr w:rsidR="00097F1D" w:rsidRPr="001440E1" w14:paraId="2B0B5924" w14:textId="77777777" w:rsidTr="00097F1D">
        <w:trPr>
          <w:trHeight w:val="296"/>
        </w:trPr>
        <w:tc>
          <w:tcPr>
            <w:tcW w:w="14390" w:type="dxa"/>
            <w:gridSpan w:val="7"/>
            <w:shd w:val="clear" w:color="auto" w:fill="B4C6E7" w:themeFill="accent1" w:themeFillTint="66"/>
          </w:tcPr>
          <w:p w14:paraId="3248B9C4" w14:textId="087FEC4F" w:rsidR="00097F1D" w:rsidRPr="001440E1" w:rsidRDefault="00097F1D" w:rsidP="00097F1D">
            <w:pPr>
              <w:rPr>
                <w:b/>
                <w:sz w:val="26"/>
                <w:szCs w:val="26"/>
              </w:rPr>
            </w:pPr>
            <w:r w:rsidRPr="001440E1">
              <w:rPr>
                <w:b/>
                <w:sz w:val="26"/>
                <w:szCs w:val="26"/>
              </w:rPr>
              <w:t>Core Competency: Creative Thinking</w:t>
            </w:r>
          </w:p>
        </w:tc>
      </w:tr>
      <w:tr w:rsidR="0026245B" w:rsidRPr="001440E1" w14:paraId="4DADD104" w14:textId="77777777" w:rsidTr="0020566A">
        <w:trPr>
          <w:trHeight w:val="296"/>
        </w:trPr>
        <w:tc>
          <w:tcPr>
            <w:tcW w:w="2055" w:type="dxa"/>
            <w:shd w:val="clear" w:color="auto" w:fill="D9D9D9" w:themeFill="background1" w:themeFillShade="D9"/>
          </w:tcPr>
          <w:p w14:paraId="5A6475B0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Goal</w:t>
            </w:r>
          </w:p>
        </w:tc>
        <w:tc>
          <w:tcPr>
            <w:tcW w:w="2055" w:type="dxa"/>
            <w:shd w:val="clear" w:color="auto" w:fill="D9D9D9" w:themeFill="background1" w:themeFillShade="D9"/>
          </w:tcPr>
          <w:p w14:paraId="5B03C80A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Domain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3B1DFF13" w14:textId="43BD669A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1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08CF54C5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2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14F3CD61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3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681AC479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4 Objective</w:t>
            </w:r>
          </w:p>
        </w:tc>
        <w:tc>
          <w:tcPr>
            <w:tcW w:w="2056" w:type="dxa"/>
            <w:shd w:val="clear" w:color="auto" w:fill="D9D9D9" w:themeFill="background1" w:themeFillShade="D9"/>
          </w:tcPr>
          <w:p w14:paraId="65F045AC" w14:textId="77777777" w:rsidR="0026245B" w:rsidRPr="001440E1" w:rsidRDefault="0026245B" w:rsidP="0020566A">
            <w:pPr>
              <w:jc w:val="center"/>
              <w:rPr>
                <w:b/>
              </w:rPr>
            </w:pPr>
            <w:r w:rsidRPr="001440E1">
              <w:rPr>
                <w:b/>
              </w:rPr>
              <w:t>Profile 5 Objective</w:t>
            </w:r>
          </w:p>
        </w:tc>
      </w:tr>
      <w:tr w:rsidR="0026245B" w14:paraId="38866FFF" w14:textId="77777777" w:rsidTr="00CB2741">
        <w:trPr>
          <w:trHeight w:val="2067"/>
        </w:trPr>
        <w:tc>
          <w:tcPr>
            <w:tcW w:w="2055" w:type="dxa"/>
          </w:tcPr>
          <w:p w14:paraId="2038781F" w14:textId="7062EE86" w:rsidR="0026245B" w:rsidRPr="001440E1" w:rsidRDefault="00B20430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I get new ideas to create new things</w:t>
            </w:r>
          </w:p>
        </w:tc>
        <w:tc>
          <w:tcPr>
            <w:tcW w:w="2055" w:type="dxa"/>
          </w:tcPr>
          <w:p w14:paraId="316505CB" w14:textId="41F7EBF6" w:rsidR="0026245B" w:rsidRPr="001440E1" w:rsidRDefault="00B848DB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Academics</w:t>
            </w:r>
          </w:p>
        </w:tc>
        <w:tc>
          <w:tcPr>
            <w:tcW w:w="2056" w:type="dxa"/>
          </w:tcPr>
          <w:p w14:paraId="06634627" w14:textId="19797E23" w:rsidR="0026245B" w:rsidRPr="001440E1" w:rsidRDefault="00B20430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my senses to develop ideas</w:t>
            </w:r>
          </w:p>
          <w:p w14:paraId="504AD1D3" w14:textId="77777777" w:rsidR="00B20430" w:rsidRPr="001440E1" w:rsidRDefault="00B20430" w:rsidP="00C43744">
            <w:pPr>
              <w:rPr>
                <w:bCs/>
                <w:sz w:val="16"/>
                <w:szCs w:val="16"/>
              </w:rPr>
            </w:pPr>
          </w:p>
          <w:p w14:paraId="42D0F242" w14:textId="2AD39DCB" w:rsidR="00B20430" w:rsidRPr="001440E1" w:rsidRDefault="00B20430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my ideas to make playing fun</w:t>
            </w:r>
          </w:p>
          <w:p w14:paraId="3C8B306F" w14:textId="77777777" w:rsidR="00B20430" w:rsidRPr="001440E1" w:rsidRDefault="00B20430" w:rsidP="00C43744">
            <w:pPr>
              <w:rPr>
                <w:bCs/>
                <w:sz w:val="20"/>
                <w:szCs w:val="20"/>
              </w:rPr>
            </w:pPr>
          </w:p>
          <w:p w14:paraId="0B9C0FFF" w14:textId="77777777" w:rsidR="00B20430" w:rsidRPr="001440E1" w:rsidRDefault="00B20430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295A9A36" w14:textId="00F116FD" w:rsidR="0026245B" w:rsidRPr="001440E1" w:rsidRDefault="001C5785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ideas to solve a problem</w:t>
            </w:r>
            <w:r w:rsidR="00266099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4A80C8C9" w14:textId="77777777" w:rsidR="001C5785" w:rsidRPr="001440E1" w:rsidRDefault="001C5785" w:rsidP="00C43744">
            <w:pPr>
              <w:rPr>
                <w:bCs/>
                <w:sz w:val="16"/>
                <w:szCs w:val="16"/>
              </w:rPr>
            </w:pPr>
          </w:p>
          <w:p w14:paraId="132676D5" w14:textId="400EFA51" w:rsidR="001C5785" w:rsidRPr="001440E1" w:rsidRDefault="001C5785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using ideas to create new things</w:t>
            </w:r>
            <w:r w:rsidR="00266099" w:rsidRPr="001440E1">
              <w:rPr>
                <w:bCs/>
                <w:sz w:val="20"/>
                <w:szCs w:val="20"/>
              </w:rPr>
              <w:t xml:space="preserve"> </w:t>
            </w:r>
          </w:p>
          <w:p w14:paraId="12726BDF" w14:textId="77777777" w:rsidR="001C5785" w:rsidRPr="001440E1" w:rsidRDefault="001C5785" w:rsidP="00C43744">
            <w:pPr>
              <w:rPr>
                <w:bCs/>
                <w:sz w:val="16"/>
                <w:szCs w:val="16"/>
              </w:rPr>
            </w:pPr>
          </w:p>
          <w:p w14:paraId="7D1E558B" w14:textId="2CA75FAE" w:rsidR="005B436F" w:rsidRPr="001440E1" w:rsidRDefault="00754663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6367AD" w:rsidRPr="001440E1">
              <w:rPr>
                <w:bCs/>
                <w:sz w:val="20"/>
                <w:szCs w:val="20"/>
              </w:rPr>
              <w:t>using materials to create a form</w:t>
            </w:r>
            <w:r w:rsidR="007E4D3F" w:rsidRPr="001440E1">
              <w:rPr>
                <w:bCs/>
                <w:sz w:val="20"/>
                <w:szCs w:val="20"/>
              </w:rPr>
              <w:t>/</w:t>
            </w:r>
            <w:r w:rsidR="005B436F" w:rsidRPr="001440E1">
              <w:rPr>
                <w:bCs/>
                <w:sz w:val="20"/>
                <w:szCs w:val="20"/>
              </w:rPr>
              <w:t xml:space="preserve"> solve a problem</w:t>
            </w:r>
            <w:r w:rsidR="00266099" w:rsidRPr="001440E1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056" w:type="dxa"/>
          </w:tcPr>
          <w:p w14:paraId="52DB3AA1" w14:textId="11DCF682" w:rsidR="0026245B" w:rsidRPr="001440E1" w:rsidRDefault="00511C60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0202AB" w:rsidRPr="001440E1">
              <w:rPr>
                <w:bCs/>
                <w:sz w:val="20"/>
                <w:szCs w:val="20"/>
              </w:rPr>
              <w:t xml:space="preserve"> build</w:t>
            </w:r>
            <w:r w:rsidRPr="001440E1">
              <w:rPr>
                <w:bCs/>
                <w:sz w:val="20"/>
                <w:szCs w:val="20"/>
              </w:rPr>
              <w:t>ing</w:t>
            </w:r>
            <w:r w:rsidR="000202AB" w:rsidRPr="001440E1">
              <w:rPr>
                <w:bCs/>
                <w:sz w:val="20"/>
                <w:szCs w:val="20"/>
              </w:rPr>
              <w:t xml:space="preserve"> my skills and generat</w:t>
            </w:r>
            <w:r w:rsidRPr="001440E1">
              <w:rPr>
                <w:bCs/>
                <w:sz w:val="20"/>
                <w:szCs w:val="20"/>
              </w:rPr>
              <w:t>ing</w:t>
            </w:r>
            <w:r w:rsidR="000202AB" w:rsidRPr="001440E1">
              <w:rPr>
                <w:bCs/>
                <w:sz w:val="20"/>
                <w:szCs w:val="20"/>
              </w:rPr>
              <w:t xml:space="preserve"> </w:t>
            </w:r>
            <w:r w:rsidR="00352DE7" w:rsidRPr="001440E1">
              <w:rPr>
                <w:bCs/>
                <w:sz w:val="20"/>
                <w:szCs w:val="20"/>
              </w:rPr>
              <w:t xml:space="preserve">ideas </w:t>
            </w:r>
            <w:r w:rsidR="000202AB" w:rsidRPr="001440E1">
              <w:rPr>
                <w:bCs/>
                <w:sz w:val="20"/>
                <w:szCs w:val="20"/>
              </w:rPr>
              <w:t>in an area of interest</w:t>
            </w:r>
            <w:r w:rsidR="00266099" w:rsidRPr="001440E1">
              <w:rPr>
                <w:bCs/>
                <w:sz w:val="20"/>
                <w:szCs w:val="20"/>
              </w:rPr>
              <w:t xml:space="preserve"> (specify)</w:t>
            </w:r>
          </w:p>
          <w:p w14:paraId="71D55DB7" w14:textId="77777777" w:rsidR="00352DE7" w:rsidRPr="001440E1" w:rsidRDefault="00352DE7" w:rsidP="00C43744">
            <w:pPr>
              <w:rPr>
                <w:bCs/>
                <w:sz w:val="16"/>
                <w:szCs w:val="16"/>
              </w:rPr>
            </w:pPr>
          </w:p>
          <w:p w14:paraId="0FC4A046" w14:textId="1B99D231" w:rsidR="000202AB" w:rsidRPr="001440E1" w:rsidRDefault="00511C60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</w:t>
            </w:r>
            <w:r w:rsidR="00352DE7" w:rsidRPr="001440E1">
              <w:rPr>
                <w:bCs/>
                <w:sz w:val="20"/>
                <w:szCs w:val="20"/>
              </w:rPr>
              <w:t xml:space="preserve"> research</w:t>
            </w:r>
            <w:r w:rsidRPr="001440E1">
              <w:rPr>
                <w:bCs/>
                <w:sz w:val="20"/>
                <w:szCs w:val="20"/>
              </w:rPr>
              <w:t>ing</w:t>
            </w:r>
            <w:r w:rsidR="00352DE7" w:rsidRPr="001440E1">
              <w:rPr>
                <w:bCs/>
                <w:sz w:val="20"/>
                <w:szCs w:val="20"/>
              </w:rPr>
              <w:t xml:space="preserve"> and talk</w:t>
            </w:r>
            <w:r w:rsidRPr="001440E1">
              <w:rPr>
                <w:bCs/>
                <w:sz w:val="20"/>
                <w:szCs w:val="20"/>
              </w:rPr>
              <w:t>ing</w:t>
            </w:r>
            <w:r w:rsidR="00352DE7" w:rsidRPr="001440E1">
              <w:rPr>
                <w:bCs/>
                <w:sz w:val="20"/>
                <w:szCs w:val="20"/>
              </w:rPr>
              <w:t xml:space="preserve"> with others to generate new ideas in an area</w:t>
            </w:r>
            <w:r w:rsidR="00266099" w:rsidRPr="001440E1">
              <w:rPr>
                <w:bCs/>
                <w:sz w:val="20"/>
                <w:szCs w:val="20"/>
              </w:rPr>
              <w:t xml:space="preserve"> (specify)</w:t>
            </w:r>
          </w:p>
        </w:tc>
        <w:tc>
          <w:tcPr>
            <w:tcW w:w="2056" w:type="dxa"/>
          </w:tcPr>
          <w:p w14:paraId="7AF1EAFB" w14:textId="0F8CCE3C" w:rsidR="0026245B" w:rsidRPr="001440E1" w:rsidRDefault="00511C60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220FB0" w:rsidRPr="001440E1">
              <w:rPr>
                <w:bCs/>
                <w:sz w:val="20"/>
                <w:szCs w:val="20"/>
              </w:rPr>
              <w:t>interpreting the ideas of others in novel ways (specify)</w:t>
            </w:r>
          </w:p>
          <w:p w14:paraId="08749C7D" w14:textId="77777777" w:rsidR="00220FB0" w:rsidRPr="001440E1" w:rsidRDefault="00220FB0" w:rsidP="00C43744">
            <w:pPr>
              <w:rPr>
                <w:bCs/>
                <w:sz w:val="16"/>
                <w:szCs w:val="16"/>
              </w:rPr>
            </w:pPr>
          </w:p>
          <w:p w14:paraId="40E44E67" w14:textId="68736CCA" w:rsidR="00220FB0" w:rsidRPr="001440E1" w:rsidRDefault="004F2D1F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</w:t>
            </w:r>
            <w:r w:rsidR="00997D34" w:rsidRPr="001440E1">
              <w:rPr>
                <w:bCs/>
                <w:sz w:val="20"/>
                <w:szCs w:val="20"/>
              </w:rPr>
              <w:t xml:space="preserve">creative </w:t>
            </w:r>
            <w:r w:rsidRPr="001440E1">
              <w:rPr>
                <w:bCs/>
                <w:sz w:val="20"/>
                <w:szCs w:val="20"/>
              </w:rPr>
              <w:t>expressi</w:t>
            </w:r>
            <w:r w:rsidR="00997D34" w:rsidRPr="001440E1">
              <w:rPr>
                <w:bCs/>
                <w:sz w:val="20"/>
                <w:szCs w:val="20"/>
              </w:rPr>
              <w:t>on of my ideas</w:t>
            </w:r>
            <w:r w:rsidRPr="001440E1">
              <w:rPr>
                <w:bCs/>
                <w:sz w:val="20"/>
                <w:szCs w:val="20"/>
              </w:rPr>
              <w:t xml:space="preserve"> in writing/art form/spoken language</w:t>
            </w:r>
          </w:p>
          <w:p w14:paraId="05454AC4" w14:textId="2DD08A1C" w:rsidR="00220FB0" w:rsidRPr="001440E1" w:rsidRDefault="00220FB0" w:rsidP="00C43744">
            <w:pPr>
              <w:rPr>
                <w:bCs/>
                <w:sz w:val="20"/>
                <w:szCs w:val="20"/>
              </w:rPr>
            </w:pPr>
          </w:p>
        </w:tc>
        <w:tc>
          <w:tcPr>
            <w:tcW w:w="2056" w:type="dxa"/>
          </w:tcPr>
          <w:p w14:paraId="72592373" w14:textId="2C9635EF" w:rsidR="0026245B" w:rsidRPr="001440E1" w:rsidRDefault="00C15674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 xml:space="preserve">By generating innovative ideas </w:t>
            </w:r>
            <w:r w:rsidR="001C0759" w:rsidRPr="001440E1">
              <w:rPr>
                <w:bCs/>
                <w:sz w:val="20"/>
                <w:szCs w:val="20"/>
              </w:rPr>
              <w:t xml:space="preserve">that </w:t>
            </w:r>
            <w:r w:rsidR="0020566A" w:rsidRPr="001440E1">
              <w:rPr>
                <w:bCs/>
                <w:sz w:val="20"/>
                <w:szCs w:val="20"/>
              </w:rPr>
              <w:t xml:space="preserve">have a positive impact </w:t>
            </w:r>
            <w:r w:rsidR="001C0759" w:rsidRPr="001440E1">
              <w:rPr>
                <w:bCs/>
                <w:sz w:val="20"/>
                <w:szCs w:val="20"/>
              </w:rPr>
              <w:t>on others</w:t>
            </w:r>
          </w:p>
          <w:p w14:paraId="253C3EF0" w14:textId="77777777" w:rsidR="001C0759" w:rsidRPr="001440E1" w:rsidRDefault="001C0759" w:rsidP="00C43744">
            <w:pPr>
              <w:rPr>
                <w:bCs/>
                <w:sz w:val="16"/>
                <w:szCs w:val="16"/>
              </w:rPr>
            </w:pPr>
          </w:p>
          <w:p w14:paraId="4E51F08F" w14:textId="71108856" w:rsidR="001C0759" w:rsidRPr="0020566A" w:rsidRDefault="001C0759" w:rsidP="00C43744">
            <w:pPr>
              <w:rPr>
                <w:bCs/>
                <w:sz w:val="20"/>
                <w:szCs w:val="20"/>
              </w:rPr>
            </w:pPr>
            <w:r w:rsidRPr="001440E1">
              <w:rPr>
                <w:bCs/>
                <w:sz w:val="20"/>
                <w:szCs w:val="20"/>
              </w:rPr>
              <w:t>By accepting setbacks to help develop my ideas (specify)</w:t>
            </w:r>
          </w:p>
        </w:tc>
      </w:tr>
    </w:tbl>
    <w:p w14:paraId="1BFE9DDA" w14:textId="77777777" w:rsidR="001069F9" w:rsidRPr="001069F9" w:rsidRDefault="001069F9" w:rsidP="00D5212C">
      <w:pPr>
        <w:rPr>
          <w:b/>
        </w:rPr>
      </w:pPr>
    </w:p>
    <w:sectPr w:rsidR="001069F9" w:rsidRPr="001069F9" w:rsidSect="00D5212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4DA71" w14:textId="77777777" w:rsidR="0099448A" w:rsidRDefault="0099448A" w:rsidP="000F2873">
      <w:pPr>
        <w:spacing w:after="0" w:line="240" w:lineRule="auto"/>
      </w:pPr>
      <w:r>
        <w:separator/>
      </w:r>
    </w:p>
  </w:endnote>
  <w:endnote w:type="continuationSeparator" w:id="0">
    <w:p w14:paraId="6D9D9032" w14:textId="77777777" w:rsidR="0099448A" w:rsidRDefault="0099448A" w:rsidP="000F2873">
      <w:pPr>
        <w:spacing w:after="0" w:line="240" w:lineRule="auto"/>
      </w:pPr>
      <w:r>
        <w:continuationSeparator/>
      </w:r>
    </w:p>
  </w:endnote>
  <w:endnote w:type="continuationNotice" w:id="1">
    <w:p w14:paraId="4DC2DADD" w14:textId="77777777" w:rsidR="0099448A" w:rsidRDefault="009944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F726E" w14:textId="77777777" w:rsidR="008869E6" w:rsidRDefault="008869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77040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6FC2692E" w14:textId="5FFAA51C" w:rsidR="000F2873" w:rsidRPr="000F2873" w:rsidRDefault="00445788" w:rsidP="000F2873">
        <w:pPr>
          <w:pStyle w:val="Footer"/>
          <w:rPr>
            <w:sz w:val="18"/>
            <w:szCs w:val="18"/>
          </w:rPr>
        </w:pPr>
        <w:r>
          <w:rPr>
            <w:sz w:val="18"/>
            <w:szCs w:val="18"/>
          </w:rPr>
          <w:t>CB IEP Provincial Working Group: Core Competency IEP Goals and Objectives</w:t>
        </w:r>
        <w:r w:rsidR="00414D94">
          <w:rPr>
            <w:sz w:val="18"/>
            <w:szCs w:val="18"/>
          </w:rPr>
          <w:t xml:space="preserve"> (</w:t>
        </w:r>
        <w:r w:rsidR="00900E97">
          <w:rPr>
            <w:sz w:val="18"/>
            <w:szCs w:val="18"/>
          </w:rPr>
          <w:t xml:space="preserve">January </w:t>
        </w:r>
        <w:r w:rsidR="009D1E83">
          <w:rPr>
            <w:sz w:val="18"/>
            <w:szCs w:val="18"/>
          </w:rPr>
          <w:t>2</w:t>
        </w:r>
        <w:r w:rsidR="00E14C40">
          <w:rPr>
            <w:sz w:val="18"/>
            <w:szCs w:val="18"/>
          </w:rPr>
          <w:t>7</w:t>
        </w:r>
        <w:r w:rsidR="00900E97">
          <w:rPr>
            <w:sz w:val="18"/>
            <w:szCs w:val="18"/>
          </w:rPr>
          <w:t>,</w:t>
        </w:r>
        <w:r w:rsidR="00414D94">
          <w:rPr>
            <w:sz w:val="18"/>
            <w:szCs w:val="18"/>
          </w:rPr>
          <w:t xml:space="preserve"> 202</w:t>
        </w:r>
        <w:r w:rsidR="00900E97">
          <w:rPr>
            <w:sz w:val="18"/>
            <w:szCs w:val="18"/>
          </w:rPr>
          <w:t>3</w:t>
        </w:r>
        <w:r w:rsidR="00414D94">
          <w:rPr>
            <w:sz w:val="18"/>
            <w:szCs w:val="18"/>
          </w:rPr>
          <w:t>)</w:t>
        </w:r>
        <w:r w:rsidR="000F2873" w:rsidRPr="000F2873">
          <w:rPr>
            <w:sz w:val="18"/>
            <w:szCs w:val="18"/>
          </w:rPr>
          <w:t xml:space="preserve"> </w:t>
        </w:r>
        <w:r w:rsidR="000F2873">
          <w:rPr>
            <w:sz w:val="18"/>
            <w:szCs w:val="18"/>
          </w:rPr>
          <w:tab/>
        </w:r>
        <w:r w:rsidR="000F2873">
          <w:rPr>
            <w:sz w:val="18"/>
            <w:szCs w:val="18"/>
          </w:rPr>
          <w:tab/>
        </w:r>
        <w:r w:rsidR="000F2873">
          <w:rPr>
            <w:sz w:val="18"/>
            <w:szCs w:val="18"/>
          </w:rPr>
          <w:tab/>
        </w:r>
        <w:r w:rsidR="000F2873">
          <w:rPr>
            <w:sz w:val="18"/>
            <w:szCs w:val="18"/>
          </w:rPr>
          <w:tab/>
        </w:r>
        <w:r w:rsidR="000F2873">
          <w:rPr>
            <w:sz w:val="18"/>
            <w:szCs w:val="18"/>
          </w:rPr>
          <w:tab/>
        </w:r>
        <w:r w:rsidR="000F2873">
          <w:rPr>
            <w:sz w:val="18"/>
            <w:szCs w:val="18"/>
          </w:rPr>
          <w:tab/>
        </w:r>
        <w:r w:rsidR="000F2873">
          <w:rPr>
            <w:sz w:val="18"/>
            <w:szCs w:val="18"/>
          </w:rPr>
          <w:tab/>
        </w:r>
        <w:r w:rsidR="000F2873" w:rsidRPr="000F2873">
          <w:rPr>
            <w:sz w:val="18"/>
            <w:szCs w:val="18"/>
          </w:rPr>
          <w:fldChar w:fldCharType="begin"/>
        </w:r>
        <w:r w:rsidR="000F2873" w:rsidRPr="000F2873">
          <w:rPr>
            <w:sz w:val="18"/>
            <w:szCs w:val="18"/>
          </w:rPr>
          <w:instrText xml:space="preserve"> PAGE   \* MERGEFORMAT </w:instrText>
        </w:r>
        <w:r w:rsidR="000F2873" w:rsidRPr="000F2873">
          <w:rPr>
            <w:sz w:val="18"/>
            <w:szCs w:val="18"/>
          </w:rPr>
          <w:fldChar w:fldCharType="separate"/>
        </w:r>
        <w:r w:rsidR="000F2873" w:rsidRPr="000F2873">
          <w:rPr>
            <w:noProof/>
            <w:sz w:val="18"/>
            <w:szCs w:val="18"/>
          </w:rPr>
          <w:t>2</w:t>
        </w:r>
        <w:r w:rsidR="000F2873" w:rsidRPr="000F2873">
          <w:rPr>
            <w:noProof/>
            <w:sz w:val="18"/>
            <w:szCs w:val="18"/>
          </w:rPr>
          <w:fldChar w:fldCharType="end"/>
        </w:r>
      </w:p>
    </w:sdtContent>
  </w:sdt>
  <w:p w14:paraId="781B4B99" w14:textId="77777777" w:rsidR="000F2873" w:rsidRDefault="000F28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6A0FC" w14:textId="77777777" w:rsidR="008869E6" w:rsidRDefault="008869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AB061" w14:textId="77777777" w:rsidR="0099448A" w:rsidRDefault="0099448A" w:rsidP="000F2873">
      <w:pPr>
        <w:spacing w:after="0" w:line="240" w:lineRule="auto"/>
      </w:pPr>
      <w:r>
        <w:separator/>
      </w:r>
    </w:p>
  </w:footnote>
  <w:footnote w:type="continuationSeparator" w:id="0">
    <w:p w14:paraId="16F845A6" w14:textId="77777777" w:rsidR="0099448A" w:rsidRDefault="0099448A" w:rsidP="000F2873">
      <w:pPr>
        <w:spacing w:after="0" w:line="240" w:lineRule="auto"/>
      </w:pPr>
      <w:r>
        <w:continuationSeparator/>
      </w:r>
    </w:p>
  </w:footnote>
  <w:footnote w:type="continuationNotice" w:id="1">
    <w:p w14:paraId="5CAA457F" w14:textId="77777777" w:rsidR="0099448A" w:rsidRDefault="009944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75C" w14:textId="77777777" w:rsidR="008869E6" w:rsidRDefault="00886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BA303" w14:textId="77777777" w:rsidR="008869E6" w:rsidRDefault="008869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4EE2D" w14:textId="77777777" w:rsidR="008869E6" w:rsidRDefault="00886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B8A6F"/>
    <w:multiLevelType w:val="hybridMultilevel"/>
    <w:tmpl w:val="FFFFFFFF"/>
    <w:lvl w:ilvl="0" w:tplc="58AC2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F0C7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1EC4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C826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C83C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D2E2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CE55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C86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1C8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41BAE"/>
    <w:multiLevelType w:val="hybridMultilevel"/>
    <w:tmpl w:val="350450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0622B"/>
    <w:multiLevelType w:val="hybridMultilevel"/>
    <w:tmpl w:val="FFFFFFFF"/>
    <w:lvl w:ilvl="0" w:tplc="1DB63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684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103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C411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2459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07B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5269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C242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8008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56C3F"/>
    <w:multiLevelType w:val="hybridMultilevel"/>
    <w:tmpl w:val="FFFFFFFF"/>
    <w:lvl w:ilvl="0" w:tplc="5204EE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DEEA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0C14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948D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D4F8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4AA8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CECB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C21B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F482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F575A"/>
    <w:multiLevelType w:val="hybridMultilevel"/>
    <w:tmpl w:val="FFFFFFFF"/>
    <w:lvl w:ilvl="0" w:tplc="F4480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1466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76E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982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1609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CA61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388B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420D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F6A0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71428"/>
    <w:multiLevelType w:val="hybridMultilevel"/>
    <w:tmpl w:val="FFFFFFFF"/>
    <w:lvl w:ilvl="0" w:tplc="44E0D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EAB7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2413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C2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499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3C36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BC2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A8BC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2889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04003"/>
    <w:multiLevelType w:val="hybridMultilevel"/>
    <w:tmpl w:val="DAC2E7A8"/>
    <w:lvl w:ilvl="0" w:tplc="1009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7" w15:restartNumberingAfterBreak="0">
    <w:nsid w:val="77693D6F"/>
    <w:multiLevelType w:val="hybridMultilevel"/>
    <w:tmpl w:val="1B2CE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701553"/>
    <w:multiLevelType w:val="hybridMultilevel"/>
    <w:tmpl w:val="A72E17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2864083">
    <w:abstractNumId w:val="3"/>
  </w:num>
  <w:num w:numId="2" w16cid:durableId="1726371581">
    <w:abstractNumId w:val="5"/>
  </w:num>
  <w:num w:numId="3" w16cid:durableId="969432121">
    <w:abstractNumId w:val="0"/>
  </w:num>
  <w:num w:numId="4" w16cid:durableId="102962884">
    <w:abstractNumId w:val="4"/>
  </w:num>
  <w:num w:numId="5" w16cid:durableId="2146925635">
    <w:abstractNumId w:val="2"/>
  </w:num>
  <w:num w:numId="6" w16cid:durableId="3752463">
    <w:abstractNumId w:val="8"/>
  </w:num>
  <w:num w:numId="7" w16cid:durableId="1164861181">
    <w:abstractNumId w:val="6"/>
  </w:num>
  <w:num w:numId="8" w16cid:durableId="1893925443">
    <w:abstractNumId w:val="7"/>
  </w:num>
  <w:num w:numId="9" w16cid:durableId="1839030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3tDSzNAIic3MDYyUdpeDU4uLM/DyQAkOjWgDO54bwLQAAAA=="/>
  </w:docVars>
  <w:rsids>
    <w:rsidRoot w:val="00D5212C"/>
    <w:rsid w:val="00003D2C"/>
    <w:rsid w:val="000161CE"/>
    <w:rsid w:val="00017689"/>
    <w:rsid w:val="000202AB"/>
    <w:rsid w:val="00023C24"/>
    <w:rsid w:val="00024981"/>
    <w:rsid w:val="00031060"/>
    <w:rsid w:val="0003444C"/>
    <w:rsid w:val="00041436"/>
    <w:rsid w:val="00052235"/>
    <w:rsid w:val="000562F6"/>
    <w:rsid w:val="00062E6C"/>
    <w:rsid w:val="000731EA"/>
    <w:rsid w:val="00074FDD"/>
    <w:rsid w:val="0007562B"/>
    <w:rsid w:val="000761E5"/>
    <w:rsid w:val="00097F1D"/>
    <w:rsid w:val="000B59A8"/>
    <w:rsid w:val="000C2BF5"/>
    <w:rsid w:val="000C4349"/>
    <w:rsid w:val="000E28DC"/>
    <w:rsid w:val="000E7718"/>
    <w:rsid w:val="000F2873"/>
    <w:rsid w:val="000F3AA4"/>
    <w:rsid w:val="001023CA"/>
    <w:rsid w:val="00103C32"/>
    <w:rsid w:val="0010563D"/>
    <w:rsid w:val="001069F9"/>
    <w:rsid w:val="00112E00"/>
    <w:rsid w:val="00117E96"/>
    <w:rsid w:val="00122894"/>
    <w:rsid w:val="00122A1F"/>
    <w:rsid w:val="00123121"/>
    <w:rsid w:val="001240CC"/>
    <w:rsid w:val="00127568"/>
    <w:rsid w:val="00136F5D"/>
    <w:rsid w:val="001440E1"/>
    <w:rsid w:val="00145824"/>
    <w:rsid w:val="00147A41"/>
    <w:rsid w:val="0015306E"/>
    <w:rsid w:val="001562F2"/>
    <w:rsid w:val="00156515"/>
    <w:rsid w:val="0015798C"/>
    <w:rsid w:val="00157DE1"/>
    <w:rsid w:val="0018743C"/>
    <w:rsid w:val="00192275"/>
    <w:rsid w:val="001939D9"/>
    <w:rsid w:val="001A199B"/>
    <w:rsid w:val="001A4A22"/>
    <w:rsid w:val="001C0759"/>
    <w:rsid w:val="001C16AC"/>
    <w:rsid w:val="001C5785"/>
    <w:rsid w:val="001C6B93"/>
    <w:rsid w:val="001C7C21"/>
    <w:rsid w:val="001D1917"/>
    <w:rsid w:val="001D5F66"/>
    <w:rsid w:val="001D627F"/>
    <w:rsid w:val="001D6631"/>
    <w:rsid w:val="001E7913"/>
    <w:rsid w:val="001F1553"/>
    <w:rsid w:val="001F76BC"/>
    <w:rsid w:val="0020566A"/>
    <w:rsid w:val="002074FA"/>
    <w:rsid w:val="0021675E"/>
    <w:rsid w:val="00217C19"/>
    <w:rsid w:val="00220FB0"/>
    <w:rsid w:val="0026245B"/>
    <w:rsid w:val="00263AD7"/>
    <w:rsid w:val="0026608B"/>
    <w:rsid w:val="00266099"/>
    <w:rsid w:val="00270462"/>
    <w:rsid w:val="00284F94"/>
    <w:rsid w:val="0029261D"/>
    <w:rsid w:val="00293482"/>
    <w:rsid w:val="00293722"/>
    <w:rsid w:val="002951B1"/>
    <w:rsid w:val="002A19FA"/>
    <w:rsid w:val="002A29C8"/>
    <w:rsid w:val="002B043C"/>
    <w:rsid w:val="002B306B"/>
    <w:rsid w:val="002B5496"/>
    <w:rsid w:val="002B6190"/>
    <w:rsid w:val="002C4B5F"/>
    <w:rsid w:val="002D16A8"/>
    <w:rsid w:val="002E1948"/>
    <w:rsid w:val="002F17E5"/>
    <w:rsid w:val="002F79F0"/>
    <w:rsid w:val="0030536C"/>
    <w:rsid w:val="00306FFC"/>
    <w:rsid w:val="00315530"/>
    <w:rsid w:val="0032406A"/>
    <w:rsid w:val="00326013"/>
    <w:rsid w:val="00352DE7"/>
    <w:rsid w:val="00355C9F"/>
    <w:rsid w:val="00357992"/>
    <w:rsid w:val="0036135D"/>
    <w:rsid w:val="00361EF8"/>
    <w:rsid w:val="00383EA6"/>
    <w:rsid w:val="00387863"/>
    <w:rsid w:val="00390C26"/>
    <w:rsid w:val="00395AEF"/>
    <w:rsid w:val="003961F5"/>
    <w:rsid w:val="003A0887"/>
    <w:rsid w:val="003A0B5B"/>
    <w:rsid w:val="003B6FDB"/>
    <w:rsid w:val="003C0CE7"/>
    <w:rsid w:val="003C5009"/>
    <w:rsid w:val="003D102E"/>
    <w:rsid w:val="003D4E18"/>
    <w:rsid w:val="00402116"/>
    <w:rsid w:val="0041177C"/>
    <w:rsid w:val="00414954"/>
    <w:rsid w:val="00414D94"/>
    <w:rsid w:val="004209E1"/>
    <w:rsid w:val="00423F09"/>
    <w:rsid w:val="004262DA"/>
    <w:rsid w:val="00430F1F"/>
    <w:rsid w:val="0043278E"/>
    <w:rsid w:val="004336FD"/>
    <w:rsid w:val="00434C65"/>
    <w:rsid w:val="00444996"/>
    <w:rsid w:val="00445788"/>
    <w:rsid w:val="004506AF"/>
    <w:rsid w:val="0046086E"/>
    <w:rsid w:val="004773A1"/>
    <w:rsid w:val="00477A44"/>
    <w:rsid w:val="00480E87"/>
    <w:rsid w:val="00487644"/>
    <w:rsid w:val="0049591E"/>
    <w:rsid w:val="00497065"/>
    <w:rsid w:val="004B5A11"/>
    <w:rsid w:val="004B74FB"/>
    <w:rsid w:val="004C3A19"/>
    <w:rsid w:val="004D5D7E"/>
    <w:rsid w:val="004E4ABC"/>
    <w:rsid w:val="004E4B90"/>
    <w:rsid w:val="004E7B57"/>
    <w:rsid w:val="004E7EB4"/>
    <w:rsid w:val="004F2D1F"/>
    <w:rsid w:val="004F339D"/>
    <w:rsid w:val="004F746A"/>
    <w:rsid w:val="004F7614"/>
    <w:rsid w:val="0050115F"/>
    <w:rsid w:val="0050596F"/>
    <w:rsid w:val="00507C84"/>
    <w:rsid w:val="00511C60"/>
    <w:rsid w:val="00517E22"/>
    <w:rsid w:val="00524C76"/>
    <w:rsid w:val="005315F9"/>
    <w:rsid w:val="00541367"/>
    <w:rsid w:val="00543061"/>
    <w:rsid w:val="005453B5"/>
    <w:rsid w:val="00551152"/>
    <w:rsid w:val="00584172"/>
    <w:rsid w:val="005A47BF"/>
    <w:rsid w:val="005B436F"/>
    <w:rsid w:val="005B5BC7"/>
    <w:rsid w:val="005C0A49"/>
    <w:rsid w:val="005C50D8"/>
    <w:rsid w:val="005E0D93"/>
    <w:rsid w:val="005E7064"/>
    <w:rsid w:val="005E73E1"/>
    <w:rsid w:val="005F2641"/>
    <w:rsid w:val="006024EB"/>
    <w:rsid w:val="00606E22"/>
    <w:rsid w:val="0061355C"/>
    <w:rsid w:val="006229F9"/>
    <w:rsid w:val="00624A85"/>
    <w:rsid w:val="00627397"/>
    <w:rsid w:val="0062744A"/>
    <w:rsid w:val="00627A09"/>
    <w:rsid w:val="006313BE"/>
    <w:rsid w:val="0063374B"/>
    <w:rsid w:val="006367AD"/>
    <w:rsid w:val="00636CD9"/>
    <w:rsid w:val="006445E5"/>
    <w:rsid w:val="006509F5"/>
    <w:rsid w:val="006521C8"/>
    <w:rsid w:val="0066381F"/>
    <w:rsid w:val="00663B45"/>
    <w:rsid w:val="0068421B"/>
    <w:rsid w:val="006877E0"/>
    <w:rsid w:val="006943CA"/>
    <w:rsid w:val="00696685"/>
    <w:rsid w:val="006A17AA"/>
    <w:rsid w:val="006A4F6E"/>
    <w:rsid w:val="006B1C54"/>
    <w:rsid w:val="006B78C1"/>
    <w:rsid w:val="006C5A20"/>
    <w:rsid w:val="006D165A"/>
    <w:rsid w:val="006E6E75"/>
    <w:rsid w:val="006E79C8"/>
    <w:rsid w:val="006F3244"/>
    <w:rsid w:val="00701657"/>
    <w:rsid w:val="00711E8D"/>
    <w:rsid w:val="00721D95"/>
    <w:rsid w:val="007279C3"/>
    <w:rsid w:val="00737565"/>
    <w:rsid w:val="0074242F"/>
    <w:rsid w:val="00742438"/>
    <w:rsid w:val="00745A2F"/>
    <w:rsid w:val="007536D6"/>
    <w:rsid w:val="00754663"/>
    <w:rsid w:val="00755CDD"/>
    <w:rsid w:val="00755E7D"/>
    <w:rsid w:val="00760F8E"/>
    <w:rsid w:val="007616CA"/>
    <w:rsid w:val="00765159"/>
    <w:rsid w:val="007656B5"/>
    <w:rsid w:val="00767294"/>
    <w:rsid w:val="007730E8"/>
    <w:rsid w:val="00774356"/>
    <w:rsid w:val="00777AD7"/>
    <w:rsid w:val="00780058"/>
    <w:rsid w:val="007807D4"/>
    <w:rsid w:val="007970A2"/>
    <w:rsid w:val="007A3107"/>
    <w:rsid w:val="007A4D1F"/>
    <w:rsid w:val="007A71CE"/>
    <w:rsid w:val="007C00A5"/>
    <w:rsid w:val="007C04A5"/>
    <w:rsid w:val="007C16C5"/>
    <w:rsid w:val="007D014B"/>
    <w:rsid w:val="007D22E5"/>
    <w:rsid w:val="007D2F10"/>
    <w:rsid w:val="007E25A6"/>
    <w:rsid w:val="007E4D3F"/>
    <w:rsid w:val="007F0852"/>
    <w:rsid w:val="007F3F80"/>
    <w:rsid w:val="00810520"/>
    <w:rsid w:val="00811DDA"/>
    <w:rsid w:val="00815C6C"/>
    <w:rsid w:val="00822928"/>
    <w:rsid w:val="0082453A"/>
    <w:rsid w:val="00831522"/>
    <w:rsid w:val="00833144"/>
    <w:rsid w:val="00835E7F"/>
    <w:rsid w:val="00840CBF"/>
    <w:rsid w:val="00842DDC"/>
    <w:rsid w:val="00852034"/>
    <w:rsid w:val="00860BE5"/>
    <w:rsid w:val="00866D6B"/>
    <w:rsid w:val="008814BD"/>
    <w:rsid w:val="008842F8"/>
    <w:rsid w:val="008869E6"/>
    <w:rsid w:val="008947D2"/>
    <w:rsid w:val="00897CF3"/>
    <w:rsid w:val="008A75B9"/>
    <w:rsid w:val="008B15C4"/>
    <w:rsid w:val="008B3E65"/>
    <w:rsid w:val="008C0AA2"/>
    <w:rsid w:val="008C188C"/>
    <w:rsid w:val="008C4C98"/>
    <w:rsid w:val="008C7F0A"/>
    <w:rsid w:val="008D7D49"/>
    <w:rsid w:val="008E4B5E"/>
    <w:rsid w:val="008E5827"/>
    <w:rsid w:val="008E5878"/>
    <w:rsid w:val="008F54B1"/>
    <w:rsid w:val="008F7660"/>
    <w:rsid w:val="00900E97"/>
    <w:rsid w:val="0090601C"/>
    <w:rsid w:val="0092169A"/>
    <w:rsid w:val="00921D51"/>
    <w:rsid w:val="0092444D"/>
    <w:rsid w:val="0092640A"/>
    <w:rsid w:val="00932D2E"/>
    <w:rsid w:val="0094406C"/>
    <w:rsid w:val="009564F9"/>
    <w:rsid w:val="00956728"/>
    <w:rsid w:val="00957125"/>
    <w:rsid w:val="009662B8"/>
    <w:rsid w:val="009717B9"/>
    <w:rsid w:val="009742C7"/>
    <w:rsid w:val="00984229"/>
    <w:rsid w:val="009912E5"/>
    <w:rsid w:val="0099324B"/>
    <w:rsid w:val="0099448A"/>
    <w:rsid w:val="00996EF2"/>
    <w:rsid w:val="00997D34"/>
    <w:rsid w:val="009B001F"/>
    <w:rsid w:val="009B125E"/>
    <w:rsid w:val="009B66F7"/>
    <w:rsid w:val="009B7177"/>
    <w:rsid w:val="009C12CC"/>
    <w:rsid w:val="009C2F5C"/>
    <w:rsid w:val="009D1E83"/>
    <w:rsid w:val="009E0F3F"/>
    <w:rsid w:val="009E120F"/>
    <w:rsid w:val="009E4E3E"/>
    <w:rsid w:val="009E76B3"/>
    <w:rsid w:val="009F2B38"/>
    <w:rsid w:val="009F3CE7"/>
    <w:rsid w:val="00A0293B"/>
    <w:rsid w:val="00A0373B"/>
    <w:rsid w:val="00A17EB6"/>
    <w:rsid w:val="00A21EBE"/>
    <w:rsid w:val="00A42EDD"/>
    <w:rsid w:val="00A44365"/>
    <w:rsid w:val="00A44EB6"/>
    <w:rsid w:val="00A61772"/>
    <w:rsid w:val="00A84F1A"/>
    <w:rsid w:val="00A9391F"/>
    <w:rsid w:val="00A968EB"/>
    <w:rsid w:val="00AA125C"/>
    <w:rsid w:val="00AA5EA9"/>
    <w:rsid w:val="00AB3808"/>
    <w:rsid w:val="00AC1FE8"/>
    <w:rsid w:val="00AC3779"/>
    <w:rsid w:val="00AD480D"/>
    <w:rsid w:val="00AE61AA"/>
    <w:rsid w:val="00AF0382"/>
    <w:rsid w:val="00AF08D8"/>
    <w:rsid w:val="00AF256B"/>
    <w:rsid w:val="00AF30B2"/>
    <w:rsid w:val="00AF66E7"/>
    <w:rsid w:val="00B0257C"/>
    <w:rsid w:val="00B03E02"/>
    <w:rsid w:val="00B11A27"/>
    <w:rsid w:val="00B11DA2"/>
    <w:rsid w:val="00B1410C"/>
    <w:rsid w:val="00B20178"/>
    <w:rsid w:val="00B20430"/>
    <w:rsid w:val="00B20FDE"/>
    <w:rsid w:val="00B21B2E"/>
    <w:rsid w:val="00B25BCC"/>
    <w:rsid w:val="00B30ADE"/>
    <w:rsid w:val="00B34B25"/>
    <w:rsid w:val="00B37941"/>
    <w:rsid w:val="00B471EE"/>
    <w:rsid w:val="00B52ED3"/>
    <w:rsid w:val="00B64B8B"/>
    <w:rsid w:val="00B66D16"/>
    <w:rsid w:val="00B66F21"/>
    <w:rsid w:val="00B76CDD"/>
    <w:rsid w:val="00B800A4"/>
    <w:rsid w:val="00B82F09"/>
    <w:rsid w:val="00B848DB"/>
    <w:rsid w:val="00BA6D64"/>
    <w:rsid w:val="00BB2B68"/>
    <w:rsid w:val="00BB345F"/>
    <w:rsid w:val="00BB5A2C"/>
    <w:rsid w:val="00BB7673"/>
    <w:rsid w:val="00BB7D31"/>
    <w:rsid w:val="00BB7E9A"/>
    <w:rsid w:val="00BC1DBA"/>
    <w:rsid w:val="00BC2096"/>
    <w:rsid w:val="00BC45DD"/>
    <w:rsid w:val="00BC57E3"/>
    <w:rsid w:val="00BC735F"/>
    <w:rsid w:val="00BC7BE5"/>
    <w:rsid w:val="00BD3D26"/>
    <w:rsid w:val="00BD42A0"/>
    <w:rsid w:val="00BE109E"/>
    <w:rsid w:val="00BE5E1B"/>
    <w:rsid w:val="00BF2829"/>
    <w:rsid w:val="00BF3559"/>
    <w:rsid w:val="00BF3EAC"/>
    <w:rsid w:val="00BF520F"/>
    <w:rsid w:val="00C06CAF"/>
    <w:rsid w:val="00C15674"/>
    <w:rsid w:val="00C17B32"/>
    <w:rsid w:val="00C206DA"/>
    <w:rsid w:val="00C267D0"/>
    <w:rsid w:val="00C33FC1"/>
    <w:rsid w:val="00C418CB"/>
    <w:rsid w:val="00C46B79"/>
    <w:rsid w:val="00C47B71"/>
    <w:rsid w:val="00C6079C"/>
    <w:rsid w:val="00C66B76"/>
    <w:rsid w:val="00C84A98"/>
    <w:rsid w:val="00C926BB"/>
    <w:rsid w:val="00CA0ABC"/>
    <w:rsid w:val="00CA67C4"/>
    <w:rsid w:val="00CA6CC8"/>
    <w:rsid w:val="00CB2741"/>
    <w:rsid w:val="00CB5A3D"/>
    <w:rsid w:val="00CC244F"/>
    <w:rsid w:val="00CC5EE8"/>
    <w:rsid w:val="00CD230F"/>
    <w:rsid w:val="00CF2617"/>
    <w:rsid w:val="00CF2BD0"/>
    <w:rsid w:val="00CF38CD"/>
    <w:rsid w:val="00CF3E45"/>
    <w:rsid w:val="00CF63B3"/>
    <w:rsid w:val="00CF7E57"/>
    <w:rsid w:val="00D0023A"/>
    <w:rsid w:val="00D00339"/>
    <w:rsid w:val="00D2179E"/>
    <w:rsid w:val="00D23420"/>
    <w:rsid w:val="00D33151"/>
    <w:rsid w:val="00D4273F"/>
    <w:rsid w:val="00D44335"/>
    <w:rsid w:val="00D5212C"/>
    <w:rsid w:val="00D55BB4"/>
    <w:rsid w:val="00D6223F"/>
    <w:rsid w:val="00D705D2"/>
    <w:rsid w:val="00D719FC"/>
    <w:rsid w:val="00D724A7"/>
    <w:rsid w:val="00D75602"/>
    <w:rsid w:val="00D76E5B"/>
    <w:rsid w:val="00D81FED"/>
    <w:rsid w:val="00D848DB"/>
    <w:rsid w:val="00DA2BC2"/>
    <w:rsid w:val="00DA30DD"/>
    <w:rsid w:val="00DB03FE"/>
    <w:rsid w:val="00DC0B1B"/>
    <w:rsid w:val="00DC338C"/>
    <w:rsid w:val="00DC3C9D"/>
    <w:rsid w:val="00DC6F4F"/>
    <w:rsid w:val="00DE6794"/>
    <w:rsid w:val="00DF046B"/>
    <w:rsid w:val="00DF058B"/>
    <w:rsid w:val="00E01C56"/>
    <w:rsid w:val="00E11B96"/>
    <w:rsid w:val="00E14C40"/>
    <w:rsid w:val="00E14D8A"/>
    <w:rsid w:val="00E21AB5"/>
    <w:rsid w:val="00E34568"/>
    <w:rsid w:val="00E378C0"/>
    <w:rsid w:val="00E406A4"/>
    <w:rsid w:val="00E46BC8"/>
    <w:rsid w:val="00E55646"/>
    <w:rsid w:val="00E7127F"/>
    <w:rsid w:val="00E83DBE"/>
    <w:rsid w:val="00E93C25"/>
    <w:rsid w:val="00E93D42"/>
    <w:rsid w:val="00E97F21"/>
    <w:rsid w:val="00EA3302"/>
    <w:rsid w:val="00EA569F"/>
    <w:rsid w:val="00EA7540"/>
    <w:rsid w:val="00EB7CF0"/>
    <w:rsid w:val="00EC028A"/>
    <w:rsid w:val="00EC3130"/>
    <w:rsid w:val="00EE0865"/>
    <w:rsid w:val="00EF24FE"/>
    <w:rsid w:val="00EF5B9E"/>
    <w:rsid w:val="00F03894"/>
    <w:rsid w:val="00F12379"/>
    <w:rsid w:val="00F15C15"/>
    <w:rsid w:val="00F20C66"/>
    <w:rsid w:val="00F26675"/>
    <w:rsid w:val="00F43D2D"/>
    <w:rsid w:val="00F45BF6"/>
    <w:rsid w:val="00F46A0D"/>
    <w:rsid w:val="00F50192"/>
    <w:rsid w:val="00F5598E"/>
    <w:rsid w:val="00F62FA4"/>
    <w:rsid w:val="00F64D56"/>
    <w:rsid w:val="00F6648A"/>
    <w:rsid w:val="00F669FA"/>
    <w:rsid w:val="00F7405B"/>
    <w:rsid w:val="00F8174F"/>
    <w:rsid w:val="00F827E7"/>
    <w:rsid w:val="00F83BF7"/>
    <w:rsid w:val="00F97FBC"/>
    <w:rsid w:val="00FA4DB4"/>
    <w:rsid w:val="00FA5D91"/>
    <w:rsid w:val="00FB1B53"/>
    <w:rsid w:val="00FC0010"/>
    <w:rsid w:val="00FF182C"/>
    <w:rsid w:val="00FF71D1"/>
    <w:rsid w:val="02DC3A40"/>
    <w:rsid w:val="03066F5F"/>
    <w:rsid w:val="03842AE7"/>
    <w:rsid w:val="03FF8F27"/>
    <w:rsid w:val="0416046F"/>
    <w:rsid w:val="04780AA1"/>
    <w:rsid w:val="079F0228"/>
    <w:rsid w:val="07B798E9"/>
    <w:rsid w:val="0927ED7C"/>
    <w:rsid w:val="09308A31"/>
    <w:rsid w:val="0A60289F"/>
    <w:rsid w:val="0B1306D2"/>
    <w:rsid w:val="0CA79592"/>
    <w:rsid w:val="0EDA2AC1"/>
    <w:rsid w:val="12400631"/>
    <w:rsid w:val="12B7454B"/>
    <w:rsid w:val="12FA4B90"/>
    <w:rsid w:val="1A390D1A"/>
    <w:rsid w:val="1A68EE4D"/>
    <w:rsid w:val="1A74B5BD"/>
    <w:rsid w:val="1B5FF4AD"/>
    <w:rsid w:val="1DAC567F"/>
    <w:rsid w:val="204D6A96"/>
    <w:rsid w:val="21512C31"/>
    <w:rsid w:val="23308468"/>
    <w:rsid w:val="23A6D098"/>
    <w:rsid w:val="2722AAB2"/>
    <w:rsid w:val="2A9CD5C2"/>
    <w:rsid w:val="2C0F4432"/>
    <w:rsid w:val="2DA0CA28"/>
    <w:rsid w:val="2E7DC1A3"/>
    <w:rsid w:val="2F2DBC97"/>
    <w:rsid w:val="2F3A9B74"/>
    <w:rsid w:val="31F1FAC9"/>
    <w:rsid w:val="34B1FD57"/>
    <w:rsid w:val="35F79553"/>
    <w:rsid w:val="37FAD251"/>
    <w:rsid w:val="3842FB06"/>
    <w:rsid w:val="3857A962"/>
    <w:rsid w:val="39DECB67"/>
    <w:rsid w:val="3AC8A896"/>
    <w:rsid w:val="3C754B43"/>
    <w:rsid w:val="3D96D529"/>
    <w:rsid w:val="3F15EA30"/>
    <w:rsid w:val="41BA4B58"/>
    <w:rsid w:val="42DE9C5E"/>
    <w:rsid w:val="45711F3D"/>
    <w:rsid w:val="4734FFD6"/>
    <w:rsid w:val="47486B3D"/>
    <w:rsid w:val="4A843623"/>
    <w:rsid w:val="4C3B5DB1"/>
    <w:rsid w:val="4CF2B394"/>
    <w:rsid w:val="4D8CB758"/>
    <w:rsid w:val="4DD72E12"/>
    <w:rsid w:val="4FA5B9B0"/>
    <w:rsid w:val="51B7B85B"/>
    <w:rsid w:val="522B065A"/>
    <w:rsid w:val="52A60BF3"/>
    <w:rsid w:val="52A73D1A"/>
    <w:rsid w:val="53617434"/>
    <w:rsid w:val="567A0EAD"/>
    <w:rsid w:val="57957569"/>
    <w:rsid w:val="5D01E6F2"/>
    <w:rsid w:val="5DFC0BCD"/>
    <w:rsid w:val="626B6650"/>
    <w:rsid w:val="6580B86C"/>
    <w:rsid w:val="6694A5AC"/>
    <w:rsid w:val="66A8C938"/>
    <w:rsid w:val="686ECEB8"/>
    <w:rsid w:val="6967EE80"/>
    <w:rsid w:val="69C41D7F"/>
    <w:rsid w:val="69D61F8F"/>
    <w:rsid w:val="6BD6D193"/>
    <w:rsid w:val="6D837824"/>
    <w:rsid w:val="6DBDBB45"/>
    <w:rsid w:val="6F71EF08"/>
    <w:rsid w:val="712A4614"/>
    <w:rsid w:val="7352341E"/>
    <w:rsid w:val="7461E6D6"/>
    <w:rsid w:val="773DF926"/>
    <w:rsid w:val="77998798"/>
    <w:rsid w:val="7A94ECFB"/>
    <w:rsid w:val="7AF9386D"/>
    <w:rsid w:val="7BECDFD4"/>
    <w:rsid w:val="7C51C7AC"/>
    <w:rsid w:val="7C6CF8BB"/>
    <w:rsid w:val="7E17A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B1CF5A"/>
  <w15:chartTrackingRefBased/>
  <w15:docId w15:val="{754400E0-F7F5-465C-9E1F-0D22D24EA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2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873"/>
  </w:style>
  <w:style w:type="paragraph" w:styleId="Footer">
    <w:name w:val="footer"/>
    <w:basedOn w:val="Normal"/>
    <w:link w:val="FooterChar"/>
    <w:uiPriority w:val="99"/>
    <w:unhideWhenUsed/>
    <w:rsid w:val="000F2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8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A324C5E597054C95C8898B0816574D" ma:contentTypeVersion="13" ma:contentTypeDescription="Create a new document." ma:contentTypeScope="" ma:versionID="aa818b0e0a6e417d016b0d17e2137ec7">
  <xsd:schema xmlns:xsd="http://www.w3.org/2001/XMLSchema" xmlns:xs="http://www.w3.org/2001/XMLSchema" xmlns:p="http://schemas.microsoft.com/office/2006/metadata/properties" xmlns:ns2="db103ceb-bd9a-4c40-8305-d57935db0343" xmlns:ns3="8a9257a1-1c58-4577-8345-4c3ef40c666e" targetNamespace="http://schemas.microsoft.com/office/2006/metadata/properties" ma:root="true" ma:fieldsID="6c4ba986f6fbc33865cf37e89cfbba92" ns2:_="" ns3:_="">
    <xsd:import namespace="db103ceb-bd9a-4c40-8305-d57935db0343"/>
    <xsd:import namespace="8a9257a1-1c58-4577-8345-4c3ef40c66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103ceb-bd9a-4c40-8305-d57935db03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4547af8-46f2-4727-b2dd-465a955abb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257a1-1c58-4577-8345-4c3ef40c666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a1a352a-1073-4c0c-a2b9-5838292a358f}" ma:internalName="TaxCatchAll" ma:showField="CatchAllData" ma:web="8a9257a1-1c58-4577-8345-4c3ef40c66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103ceb-bd9a-4c40-8305-d57935db0343">
      <Terms xmlns="http://schemas.microsoft.com/office/infopath/2007/PartnerControls"/>
    </lcf76f155ced4ddcb4097134ff3c332f>
    <TaxCatchAll xmlns="8a9257a1-1c58-4577-8345-4c3ef40c666e" xsi:nil="true"/>
  </documentManagement>
</p:properties>
</file>

<file path=customXml/itemProps1.xml><?xml version="1.0" encoding="utf-8"?>
<ds:datastoreItem xmlns:ds="http://schemas.openxmlformats.org/officeDocument/2006/customXml" ds:itemID="{912D13BC-BE74-49A8-921C-5FFA8AFFE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103ceb-bd9a-4c40-8305-d57935db0343"/>
    <ds:schemaRef ds:uri="8a9257a1-1c58-4577-8345-4c3ef40c6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F297B5-7075-47C8-B0A4-1B2BEFF82A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F03139-0DA9-4F1D-921D-328F9FE7B175}">
  <ds:schemaRefs>
    <ds:schemaRef ds:uri="http://schemas.microsoft.com/office/2006/metadata/properties"/>
    <ds:schemaRef ds:uri="http://schemas.microsoft.com/office/infopath/2007/PartnerControls"/>
    <ds:schemaRef ds:uri="db103ceb-bd9a-4c40-8305-d57935db0343"/>
    <ds:schemaRef ds:uri="8a9257a1-1c58-4577-8345-4c3ef40c66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8</Pages>
  <Words>2524</Words>
  <Characters>14387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Ullrich</dc:creator>
  <cp:keywords/>
  <dc:description/>
  <cp:lastModifiedBy>Jenny Williams</cp:lastModifiedBy>
  <cp:revision>87</cp:revision>
  <cp:lastPrinted>2022-12-31T01:07:00Z</cp:lastPrinted>
  <dcterms:created xsi:type="dcterms:W3CDTF">2022-12-13T20:37:00Z</dcterms:created>
  <dcterms:modified xsi:type="dcterms:W3CDTF">2023-01-31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324C5E597054C95C8898B0816574D</vt:lpwstr>
  </property>
  <property fmtid="{D5CDD505-2E9C-101B-9397-08002B2CF9AE}" pid="3" name="MediaServiceImageTags">
    <vt:lpwstr/>
  </property>
</Properties>
</file>